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F6C35" w14:textId="77777777" w:rsidR="00FF66B8" w:rsidRPr="00FF66B8" w:rsidRDefault="00652DB4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 xml:space="preserve">ACUERDO DE CIERRE DE </w:t>
      </w:r>
      <w:r w:rsidR="00903BED" w:rsidRPr="00FF66B8">
        <w:rPr>
          <w:rFonts w:ascii="Century Gothic" w:hAnsi="Century Gothic" w:cs="Arial"/>
          <w:b/>
        </w:rPr>
        <w:t xml:space="preserve">PROGRAMAS O </w:t>
      </w:r>
      <w:r w:rsidRPr="00FF66B8">
        <w:rPr>
          <w:rFonts w:ascii="Century Gothic" w:hAnsi="Century Gothic" w:cs="Arial"/>
          <w:b/>
        </w:rPr>
        <w:t>PROYECTO</w:t>
      </w:r>
      <w:r w:rsidR="00523A26" w:rsidRPr="00FF66B8">
        <w:rPr>
          <w:rFonts w:ascii="Century Gothic" w:hAnsi="Century Gothic" w:cs="Arial"/>
          <w:b/>
        </w:rPr>
        <w:t xml:space="preserve">S </w:t>
      </w:r>
    </w:p>
    <w:p w14:paraId="04BA68A5" w14:textId="6C071D92" w:rsidR="005070C2" w:rsidRPr="00FF66B8" w:rsidRDefault="00523A26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 xml:space="preserve">INSTITUCIONALES </w:t>
      </w:r>
      <w:r w:rsidR="00652DB4" w:rsidRPr="00FF66B8">
        <w:rPr>
          <w:rFonts w:ascii="Century Gothic" w:hAnsi="Century Gothic" w:cs="Arial"/>
          <w:b/>
        </w:rPr>
        <w:t>DE INVESTIGACIÓN CONCLUÍDO</w:t>
      </w:r>
    </w:p>
    <w:p w14:paraId="5501EE11" w14:textId="77777777" w:rsidR="00FF66B8" w:rsidRPr="00FF66B8" w:rsidRDefault="00FF66B8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</w:p>
    <w:p w14:paraId="7143CFD8" w14:textId="0108D033" w:rsidR="00B17C61" w:rsidRPr="00FF66B8" w:rsidRDefault="00B17C61" w:rsidP="00A81D1C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Datos Generales del </w:t>
      </w:r>
      <w:r w:rsidR="00C97C4A" w:rsidRPr="00FF66B8">
        <w:rPr>
          <w:rFonts w:ascii="Century Gothic" w:eastAsia="Arial" w:hAnsi="Century Gothic" w:cs="Arial"/>
          <w:b/>
        </w:rPr>
        <w:t xml:space="preserve">Programa o </w:t>
      </w:r>
      <w:r w:rsidRPr="00FF66B8">
        <w:rPr>
          <w:rFonts w:ascii="Century Gothic" w:eastAsia="Arial" w:hAnsi="Century Gothic" w:cs="Arial"/>
          <w:b/>
        </w:rPr>
        <w:t>Proyecto</w:t>
      </w:r>
      <w:r w:rsidR="00C97C4A" w:rsidRPr="00FF66B8">
        <w:rPr>
          <w:rFonts w:ascii="Century Gothic" w:eastAsia="Arial" w:hAnsi="Century Gothic" w:cs="Arial"/>
          <w:b/>
        </w:rPr>
        <w:t xml:space="preserve"> de investigación institucional</w:t>
      </w:r>
      <w:r w:rsidRPr="00FF66B8">
        <w:rPr>
          <w:rFonts w:ascii="Century Gothic" w:eastAsia="Arial" w:hAnsi="Century Gothic" w:cs="Arial"/>
          <w:b/>
        </w:rPr>
        <w:t xml:space="preserve">: </w:t>
      </w:r>
    </w:p>
    <w:p w14:paraId="51898C20" w14:textId="77777777" w:rsidR="00493EEA" w:rsidRPr="00FF66B8" w:rsidRDefault="00493EEA" w:rsidP="00B17C61">
      <w:pPr>
        <w:spacing w:after="0"/>
        <w:ind w:left="563" w:firstLine="145"/>
        <w:rPr>
          <w:rFonts w:ascii="Century Gothic" w:hAnsi="Century Gothic"/>
        </w:rPr>
      </w:pPr>
    </w:p>
    <w:tbl>
      <w:tblPr>
        <w:tblStyle w:val="TableGrid0"/>
        <w:tblW w:w="8926" w:type="dxa"/>
        <w:jc w:val="center"/>
        <w:tblInd w:w="0" w:type="dxa"/>
        <w:tblCellMar>
          <w:top w:w="53" w:type="dxa"/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4531"/>
        <w:gridCol w:w="4395"/>
      </w:tblGrid>
      <w:tr w:rsidR="00B17C61" w:rsidRPr="00FF66B8" w14:paraId="02A6AED9" w14:textId="77777777" w:rsidTr="005F78E4">
        <w:trPr>
          <w:trHeight w:val="28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18ECE" w14:textId="3AE7C234" w:rsidR="00B17C61" w:rsidRPr="00FF66B8" w:rsidRDefault="00B17C61" w:rsidP="00C97C4A">
            <w:pPr>
              <w:tabs>
                <w:tab w:val="center" w:pos="1416"/>
                <w:tab w:val="center" w:pos="2124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Código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del Programa </w:t>
            </w:r>
            <w:r w:rsidR="006C240F" w:rsidRPr="00FF66B8">
              <w:rPr>
                <w:rFonts w:ascii="Century Gothic" w:eastAsia="Arial" w:hAnsi="Century Gothic" w:cs="Arial"/>
                <w:sz w:val="20"/>
                <w:szCs w:val="20"/>
              </w:rPr>
              <w:t>y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Proyecto Institucional (de ser el caso) 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ab/>
            </w:r>
            <w:r w:rsidR="00C6419E">
              <w:rPr>
                <w:rFonts w:ascii="Century Gothic" w:eastAsia="Arial" w:hAnsi="Century Gothic" w:cs="Arial"/>
                <w:sz w:val="20"/>
                <w:szCs w:val="20"/>
              </w:rPr>
              <w:t>.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ab/>
              <w:t xml:space="preserve">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02CE3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</w:t>
            </w:r>
          </w:p>
        </w:tc>
      </w:tr>
      <w:tr w:rsidR="00B17C61" w:rsidRPr="00FF66B8" w14:paraId="5B60D085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E7F04" w14:textId="77777777" w:rsidR="00B17C61" w:rsidRPr="00FF66B8" w:rsidRDefault="00C97C4A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Nombre del Programa o Proyecto de Investigación Institucional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BA189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C97C4A" w:rsidRPr="00FF66B8" w14:paraId="2B848E87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70A9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Unidad Académica responsable de la ejecución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ABDEA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6419E" w:rsidRPr="00C6419E" w14:paraId="4789C70A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C02CE" w14:textId="001636DE" w:rsidR="00C6419E" w:rsidRPr="00C6419E" w:rsidRDefault="00C6419E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780663">
              <w:rPr>
                <w:rFonts w:ascii="Century Gothic" w:eastAsia="Arial" w:hAnsi="Century Gothic" w:cs="Arial"/>
                <w:sz w:val="20"/>
                <w:szCs w:val="20"/>
              </w:rPr>
              <w:t>Unidades académicas adscritas al programa o proyecto de investigación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460FE" w14:textId="77777777" w:rsidR="00C6419E" w:rsidRPr="00C6419E" w:rsidRDefault="00C6419E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60F66871" w14:textId="77777777" w:rsidTr="005F78E4">
        <w:trPr>
          <w:trHeight w:val="401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CA6B0" w14:textId="5FE7019A" w:rsidR="00B17C61" w:rsidRPr="00FF66B8" w:rsidRDefault="00CC5C82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Líder del Proyecto de Investigación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737904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B17C61" w:rsidRPr="00FF66B8" w14:paraId="3CE17D79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196A8" w14:textId="6B74B636" w:rsidR="00B17C61" w:rsidRPr="00FF66B8" w:rsidRDefault="00B17C61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Co</w:t>
            </w:r>
            <w:r w:rsidR="00CC5C82" w:rsidRPr="00FF66B8">
              <w:rPr>
                <w:rFonts w:ascii="Century Gothic" w:eastAsia="Arial" w:hAnsi="Century Gothic" w:cs="Arial"/>
                <w:sz w:val="20"/>
                <w:szCs w:val="20"/>
              </w:rPr>
              <w:t>líder del Proyecto de Investigación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DA28C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B17C61" w:rsidRPr="00FF66B8" w14:paraId="41C0A7E1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74FAB" w14:textId="77777777" w:rsidR="00B17C61" w:rsidRPr="00FF66B8" w:rsidRDefault="00C97C4A" w:rsidP="00C97C4A">
            <w:pPr>
              <w:jc w:val="both"/>
              <w:rPr>
                <w:rFonts w:ascii="Century Gothic" w:hAnsi="Century Gothic" w:cs="Arial"/>
                <w:sz w:val="20"/>
                <w:szCs w:val="20"/>
                <w:highlight w:val="yellow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Grupo de Investigación (profesores y estudiantes en titulación o con participación extracurricular)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D81C41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E20A45" w:rsidRPr="00FF66B8" w14:paraId="392C8087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7E816" w14:textId="1A94F7FC" w:rsidR="00E20A45" w:rsidRPr="00FF66B8" w:rsidRDefault="00E20A45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Objetivo(s) de Desarrollo Sostenible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F67C3" w14:textId="77777777" w:rsidR="00E20A45" w:rsidRPr="00FF66B8" w:rsidRDefault="00E20A45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0F3C3D" w:rsidRPr="00FF66B8" w14:paraId="12F02AD7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267BC" w14:textId="6F78D318" w:rsidR="000F3C3D" w:rsidRPr="00FF66B8" w:rsidRDefault="000F3C3D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Objetivos Plan Nacional de Desarrollo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26959" w14:textId="77777777" w:rsidR="000F3C3D" w:rsidRPr="00FF66B8" w:rsidRDefault="000F3C3D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028C6240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53A68" w14:textId="77777777" w:rsidR="00B17C61" w:rsidRPr="00FF66B8" w:rsidRDefault="00B17C61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Línea de Investigación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E6F30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0F3C3D" w:rsidRPr="00FF66B8" w14:paraId="2043B889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24138" w14:textId="4AD32983" w:rsidR="000F3C3D" w:rsidRPr="00FF66B8" w:rsidRDefault="000F3C3D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Ejes estratégicos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CF8DC" w14:textId="77777777" w:rsidR="000F3C3D" w:rsidRPr="00FF66B8" w:rsidRDefault="000F3C3D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43E43CBD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F49C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Fecha de inicio de programa o proyecto de investigación institucional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1E9D5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76D4E39D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AE685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Fecha de finalización de programa o proyecto de investigación institucional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3736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5C5349F5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CE56F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Antecedentes del programa o proyecto de investigación institucional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AC6A4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1FF59D73" w14:textId="77777777" w:rsidTr="005F78E4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27AE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Justificación del programa o proyecto de investigación institucional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3F25C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6562FE23" w14:textId="77777777" w:rsidTr="005F78E4">
        <w:trPr>
          <w:trHeight w:val="28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61015" w14:textId="73FD3941" w:rsidR="00B17C61" w:rsidRPr="00FF66B8" w:rsidRDefault="000F3C3D" w:rsidP="00C97C4A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Año de cierre y c</w:t>
            </w:r>
            <w:r w:rsidR="00C6419E">
              <w:rPr>
                <w:rFonts w:ascii="Century Gothic" w:eastAsia="Arial" w:hAnsi="Century Gothic" w:cs="Arial"/>
                <w:sz w:val="20"/>
                <w:szCs w:val="20"/>
              </w:rPr>
              <w:t>o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rrespondencia de la respectiva c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onvocatoria: 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3BE28" w14:textId="1B31C0FF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20</w:t>
            </w:r>
            <w:r w:rsidRPr="00FF66B8">
              <w:rPr>
                <w:rFonts w:ascii="Century Gothic" w:eastAsia="Arial" w:hAnsi="Century Gothic" w:cs="Arial"/>
                <w:color w:val="595959" w:themeColor="text1" w:themeTint="A6"/>
                <w:sz w:val="20"/>
                <w:szCs w:val="20"/>
              </w:rPr>
              <w:t>XX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</w:tbl>
    <w:p w14:paraId="21BC7D6D" w14:textId="77777777" w:rsidR="00B17C61" w:rsidRPr="00FF66B8" w:rsidRDefault="00B17C61" w:rsidP="00B17C61">
      <w:pPr>
        <w:spacing w:after="0"/>
        <w:rPr>
          <w:rFonts w:ascii="Century Gothic" w:eastAsia="Arial" w:hAnsi="Century Gothic" w:cs="Arial"/>
          <w:sz w:val="24"/>
        </w:rPr>
      </w:pPr>
      <w:r w:rsidRPr="00FF66B8">
        <w:rPr>
          <w:rFonts w:ascii="Century Gothic" w:eastAsia="Arial" w:hAnsi="Century Gothic" w:cs="Arial"/>
          <w:sz w:val="24"/>
        </w:rPr>
        <w:t xml:space="preserve"> </w:t>
      </w:r>
    </w:p>
    <w:p w14:paraId="572489F9" w14:textId="352028DF" w:rsidR="00A81D1C" w:rsidRPr="00FF66B8" w:rsidRDefault="00A81D1C" w:rsidP="00A81D1C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bookmarkStart w:id="0" w:name="_Hlk45101473"/>
      <w:r w:rsidRPr="00FF66B8">
        <w:rPr>
          <w:rFonts w:ascii="Century Gothic" w:eastAsia="Arial" w:hAnsi="Century Gothic" w:cs="Arial"/>
          <w:b/>
        </w:rPr>
        <w:t xml:space="preserve">Objetivos del programa o proyecto de investigación institucional: </w:t>
      </w:r>
    </w:p>
    <w:p w14:paraId="2FCE0B52" w14:textId="77777777" w:rsidR="00A81D1C" w:rsidRPr="00023738" w:rsidRDefault="00A81D1C" w:rsidP="00A81D1C">
      <w:pPr>
        <w:spacing w:after="0"/>
        <w:ind w:left="563" w:firstLine="145"/>
        <w:rPr>
          <w:rFonts w:ascii="Century Gothic" w:hAnsi="Century Gothic"/>
          <w:lang w:val="es-EC"/>
        </w:rPr>
      </w:pPr>
    </w:p>
    <w:tbl>
      <w:tblPr>
        <w:tblStyle w:val="TableGrid0"/>
        <w:tblW w:w="8102" w:type="dxa"/>
        <w:jc w:val="center"/>
        <w:tblInd w:w="0" w:type="dxa"/>
        <w:tblCellMar>
          <w:top w:w="53" w:type="dxa"/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4133"/>
      </w:tblGrid>
      <w:tr w:rsidR="00A81D1C" w:rsidRPr="00FF66B8" w14:paraId="454773EB" w14:textId="77777777" w:rsidTr="00903BED">
        <w:trPr>
          <w:trHeight w:val="288"/>
          <w:jc w:val="center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517EB" w14:textId="77777777" w:rsidR="00A81D1C" w:rsidRPr="00FF66B8" w:rsidRDefault="00A81D1C" w:rsidP="00A81D1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2.1 Objetivo General </w:t>
            </w:r>
          </w:p>
        </w:tc>
        <w:tc>
          <w:tcPr>
            <w:tcW w:w="4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33EA8" w14:textId="77777777" w:rsidR="00A81D1C" w:rsidRPr="00FF66B8" w:rsidRDefault="00A81D1C" w:rsidP="00A81D1C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  <w:sz w:val="24"/>
              </w:rPr>
              <w:t xml:space="preserve"> </w:t>
            </w:r>
          </w:p>
        </w:tc>
      </w:tr>
      <w:tr w:rsidR="00A81D1C" w:rsidRPr="00FF66B8" w14:paraId="5C29E06F" w14:textId="77777777" w:rsidTr="00903BED">
        <w:trPr>
          <w:trHeight w:val="286"/>
          <w:jc w:val="center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36E3BF" w14:textId="1B7A1263" w:rsidR="00A81D1C" w:rsidRPr="00FF66B8" w:rsidRDefault="00A81D1C" w:rsidP="00A81D1C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>2.2 Objetivos específicos o componentes</w:t>
            </w:r>
          </w:p>
        </w:tc>
        <w:tc>
          <w:tcPr>
            <w:tcW w:w="4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C0D60" w14:textId="77777777" w:rsidR="00A81D1C" w:rsidRPr="00FF66B8" w:rsidRDefault="00A81D1C" w:rsidP="00A81D1C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4"/>
              </w:rPr>
              <w:t xml:space="preserve"> </w:t>
            </w:r>
          </w:p>
        </w:tc>
      </w:tr>
      <w:bookmarkEnd w:id="0"/>
    </w:tbl>
    <w:p w14:paraId="4D93E3E1" w14:textId="77777777" w:rsidR="00A81D1C" w:rsidRDefault="00A81D1C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255BD992" w14:textId="77777777" w:rsidR="00E36332" w:rsidRDefault="00E36332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25E92862" w14:textId="77777777" w:rsidR="00E36332" w:rsidRPr="00FF66B8" w:rsidRDefault="00E36332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3D9A1B9C" w14:textId="1B53C4F2" w:rsidR="00A81D1C" w:rsidRDefault="00A81D1C" w:rsidP="00A81D1C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>Ejecución presupuestaria (codificado y devengado):</w:t>
      </w:r>
    </w:p>
    <w:p w14:paraId="0B18CB00" w14:textId="77777777" w:rsidR="005F78E4" w:rsidRPr="00FF66B8" w:rsidRDefault="005F78E4" w:rsidP="005F78E4">
      <w:pPr>
        <w:pStyle w:val="Prrafodelista"/>
        <w:spacing w:after="0"/>
        <w:ind w:left="1338"/>
        <w:rPr>
          <w:rFonts w:ascii="Century Gothic" w:eastAsia="Arial" w:hAnsi="Century Gothic" w:cs="Arial"/>
          <w:b/>
        </w:rPr>
      </w:pPr>
    </w:p>
    <w:p w14:paraId="25927168" w14:textId="77777777" w:rsidR="00B93FFA" w:rsidRPr="00FF66B8" w:rsidRDefault="00A81D1C" w:rsidP="00104EB8">
      <w:pPr>
        <w:widowControl w:val="0"/>
        <w:autoSpaceDE w:val="0"/>
        <w:autoSpaceDN w:val="0"/>
        <w:adjustRightInd w:val="0"/>
        <w:spacing w:after="0" w:line="240" w:lineRule="auto"/>
        <w:ind w:firstLine="568"/>
        <w:rPr>
          <w:rFonts w:ascii="Century Gothic" w:eastAsia="WenQuanYi Micro Hei" w:hAnsi="Century Gothic" w:cs="Arial"/>
          <w:lang w:eastAsia="es-MX"/>
        </w:rPr>
      </w:pPr>
      <w:r w:rsidRPr="00FF66B8">
        <w:rPr>
          <w:rFonts w:ascii="Century Gothic" w:eastAsia="WenQuanYi Micro Hei" w:hAnsi="Century Gothic" w:cs="Arial"/>
          <w:lang w:eastAsia="es-MX"/>
        </w:rPr>
        <w:t xml:space="preserve">3.1 Ejecución presupuestaria anual. </w:t>
      </w:r>
    </w:p>
    <w:p w14:paraId="289699FF" w14:textId="15DC58C1" w:rsidR="00A81D1C" w:rsidRPr="005F78E4" w:rsidRDefault="00B93FFA" w:rsidP="00B93FFA">
      <w:pPr>
        <w:widowControl w:val="0"/>
        <w:autoSpaceDE w:val="0"/>
        <w:autoSpaceDN w:val="0"/>
        <w:adjustRightInd w:val="0"/>
        <w:spacing w:after="0" w:line="240" w:lineRule="auto"/>
        <w:ind w:left="1701" w:hanging="567"/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</w:pPr>
      <w:r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(</w:t>
      </w:r>
      <w:r w:rsidR="00A81D1C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Información disponible en </w:t>
      </w:r>
      <w:r w:rsidR="005F78E4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la Dirección </w:t>
      </w:r>
      <w:r w:rsidR="00A81D1C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Financier</w:t>
      </w:r>
      <w:r w:rsidR="005F78E4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a</w:t>
      </w:r>
      <w:r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 I</w:t>
      </w:r>
      <w:r w:rsidR="00A81D1C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nstitucional. Sección Contabilidad</w:t>
      </w:r>
      <w:r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)</w:t>
      </w:r>
      <w:r w:rsidR="003A7F25" w:rsidRPr="005F78E4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.</w:t>
      </w:r>
    </w:p>
    <w:p w14:paraId="0F517366" w14:textId="77777777" w:rsidR="00903BED" w:rsidRPr="00FF66B8" w:rsidRDefault="00903BED" w:rsidP="00A81D1C">
      <w:pPr>
        <w:widowControl w:val="0"/>
        <w:autoSpaceDE w:val="0"/>
        <w:autoSpaceDN w:val="0"/>
        <w:adjustRightInd w:val="0"/>
        <w:spacing w:after="0" w:line="240" w:lineRule="auto"/>
        <w:ind w:left="1701" w:hanging="425"/>
        <w:rPr>
          <w:rFonts w:ascii="Century Gothic" w:eastAsia="WenQuanYi Micro Hei" w:hAnsi="Century Gothic" w:cs="Arial"/>
          <w:color w:val="FF0000"/>
          <w:sz w:val="18"/>
          <w:szCs w:val="18"/>
          <w:lang w:eastAsia="es-MX"/>
        </w:rPr>
      </w:pPr>
    </w:p>
    <w:tbl>
      <w:tblPr>
        <w:tblStyle w:val="Tablaconcuadrcula"/>
        <w:tblW w:w="8079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1843"/>
        <w:gridCol w:w="1134"/>
        <w:gridCol w:w="1563"/>
        <w:gridCol w:w="1276"/>
        <w:gridCol w:w="1417"/>
      </w:tblGrid>
      <w:tr w:rsidR="00A81D1C" w:rsidRPr="00FF66B8" w14:paraId="4795FB54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8B40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Año</w:t>
            </w:r>
          </w:p>
          <w:p w14:paraId="4150F84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0C5EE" w14:textId="0FF3D052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 xml:space="preserve">Plataforma </w:t>
            </w:r>
            <w:r w:rsidR="00585105"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Planificación Institucion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62003" w14:textId="0A8BDC7B" w:rsidR="00A81D1C" w:rsidRPr="00FF66B8" w:rsidRDefault="00CC5C82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highlight w:val="yellow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Variación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70A27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Codificad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D45B3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Devengad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79B1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% Devengado</w:t>
            </w:r>
          </w:p>
        </w:tc>
      </w:tr>
      <w:tr w:rsidR="00A81D1C" w:rsidRPr="00FF66B8" w14:paraId="31F64B0E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798E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</w:t>
            </w:r>
            <w:r w:rsidR="00424A95"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202D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447B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07F04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58B2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7402F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A81D1C" w:rsidRPr="00FF66B8" w14:paraId="15B03C77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A14D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</w:t>
            </w:r>
            <w:r w:rsidR="00424A95"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ED4F3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C3B6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ECE8F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70104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ED1B7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5F78E4" w:rsidRPr="00FF66B8" w14:paraId="01569BED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F07E" w14:textId="4877C799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EDF1A" w14:textId="363109A8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1AD4E" w14:textId="124C3A0A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26066" w14:textId="115B5A77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2BCD" w14:textId="78AA4FFC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25654" w14:textId="38CB5EB3" w:rsidR="005F78E4" w:rsidRPr="00FF66B8" w:rsidRDefault="005F78E4" w:rsidP="005F78E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A81D1C" w:rsidRPr="00FF66B8" w14:paraId="11B319C1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50F7B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Total</w:t>
            </w:r>
          </w:p>
          <w:p w14:paraId="250C52AF" w14:textId="77777777" w:rsidR="000F3C3D" w:rsidRPr="00FF66B8" w:rsidRDefault="000F3C3D" w:rsidP="00A81D1C">
            <w:pPr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CD8EA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84F1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AD5AA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39282" w14:textId="77777777" w:rsidR="00A81D1C" w:rsidRPr="00FF66B8" w:rsidRDefault="00A81D1C" w:rsidP="00A81D1C">
            <w:pPr>
              <w:jc w:val="center"/>
              <w:rPr>
                <w:rFonts w:ascii="Century Gothic" w:eastAsia="Times New Roman" w:hAnsi="Century Gothic" w:cs="Adobe Devanagari"/>
                <w:color w:val="595959" w:themeColor="text1" w:themeTint="A6"/>
                <w:sz w:val="18"/>
                <w:szCs w:val="18"/>
                <w:lang w:val="es-ES_tradnl" w:eastAsia="es-ES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83E1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</w:tbl>
    <w:p w14:paraId="1EEFBE55" w14:textId="77777777" w:rsidR="00A81D1C" w:rsidRPr="00FF66B8" w:rsidRDefault="00A81D1C" w:rsidP="00A81D1C">
      <w:pPr>
        <w:spacing w:after="0"/>
        <w:ind w:left="-5" w:hanging="10"/>
        <w:rPr>
          <w:rFonts w:ascii="Century Gothic" w:eastAsia="Arial" w:hAnsi="Century Gothic" w:cs="Arial"/>
          <w:b/>
          <w:sz w:val="24"/>
        </w:rPr>
      </w:pPr>
    </w:p>
    <w:p w14:paraId="37BFBCD1" w14:textId="1869ED88" w:rsidR="00A81D1C" w:rsidRPr="00FF66B8" w:rsidRDefault="00104EB8" w:rsidP="00104EB8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eastAsia="es-MX"/>
        </w:rPr>
      </w:pPr>
      <w:r>
        <w:rPr>
          <w:rFonts w:ascii="Century Gothic" w:eastAsia="WenQuanYi Micro Hei" w:hAnsi="Century Gothic" w:cs="Arial"/>
          <w:lang w:eastAsia="es-MX"/>
        </w:rPr>
        <w:t>3.2</w:t>
      </w:r>
      <w:r w:rsidR="00424A95" w:rsidRPr="00FF66B8">
        <w:rPr>
          <w:rFonts w:ascii="Century Gothic" w:eastAsia="WenQuanYi Micro Hei" w:hAnsi="Century Gothic" w:cs="Arial"/>
          <w:lang w:eastAsia="es-MX"/>
        </w:rPr>
        <w:t xml:space="preserve"> </w:t>
      </w:r>
      <w:r w:rsidR="00A81D1C" w:rsidRPr="00FF66B8">
        <w:rPr>
          <w:rFonts w:ascii="Century Gothic" w:eastAsia="WenQuanYi Micro Hei" w:hAnsi="Century Gothic" w:cs="Arial"/>
          <w:lang w:eastAsia="es-MX"/>
        </w:rPr>
        <w:t>Ejecución presupuestaria total</w:t>
      </w:r>
      <w:r w:rsidR="005F78E4">
        <w:rPr>
          <w:rFonts w:ascii="Century Gothic" w:eastAsia="WenQuanYi Micro Hei" w:hAnsi="Century Gothic" w:cs="Arial"/>
          <w:lang w:eastAsia="es-MX"/>
        </w:rPr>
        <w:t>.</w:t>
      </w:r>
    </w:p>
    <w:p w14:paraId="51BB6C86" w14:textId="77777777" w:rsidR="00A81D1C" w:rsidRPr="00FF66B8" w:rsidRDefault="00A81D1C" w:rsidP="00A81D1C">
      <w:pPr>
        <w:widowControl w:val="0"/>
        <w:autoSpaceDE w:val="0"/>
        <w:autoSpaceDN w:val="0"/>
        <w:adjustRightInd w:val="0"/>
        <w:spacing w:after="0" w:line="240" w:lineRule="auto"/>
        <w:ind w:left="1004"/>
        <w:contextualSpacing/>
        <w:rPr>
          <w:rFonts w:ascii="Century Gothic" w:eastAsia="WenQuanYi Micro Hei" w:hAnsi="Century Gothic" w:cs="Adobe Devanagari"/>
          <w:b/>
          <w:lang w:val="es-EC" w:eastAsia="es-MX"/>
        </w:rPr>
      </w:pPr>
    </w:p>
    <w:tbl>
      <w:tblPr>
        <w:tblStyle w:val="Tablaconcuadrcula2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835"/>
        <w:gridCol w:w="2835"/>
        <w:gridCol w:w="2126"/>
      </w:tblGrid>
      <w:tr w:rsidR="00903BED" w:rsidRPr="00FF66B8" w14:paraId="1FD2C084" w14:textId="77777777" w:rsidTr="00903BED">
        <w:trPr>
          <w:trHeight w:val="455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F3F47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esupuesto total asignad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B3E29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esupuesto total devengad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CB403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% Devengado</w:t>
            </w:r>
          </w:p>
        </w:tc>
      </w:tr>
      <w:tr w:rsidR="00903BED" w:rsidRPr="00FF66B8" w14:paraId="27F85FA0" w14:textId="77777777" w:rsidTr="00903BED">
        <w:trPr>
          <w:trHeight w:val="222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0513B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Times New Roman" w:hAnsi="Century Gothic" w:cs="Arial"/>
                <w:color w:val="000000"/>
                <w:sz w:val="18"/>
                <w:szCs w:val="18"/>
                <w:lang w:val="es-ES_tradnl" w:eastAsia="es-ES"/>
              </w:rPr>
              <w:t>$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93700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Times New Roman" w:hAnsi="Century Gothic" w:cs="Arial"/>
                <w:color w:val="000000"/>
                <w:sz w:val="18"/>
                <w:szCs w:val="18"/>
                <w:lang w:val="es-ES_tradnl" w:eastAsia="es-ES"/>
              </w:rPr>
              <w:t>$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FCA80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  <w:t>%</w:t>
            </w:r>
          </w:p>
        </w:tc>
      </w:tr>
    </w:tbl>
    <w:p w14:paraId="7E794FC4" w14:textId="77777777" w:rsidR="00A81D1C" w:rsidRPr="00FF66B8" w:rsidRDefault="00A81D1C" w:rsidP="00A81D1C">
      <w:pPr>
        <w:spacing w:after="0"/>
        <w:ind w:left="-5" w:hanging="10"/>
        <w:rPr>
          <w:rFonts w:ascii="Century Gothic" w:eastAsia="Arial" w:hAnsi="Century Gothic" w:cs="Arial"/>
          <w:b/>
          <w:sz w:val="24"/>
        </w:rPr>
      </w:pPr>
    </w:p>
    <w:p w14:paraId="0EF61FD2" w14:textId="621F97D9" w:rsidR="003A7F25" w:rsidRPr="00FF66B8" w:rsidRDefault="003A7F25" w:rsidP="00DB6D1A">
      <w:pPr>
        <w:pStyle w:val="Prrafodelista"/>
        <w:numPr>
          <w:ilvl w:val="0"/>
          <w:numId w:val="6"/>
        </w:numPr>
        <w:spacing w:after="0"/>
        <w:ind w:left="1134"/>
        <w:rPr>
          <w:rFonts w:ascii="Century Gothic" w:eastAsia="WenQuanYi Micro Hei" w:hAnsi="Century Gothic" w:cs="Arial"/>
          <w:b/>
          <w:lang w:eastAsia="es-MX"/>
        </w:rPr>
      </w:pPr>
      <w:r w:rsidRPr="005F78E4">
        <w:rPr>
          <w:rFonts w:ascii="Century Gothic" w:eastAsia="Arial" w:hAnsi="Century Gothic" w:cs="Arial"/>
          <w:b/>
        </w:rPr>
        <w:t>Consecución de objetivos y metas planteadas (programado y ejecutado)</w:t>
      </w:r>
      <w:r w:rsidR="00BF3F27" w:rsidRPr="005F78E4">
        <w:rPr>
          <w:rFonts w:ascii="Century Gothic" w:eastAsia="Arial" w:hAnsi="Century Gothic" w:cs="Arial"/>
          <w:b/>
        </w:rPr>
        <w:t>:</w:t>
      </w:r>
    </w:p>
    <w:p w14:paraId="132F7A75" w14:textId="77777777" w:rsidR="0027148A" w:rsidRPr="00FF66B8" w:rsidRDefault="0027148A" w:rsidP="0027148A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lang w:eastAsia="es-MX"/>
        </w:rPr>
      </w:pPr>
    </w:p>
    <w:p w14:paraId="1F7992B4" w14:textId="78D5F642" w:rsidR="003A7F25" w:rsidRPr="00FF66B8" w:rsidRDefault="0027148A" w:rsidP="003A7F25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>4.1 Objetivo general o propósito:</w:t>
      </w:r>
    </w:p>
    <w:p w14:paraId="15FDBFB6" w14:textId="77777777" w:rsidR="0027148A" w:rsidRPr="00FF66B8" w:rsidRDefault="0027148A" w:rsidP="003A7F25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3973"/>
      </w:tblGrid>
      <w:tr w:rsidR="0027148A" w:rsidRPr="00FF66B8" w14:paraId="212635DD" w14:textId="77777777" w:rsidTr="00903BED">
        <w:trPr>
          <w:trHeight w:val="260"/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B0650F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ogramado:</w:t>
            </w: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D648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Ejecutado:</w:t>
            </w:r>
          </w:p>
        </w:tc>
      </w:tr>
      <w:tr w:rsidR="0027148A" w:rsidRPr="00FF66B8" w14:paraId="1B14D627" w14:textId="77777777" w:rsidTr="00903BED">
        <w:trPr>
          <w:trHeight w:val="530"/>
          <w:jc w:val="center"/>
        </w:trPr>
        <w:tc>
          <w:tcPr>
            <w:tcW w:w="3823" w:type="dxa"/>
            <w:tcBorders>
              <w:left w:val="single" w:sz="4" w:space="0" w:color="auto"/>
              <w:right w:val="single" w:sz="4" w:space="0" w:color="auto"/>
            </w:tcBorders>
          </w:tcPr>
          <w:p w14:paraId="51ED317B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901F7E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</w:tr>
    </w:tbl>
    <w:p w14:paraId="0968648C" w14:textId="77777777" w:rsidR="003A7F25" w:rsidRPr="00FF66B8" w:rsidRDefault="003A7F25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es-EC" w:eastAsia="es-MX"/>
        </w:rPr>
      </w:pPr>
    </w:p>
    <w:p w14:paraId="04E60230" w14:textId="4355372A" w:rsidR="0027148A" w:rsidRPr="00F1217E" w:rsidRDefault="0027148A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pt-PT" w:eastAsia="es-MX"/>
        </w:rPr>
      </w:pPr>
      <w:r w:rsidRPr="00F1217E">
        <w:rPr>
          <w:rFonts w:ascii="Century Gothic" w:eastAsia="WenQuanYi Micro Hei" w:hAnsi="Century Gothic" w:cs="Arial"/>
          <w:lang w:val="pt-PT" w:eastAsia="es-MX"/>
        </w:rPr>
        <w:t>4.2 Objetivos específicos o componentes (n):</w:t>
      </w:r>
    </w:p>
    <w:p w14:paraId="6FBC0B79" w14:textId="77777777" w:rsidR="00F871EE" w:rsidRPr="00F1217E" w:rsidRDefault="00F871EE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pt-PT" w:eastAsia="es-MX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3969"/>
      </w:tblGrid>
      <w:tr w:rsidR="00F871EE" w:rsidRPr="00FF66B8" w14:paraId="1095098E" w14:textId="77777777" w:rsidTr="00903BED">
        <w:trPr>
          <w:trHeight w:val="260"/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FA5E50D" w14:textId="78677A8E" w:rsidR="00F871EE" w:rsidRPr="00FF66B8" w:rsidRDefault="003A7F25" w:rsidP="00523A2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1217E">
              <w:rPr>
                <w:rFonts w:ascii="Century Gothic" w:eastAsia="WenQuanYi Micro Hei" w:hAnsi="Century Gothic" w:cs="Arial"/>
                <w:b/>
                <w:lang w:val="pt-PT" w:eastAsia="es-MX"/>
              </w:rPr>
              <w:t xml:space="preserve">            </w:t>
            </w:r>
            <w:r w:rsidR="00F871EE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ogramado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00B5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Ejecutado:</w:t>
            </w:r>
          </w:p>
        </w:tc>
      </w:tr>
      <w:tr w:rsidR="00F871EE" w:rsidRPr="00FF66B8" w14:paraId="22DB96C3" w14:textId="77777777" w:rsidTr="00903BED">
        <w:trPr>
          <w:trHeight w:val="530"/>
          <w:jc w:val="center"/>
        </w:trPr>
        <w:tc>
          <w:tcPr>
            <w:tcW w:w="3823" w:type="dxa"/>
            <w:tcBorders>
              <w:left w:val="single" w:sz="4" w:space="0" w:color="auto"/>
              <w:right w:val="single" w:sz="4" w:space="0" w:color="auto"/>
            </w:tcBorders>
          </w:tcPr>
          <w:p w14:paraId="409C5258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FD7EE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</w:tr>
    </w:tbl>
    <w:p w14:paraId="3FE7FF61" w14:textId="77777777" w:rsidR="00F871EE" w:rsidRPr="00FF66B8" w:rsidRDefault="00BF3F27" w:rsidP="00F871EE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 xml:space="preserve">                    </w:t>
      </w:r>
    </w:p>
    <w:p w14:paraId="41DB3019" w14:textId="32D01805" w:rsidR="00BF3F27" w:rsidRPr="005F78E4" w:rsidRDefault="00E20A45" w:rsidP="00DB6D1A">
      <w:pPr>
        <w:pStyle w:val="Prrafodelista"/>
        <w:numPr>
          <w:ilvl w:val="0"/>
          <w:numId w:val="6"/>
        </w:numPr>
        <w:spacing w:after="0"/>
        <w:ind w:left="1134" w:hanging="425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Impacto</w:t>
      </w:r>
      <w:r w:rsidR="00BF3F27" w:rsidRPr="005F78E4">
        <w:rPr>
          <w:rFonts w:ascii="Century Gothic" w:eastAsia="Arial" w:hAnsi="Century Gothic" w:cs="Arial"/>
          <w:b/>
        </w:rPr>
        <w:t>:</w:t>
      </w:r>
    </w:p>
    <w:p w14:paraId="72F24A9A" w14:textId="77777777" w:rsidR="00820C43" w:rsidRPr="00820C43" w:rsidRDefault="00820C43" w:rsidP="00FF66B8">
      <w:pPr>
        <w:widowControl w:val="0"/>
        <w:autoSpaceDE w:val="0"/>
        <w:autoSpaceDN w:val="0"/>
        <w:adjustRightInd w:val="0"/>
        <w:ind w:firstLine="708"/>
        <w:rPr>
          <w:rFonts w:ascii="Century Gothic" w:eastAsia="WenQuanYi Micro Hei" w:hAnsi="Century Gothic" w:cs="Arial"/>
          <w:sz w:val="8"/>
          <w:szCs w:val="8"/>
          <w:lang w:val="es-EC" w:eastAsia="es-MX"/>
        </w:rPr>
      </w:pPr>
    </w:p>
    <w:p w14:paraId="1378438E" w14:textId="5960D5AE" w:rsidR="00FF66B8" w:rsidRPr="00FF66B8" w:rsidRDefault="00FF66B8" w:rsidP="00FF66B8">
      <w:pPr>
        <w:widowControl w:val="0"/>
        <w:autoSpaceDE w:val="0"/>
        <w:autoSpaceDN w:val="0"/>
        <w:adjustRightInd w:val="0"/>
        <w:ind w:firstLine="708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>5.1.</w:t>
      </w:r>
      <w:r>
        <w:rPr>
          <w:rFonts w:ascii="Century Gothic" w:eastAsia="WenQuanYi Micro Hei" w:hAnsi="Century Gothic" w:cs="Arial"/>
          <w:lang w:val="es-EC" w:eastAsia="es-MX"/>
        </w:rPr>
        <w:t xml:space="preserve"> Actividades cumplidas orientadas al proyecto:</w:t>
      </w:r>
      <w:r w:rsidRPr="00FF66B8">
        <w:rPr>
          <w:rFonts w:ascii="Century Gothic" w:eastAsia="WenQuanYi Micro Hei" w:hAnsi="Century Gothic" w:cs="Arial"/>
          <w:lang w:val="es-EC" w:eastAsia="es-MX"/>
        </w:rPr>
        <w:tab/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16"/>
        <w:gridCol w:w="1916"/>
        <w:gridCol w:w="1919"/>
        <w:gridCol w:w="1919"/>
      </w:tblGrid>
      <w:tr w:rsidR="00FF66B8" w:rsidRPr="00FF66B8" w14:paraId="6C7207D7" w14:textId="77777777" w:rsidTr="00903BED">
        <w:trPr>
          <w:trHeight w:val="285"/>
          <w:jc w:val="center"/>
        </w:trPr>
        <w:tc>
          <w:tcPr>
            <w:tcW w:w="3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10926" w14:textId="1C438C92" w:rsidR="00BF3F27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 xml:space="preserve">Beneficiarios </w:t>
            </w:r>
            <w:r w:rsidR="00BF3F27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Directos:</w:t>
            </w:r>
          </w:p>
        </w:tc>
        <w:tc>
          <w:tcPr>
            <w:tcW w:w="3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8B705" w14:textId="4DFA24E1" w:rsidR="00BF3F27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 xml:space="preserve">Beneficiarios </w:t>
            </w:r>
            <w:r w:rsidR="00BF3F27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Indirectos:</w:t>
            </w:r>
          </w:p>
        </w:tc>
      </w:tr>
      <w:tr w:rsidR="00FF66B8" w:rsidRPr="00FF66B8" w14:paraId="470C3027" w14:textId="77777777" w:rsidTr="00D1385E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307A" w14:textId="40D1DF37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bookmarkStart w:id="1" w:name="_Hlk45104110"/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Actividad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B8D1" w14:textId="2816AE70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 xml:space="preserve">No. </w:t>
            </w:r>
            <w:r w:rsidR="00FF66B8"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convocados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CC70" w14:textId="407B5ABD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Actividad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118D" w14:textId="4DDC28E5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 xml:space="preserve">No. </w:t>
            </w:r>
            <w:r w:rsidR="00FF66B8"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convocados</w:t>
            </w:r>
          </w:p>
        </w:tc>
      </w:tr>
      <w:tr w:rsidR="00FF66B8" w:rsidRPr="00FF66B8" w14:paraId="563B4365" w14:textId="77777777" w:rsidTr="00F11D86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14F2D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bookmarkStart w:id="2" w:name="_Hlk45104242"/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19F5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03EA2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BB714" w14:textId="428D6A35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</w:tr>
    </w:tbl>
    <w:bookmarkEnd w:id="2"/>
    <w:p w14:paraId="463E4E0E" w14:textId="77777777" w:rsidR="00E36332" w:rsidRDefault="00A81D1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 </w:t>
      </w:r>
    </w:p>
    <w:p w14:paraId="7F25881D" w14:textId="77777777" w:rsidR="00E36332" w:rsidRDefault="00E36332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02FEC016" w14:textId="77777777" w:rsidR="00E36332" w:rsidRDefault="00E36332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39A03185" w14:textId="5DE3B0B4" w:rsidR="00A81D1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/>
        </w:rPr>
      </w:pPr>
      <w:r>
        <w:rPr>
          <w:rFonts w:ascii="Century Gothic" w:eastAsia="Arial" w:hAnsi="Century Gothic" w:cs="Arial"/>
          <w:b/>
        </w:rPr>
        <w:tab/>
      </w:r>
    </w:p>
    <w:p w14:paraId="26FA7F6A" w14:textId="382DE618" w:rsidR="00840F6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  <w:r>
        <w:rPr>
          <w:rFonts w:ascii="Century Gothic" w:eastAsia="Arial" w:hAnsi="Century Gothic" w:cs="Arial"/>
          <w:bCs/>
        </w:rPr>
        <w:t>5.2. Componente intercultural</w:t>
      </w:r>
      <w:r w:rsidR="005F78E4">
        <w:rPr>
          <w:rFonts w:ascii="Century Gothic" w:eastAsia="Arial" w:hAnsi="Century Gothic" w:cs="Arial"/>
          <w:bCs/>
        </w:rPr>
        <w:t>:</w:t>
      </w:r>
      <w:r>
        <w:rPr>
          <w:rFonts w:ascii="Century Gothic" w:eastAsia="Arial" w:hAnsi="Century Gothic" w:cs="Arial"/>
          <w:bCs/>
        </w:rPr>
        <w:t xml:space="preserve"> </w:t>
      </w:r>
      <w:r w:rsidRPr="005F78E4">
        <w:rPr>
          <w:rFonts w:ascii="Century Gothic" w:eastAsia="Arial" w:hAnsi="Century Gothic" w:cs="Arial"/>
          <w:bCs/>
          <w:color w:val="A6A6A6" w:themeColor="background1" w:themeShade="A6"/>
        </w:rPr>
        <w:t>(a que estrato o sector social benefició)</w:t>
      </w:r>
    </w:p>
    <w:p w14:paraId="1938C4DC" w14:textId="77777777" w:rsidR="00840F6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33EA83E9" w14:textId="77777777" w:rsidR="00840F6C" w:rsidRDefault="00840F6C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25BF671D" w14:textId="77777777" w:rsidR="00820C43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44C68F56" w14:textId="77777777" w:rsidR="00820C43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0FEDB06A" w14:textId="77777777" w:rsidR="00820C43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7F1C87E5" w14:textId="77777777" w:rsidR="00820C43" w:rsidRPr="00840F6C" w:rsidRDefault="00820C43" w:rsidP="00840F6C">
      <w:pPr>
        <w:tabs>
          <w:tab w:val="left" w:pos="4455"/>
        </w:tabs>
        <w:spacing w:after="0"/>
        <w:ind w:left="-5" w:firstLine="713"/>
        <w:rPr>
          <w:rFonts w:ascii="Century Gothic" w:eastAsia="Arial" w:hAnsi="Century Gothic" w:cs="Arial"/>
          <w:bCs/>
        </w:rPr>
      </w:pPr>
    </w:p>
    <w:p w14:paraId="26E14CB0" w14:textId="71FC9D45" w:rsidR="00E20A45" w:rsidRDefault="00FF66B8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  <w:r>
        <w:rPr>
          <w:rFonts w:ascii="Century Gothic" w:eastAsia="Arial" w:hAnsi="Century Gothic" w:cs="Arial"/>
        </w:rPr>
        <w:t>5.</w:t>
      </w:r>
      <w:r w:rsidR="00840F6C">
        <w:rPr>
          <w:rFonts w:ascii="Century Gothic" w:eastAsia="Arial" w:hAnsi="Century Gothic" w:cs="Arial"/>
        </w:rPr>
        <w:t>3</w:t>
      </w:r>
      <w:r w:rsidR="00B03616" w:rsidRPr="00FF66B8">
        <w:rPr>
          <w:rFonts w:ascii="Century Gothic" w:eastAsia="Arial" w:hAnsi="Century Gothic" w:cs="Arial"/>
        </w:rPr>
        <w:t>.</w:t>
      </w:r>
      <w:r w:rsidR="00B03616" w:rsidRPr="00FF66B8">
        <w:rPr>
          <w:rFonts w:ascii="Century Gothic" w:eastAsia="Arial" w:hAnsi="Century Gothic" w:cs="Arial"/>
          <w:color w:val="FF0000"/>
          <w:sz w:val="24"/>
        </w:rPr>
        <w:t xml:space="preserve"> </w:t>
      </w:r>
      <w:r w:rsidR="00E20A45" w:rsidRPr="00FF66B8">
        <w:rPr>
          <w:rFonts w:ascii="Century Gothic" w:eastAsia="Arial" w:hAnsi="Century Gothic" w:cs="Arial"/>
        </w:rPr>
        <w:t>Alineación Objetivos de Desarrollo Sostenible – ODS</w:t>
      </w:r>
      <w:r w:rsidR="00DB6D1A">
        <w:rPr>
          <w:rFonts w:ascii="Century Gothic" w:eastAsia="Arial" w:hAnsi="Century Gothic" w:cs="Arial"/>
          <w:sz w:val="24"/>
        </w:rPr>
        <w:t>.</w:t>
      </w:r>
    </w:p>
    <w:p w14:paraId="0AAAF507" w14:textId="77777777" w:rsidR="00DB6D1A" w:rsidRPr="00FF66B8" w:rsidRDefault="00DB6D1A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</w:p>
    <w:tbl>
      <w:tblPr>
        <w:tblStyle w:val="Tablaconcuadrcula"/>
        <w:tblW w:w="0" w:type="auto"/>
        <w:tblInd w:w="1555" w:type="dxa"/>
        <w:tblLook w:val="04A0" w:firstRow="1" w:lastRow="0" w:firstColumn="1" w:lastColumn="0" w:noHBand="0" w:noVBand="1"/>
      </w:tblPr>
      <w:tblGrid>
        <w:gridCol w:w="3464"/>
        <w:gridCol w:w="4190"/>
      </w:tblGrid>
      <w:tr w:rsidR="00FF66B8" w:rsidRPr="00FF66B8" w14:paraId="60D4646B" w14:textId="77777777" w:rsidTr="00B93FFA">
        <w:tc>
          <w:tcPr>
            <w:tcW w:w="3464" w:type="dxa"/>
            <w:vAlign w:val="center"/>
          </w:tcPr>
          <w:p w14:paraId="013E1530" w14:textId="34182B0A" w:rsidR="00E20A45" w:rsidRPr="00FF66B8" w:rsidRDefault="00E20A45" w:rsidP="00E20A45">
            <w:pPr>
              <w:jc w:val="center"/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  <w:t>ODS</w:t>
            </w:r>
          </w:p>
        </w:tc>
        <w:tc>
          <w:tcPr>
            <w:tcW w:w="4190" w:type="dxa"/>
            <w:vAlign w:val="center"/>
          </w:tcPr>
          <w:p w14:paraId="45BF8EC1" w14:textId="1B5D2C10" w:rsidR="00E20A45" w:rsidRPr="00FF66B8" w:rsidRDefault="00E20A45" w:rsidP="00E20A45">
            <w:pPr>
              <w:jc w:val="center"/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  <w:t>Indicador(es)</w:t>
            </w:r>
          </w:p>
        </w:tc>
      </w:tr>
      <w:tr w:rsidR="00E20A45" w:rsidRPr="00FF66B8" w14:paraId="390A578D" w14:textId="77777777" w:rsidTr="00B93FFA">
        <w:tc>
          <w:tcPr>
            <w:tcW w:w="3464" w:type="dxa"/>
          </w:tcPr>
          <w:p w14:paraId="0262B134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4F1D4E29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  <w:tc>
          <w:tcPr>
            <w:tcW w:w="4190" w:type="dxa"/>
          </w:tcPr>
          <w:p w14:paraId="324C6D50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</w:tr>
      <w:tr w:rsidR="00E20A45" w:rsidRPr="00FF66B8" w14:paraId="7A511136" w14:textId="77777777" w:rsidTr="00B93FFA">
        <w:tc>
          <w:tcPr>
            <w:tcW w:w="3464" w:type="dxa"/>
          </w:tcPr>
          <w:p w14:paraId="4506625E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5CCD8C9F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  <w:tc>
          <w:tcPr>
            <w:tcW w:w="4190" w:type="dxa"/>
          </w:tcPr>
          <w:p w14:paraId="222D9D6E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549885C7" w14:textId="77777777" w:rsidR="000F3C3D" w:rsidRPr="00FF66B8" w:rsidRDefault="000F3C3D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</w:tr>
    </w:tbl>
    <w:p w14:paraId="4EC0ACCF" w14:textId="77777777" w:rsidR="00E20A45" w:rsidRDefault="00E20A45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</w:p>
    <w:p w14:paraId="17A3B042" w14:textId="4B0019E0" w:rsidR="00023738" w:rsidRDefault="00E20A45" w:rsidP="00E20A45">
      <w:pPr>
        <w:spacing w:after="0"/>
        <w:ind w:left="708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  <w:sz w:val="24"/>
        </w:rPr>
        <w:t xml:space="preserve"> </w:t>
      </w:r>
      <w:r w:rsidR="00FF66B8">
        <w:rPr>
          <w:rFonts w:ascii="Century Gothic" w:eastAsia="Arial" w:hAnsi="Century Gothic" w:cs="Arial"/>
        </w:rPr>
        <w:t>5.</w:t>
      </w:r>
      <w:r w:rsidR="00840F6C">
        <w:rPr>
          <w:rFonts w:ascii="Century Gothic" w:eastAsia="Arial" w:hAnsi="Century Gothic" w:cs="Arial"/>
        </w:rPr>
        <w:t>4</w:t>
      </w:r>
      <w:r w:rsidRPr="00FF66B8">
        <w:rPr>
          <w:rFonts w:ascii="Century Gothic" w:eastAsia="Arial" w:hAnsi="Century Gothic" w:cs="Arial"/>
        </w:rPr>
        <w:t>.</w:t>
      </w:r>
      <w:r w:rsidR="00B93FFA" w:rsidRPr="00FF66B8">
        <w:rPr>
          <w:rFonts w:ascii="Century Gothic" w:eastAsia="Arial" w:hAnsi="Century Gothic" w:cs="Arial"/>
        </w:rPr>
        <w:t xml:space="preserve"> </w:t>
      </w:r>
      <w:r w:rsidR="00023738">
        <w:rPr>
          <w:rFonts w:ascii="Century Gothic" w:eastAsia="Arial" w:hAnsi="Century Gothic" w:cs="Arial"/>
        </w:rPr>
        <w:t>Componente innovador</w:t>
      </w:r>
    </w:p>
    <w:p w14:paraId="5FD20480" w14:textId="432FD054" w:rsidR="00023738" w:rsidRDefault="00023738" w:rsidP="00E20A45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 xml:space="preserve">     (</w:t>
      </w:r>
      <w:r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Indique el componente innovador producto del programa o proyecto de investigación</w:t>
      </w:r>
      <w:r w:rsidRPr="005F78E4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)</w:t>
      </w:r>
    </w:p>
    <w:p w14:paraId="064ED203" w14:textId="77777777" w:rsidR="00023738" w:rsidRDefault="00023738" w:rsidP="00E20A45">
      <w:pPr>
        <w:spacing w:after="0"/>
        <w:ind w:left="708"/>
        <w:rPr>
          <w:rFonts w:ascii="Century Gothic" w:eastAsia="Arial" w:hAnsi="Century Gothic" w:cs="Arial"/>
        </w:rPr>
      </w:pPr>
    </w:p>
    <w:p w14:paraId="79851889" w14:textId="77777777" w:rsidR="00023738" w:rsidRDefault="00023738" w:rsidP="00023738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 xml:space="preserve"> </w:t>
      </w:r>
    </w:p>
    <w:p w14:paraId="0229A1A9" w14:textId="77777777" w:rsidR="00023738" w:rsidRDefault="00023738" w:rsidP="00023738">
      <w:pPr>
        <w:spacing w:after="0"/>
        <w:ind w:left="708"/>
        <w:rPr>
          <w:rFonts w:ascii="Century Gothic" w:eastAsia="Arial" w:hAnsi="Century Gothic" w:cs="Arial"/>
        </w:rPr>
      </w:pPr>
    </w:p>
    <w:p w14:paraId="045050BA" w14:textId="63D4AC22" w:rsidR="00B93FFA" w:rsidRPr="00FF66B8" w:rsidRDefault="00023738" w:rsidP="00023738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 xml:space="preserve">5.5. </w:t>
      </w:r>
      <w:r w:rsidR="00B93FFA" w:rsidRPr="00FF66B8">
        <w:rPr>
          <w:rFonts w:ascii="Century Gothic" w:eastAsia="Arial" w:hAnsi="Century Gothic" w:cs="Arial"/>
        </w:rPr>
        <w:t>Propuesta de intervención social</w:t>
      </w:r>
      <w:r w:rsidR="005F78E4">
        <w:rPr>
          <w:rFonts w:ascii="Century Gothic" w:eastAsia="Arial" w:hAnsi="Century Gothic" w:cs="Arial"/>
        </w:rPr>
        <w:t>.</w:t>
      </w:r>
      <w:r w:rsidR="00E20A45" w:rsidRPr="00FF66B8">
        <w:rPr>
          <w:rFonts w:ascii="Century Gothic" w:eastAsia="Arial" w:hAnsi="Century Gothic" w:cs="Arial"/>
        </w:rPr>
        <w:t xml:space="preserve"> </w:t>
      </w:r>
    </w:p>
    <w:p w14:paraId="6279ABB7" w14:textId="5E29602E" w:rsidR="00B93FFA" w:rsidRPr="00FF66B8" w:rsidRDefault="00B93FFA" w:rsidP="00E20A45">
      <w:pPr>
        <w:spacing w:after="0"/>
        <w:ind w:left="708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eastAsia="Arial" w:hAnsi="Century Gothic" w:cs="Arial"/>
          <w:sz w:val="24"/>
        </w:rPr>
        <w:t xml:space="preserve">   </w:t>
      </w:r>
      <w:r w:rsidRPr="005F78E4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(Relevante para la articulación con la función sustantiva de Vinculación con la Sociedad)</w:t>
      </w:r>
    </w:p>
    <w:p w14:paraId="35C1DD4B" w14:textId="77777777" w:rsidR="00B93FFA" w:rsidRDefault="00B93FF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00214177" w14:textId="77777777" w:rsidR="00DB6D1A" w:rsidRDefault="00DB6D1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20860517" w14:textId="77777777" w:rsidR="00DB6D1A" w:rsidRPr="00FF66B8" w:rsidRDefault="00DB6D1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3E5237E7" w14:textId="77777777" w:rsidR="00B93FFA" w:rsidRPr="00FF66B8" w:rsidRDefault="00B93FF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123A648F" w14:textId="56E0386A" w:rsidR="00FF66B8" w:rsidRPr="00FF66B8" w:rsidRDefault="00FF66B8" w:rsidP="00840F6C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>5.</w:t>
      </w:r>
      <w:r w:rsidR="00023738">
        <w:rPr>
          <w:rFonts w:ascii="Century Gothic" w:eastAsia="Arial" w:hAnsi="Century Gothic" w:cs="Arial"/>
        </w:rPr>
        <w:t>6</w:t>
      </w:r>
      <w:r w:rsidRPr="00FF66B8">
        <w:rPr>
          <w:rFonts w:ascii="Century Gothic" w:eastAsia="Arial" w:hAnsi="Century Gothic" w:cs="Arial"/>
        </w:rPr>
        <w:t xml:space="preserve">. Propuesta de </w:t>
      </w:r>
      <w:r>
        <w:rPr>
          <w:rFonts w:ascii="Century Gothic" w:eastAsia="Arial" w:hAnsi="Century Gothic" w:cs="Arial"/>
        </w:rPr>
        <w:t>mejora en el currículo</w:t>
      </w:r>
      <w:r w:rsidRPr="00FF66B8">
        <w:rPr>
          <w:rFonts w:ascii="Century Gothic" w:eastAsia="Arial" w:hAnsi="Century Gothic" w:cs="Arial"/>
        </w:rPr>
        <w:t xml:space="preserve"> </w:t>
      </w:r>
    </w:p>
    <w:p w14:paraId="65306CA8" w14:textId="5499DD69" w:rsidR="00FF66B8" w:rsidRPr="005F78E4" w:rsidRDefault="00FF66B8" w:rsidP="00FF66B8">
      <w:pPr>
        <w:spacing w:after="0"/>
        <w:ind w:left="708"/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</w:pPr>
      <w:r w:rsidRPr="005F78E4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 xml:space="preserve">     (Relevante para la articulación con la función sustantiva de docencia)</w:t>
      </w:r>
    </w:p>
    <w:p w14:paraId="08A7EAB4" w14:textId="77777777" w:rsidR="00FF66B8" w:rsidRDefault="00FF66B8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1CA920AA" w14:textId="77777777" w:rsidR="00DB6D1A" w:rsidRDefault="00DB6D1A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620631B5" w14:textId="77777777" w:rsidR="00DB6D1A" w:rsidRDefault="00DB6D1A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500E430F" w14:textId="42FB47CB" w:rsidR="000415EF" w:rsidRPr="005F78E4" w:rsidRDefault="00FF66B8" w:rsidP="005F78E4">
      <w:pPr>
        <w:spacing w:after="0"/>
        <w:ind w:left="708"/>
        <w:rPr>
          <w:rFonts w:ascii="Century Gothic" w:eastAsia="Arial" w:hAnsi="Century Gothic" w:cs="Arial"/>
        </w:rPr>
      </w:pPr>
      <w:r>
        <w:rPr>
          <w:rFonts w:ascii="Century Gothic" w:eastAsia="Arial" w:hAnsi="Century Gothic" w:cs="Arial"/>
        </w:rPr>
        <w:t>5.</w:t>
      </w:r>
      <w:r w:rsidR="00023738">
        <w:rPr>
          <w:rFonts w:ascii="Century Gothic" w:eastAsia="Arial" w:hAnsi="Century Gothic" w:cs="Arial"/>
        </w:rPr>
        <w:t>7</w:t>
      </w:r>
      <w:r w:rsidR="00B93FFA" w:rsidRPr="00FF66B8">
        <w:rPr>
          <w:rFonts w:ascii="Century Gothic" w:eastAsia="Arial" w:hAnsi="Century Gothic" w:cs="Arial"/>
        </w:rPr>
        <w:t xml:space="preserve">. </w:t>
      </w:r>
      <w:r w:rsidR="000415EF" w:rsidRPr="00FF66B8">
        <w:rPr>
          <w:rFonts w:ascii="Century Gothic" w:eastAsia="Arial" w:hAnsi="Century Gothic" w:cs="Arial"/>
        </w:rPr>
        <w:t>Productos del proyecto</w:t>
      </w:r>
      <w:r>
        <w:rPr>
          <w:rFonts w:ascii="Century Gothic" w:eastAsia="Arial" w:hAnsi="Century Gothic" w:cs="Arial"/>
        </w:rPr>
        <w:t xml:space="preserve"> (artículos de impacto mundial y/o regional; libros, capítulos de libro y bienes intangibles)</w:t>
      </w:r>
    </w:p>
    <w:p w14:paraId="4E2F6B31" w14:textId="77777777" w:rsidR="000415EF" w:rsidRPr="00FF66B8" w:rsidRDefault="000415EF" w:rsidP="000415EF">
      <w:pPr>
        <w:spacing w:after="0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  <w:b/>
          <w:sz w:val="24"/>
        </w:rPr>
        <w:t xml:space="preserve"> </w:t>
      </w:r>
    </w:p>
    <w:tbl>
      <w:tblPr>
        <w:tblStyle w:val="TableGrid0"/>
        <w:tblW w:w="7818" w:type="dxa"/>
        <w:jc w:val="center"/>
        <w:tblInd w:w="0" w:type="dxa"/>
        <w:tblCellMar>
          <w:top w:w="4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823"/>
        <w:gridCol w:w="3995"/>
      </w:tblGrid>
      <w:tr w:rsidR="000415EF" w:rsidRPr="00FF66B8" w14:paraId="118CEF43" w14:textId="77777777" w:rsidTr="00044A88">
        <w:trPr>
          <w:trHeight w:val="286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0215A" w14:textId="77777777" w:rsidR="000415EF" w:rsidRPr="00FF66B8" w:rsidRDefault="000415EF" w:rsidP="007129F3">
            <w:pPr>
              <w:ind w:left="6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sz w:val="18"/>
                <w:szCs w:val="18"/>
              </w:rPr>
              <w:t xml:space="preserve">Comprometidos </w:t>
            </w:r>
          </w:p>
        </w:tc>
        <w:tc>
          <w:tcPr>
            <w:tcW w:w="3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C3869" w14:textId="77777777" w:rsidR="000415EF" w:rsidRPr="00FF66B8" w:rsidRDefault="000415EF" w:rsidP="007129F3">
            <w:pPr>
              <w:ind w:left="8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sz w:val="18"/>
                <w:szCs w:val="18"/>
              </w:rPr>
              <w:t xml:space="preserve">Entregados </w:t>
            </w:r>
          </w:p>
        </w:tc>
      </w:tr>
      <w:tr w:rsidR="000415EF" w:rsidRPr="00FF66B8" w14:paraId="76A014F7" w14:textId="77777777" w:rsidTr="00044A88">
        <w:trPr>
          <w:trHeight w:val="155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C38C05" w14:textId="77777777" w:rsidR="000415EF" w:rsidRPr="00FF66B8" w:rsidRDefault="000415EF" w:rsidP="007129F3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  <w:tc>
          <w:tcPr>
            <w:tcW w:w="3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F7BDF" w14:textId="77777777" w:rsidR="000415EF" w:rsidRPr="00FF66B8" w:rsidRDefault="000415EF" w:rsidP="007129F3">
            <w:pPr>
              <w:ind w:left="720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</w:tr>
      <w:tr w:rsidR="000415EF" w:rsidRPr="00FF66B8" w14:paraId="72891250" w14:textId="77777777" w:rsidTr="00044A88">
        <w:trPr>
          <w:trHeight w:val="240"/>
          <w:jc w:val="center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14AC7" w14:textId="6F39CF52" w:rsidR="00E20A45" w:rsidRPr="00FF66B8" w:rsidRDefault="000415EF" w:rsidP="007129F3">
            <w:pPr>
              <w:rPr>
                <w:rFonts w:ascii="Century Gothic" w:eastAsia="Arial" w:hAnsi="Century Gothic" w:cs="Arial"/>
                <w:sz w:val="20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  <w:tc>
          <w:tcPr>
            <w:tcW w:w="3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EA8A9" w14:textId="7D9EF346" w:rsidR="00E20A45" w:rsidRPr="00FF66B8" w:rsidRDefault="000415EF" w:rsidP="007129F3">
            <w:pPr>
              <w:rPr>
                <w:rFonts w:ascii="Century Gothic" w:eastAsia="Arial" w:hAnsi="Century Gothic" w:cs="Arial"/>
                <w:sz w:val="20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</w:tr>
    </w:tbl>
    <w:p w14:paraId="3E227483" w14:textId="67204CC8" w:rsidR="000415EF" w:rsidRDefault="000415EF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7E7605CA" w14:textId="77777777" w:rsidR="00E36332" w:rsidRDefault="00E36332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5F2A057D" w14:textId="77777777" w:rsidR="00E36332" w:rsidRPr="00FF66B8" w:rsidRDefault="00E36332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bookmarkEnd w:id="1"/>
    <w:p w14:paraId="621859CF" w14:textId="56CB55EE" w:rsidR="00BF3F27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Principales problemas o limitaciones presentadas en la Fase de Ejecución </w:t>
      </w:r>
      <w:r w:rsidRPr="005F78E4">
        <w:rPr>
          <w:rFonts w:ascii="Century Gothic" w:eastAsia="Arial" w:hAnsi="Century Gothic" w:cs="Arial"/>
          <w:b/>
        </w:rPr>
        <w:t>del programa o proyecto de investigación institucional:</w:t>
      </w:r>
      <w:r w:rsidRPr="005F78E4">
        <w:rPr>
          <w:rFonts w:ascii="Century Gothic" w:eastAsia="Arial" w:hAnsi="Century Gothic" w:cs="Arial"/>
          <w:b/>
          <w:sz w:val="24"/>
        </w:rPr>
        <w:tab/>
      </w:r>
    </w:p>
    <w:p w14:paraId="5C809A9C" w14:textId="77777777" w:rsidR="005F78E4" w:rsidRDefault="005F78E4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53F48834" w14:textId="77777777" w:rsidR="005F78E4" w:rsidRDefault="005F78E4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708C0F64" w14:textId="77777777" w:rsidR="005F78E4" w:rsidRDefault="005F78E4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p w14:paraId="79A1027C" w14:textId="671A21B5" w:rsidR="00BF3F27" w:rsidRPr="00FF66B8" w:rsidRDefault="00BF3F27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 </w:t>
      </w:r>
    </w:p>
    <w:p w14:paraId="30E95A6A" w14:textId="6E6AD7C1" w:rsidR="00BF3F27" w:rsidRPr="00FF66B8" w:rsidRDefault="003073A3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>Experiencias adquiridas en el desarrollo del proyecto a nivel académico y administrativo</w:t>
      </w:r>
      <w:r w:rsidR="00BF3F27" w:rsidRPr="00FF66B8">
        <w:rPr>
          <w:rFonts w:ascii="Century Gothic" w:eastAsia="Arial" w:hAnsi="Century Gothic" w:cs="Arial"/>
          <w:b/>
        </w:rPr>
        <w:t xml:space="preserve">: </w:t>
      </w:r>
    </w:p>
    <w:p w14:paraId="6A5D6608" w14:textId="77777777" w:rsidR="00840F6C" w:rsidRDefault="00840F6C" w:rsidP="00840F6C">
      <w:pPr>
        <w:pStyle w:val="Prrafodelista"/>
        <w:spacing w:after="0" w:line="240" w:lineRule="auto"/>
        <w:ind w:left="1338" w:firstLine="708"/>
        <w:rPr>
          <w:rFonts w:ascii="Century Gothic" w:eastAsia="Arial" w:hAnsi="Century Gothic" w:cs="Arial"/>
          <w:b/>
          <w:sz w:val="24"/>
        </w:rPr>
      </w:pPr>
    </w:p>
    <w:p w14:paraId="17AEB78D" w14:textId="77777777" w:rsidR="00840F6C" w:rsidRDefault="00840F6C" w:rsidP="00840F6C">
      <w:pPr>
        <w:pStyle w:val="Prrafodelista"/>
        <w:spacing w:after="0" w:line="240" w:lineRule="auto"/>
        <w:ind w:left="1338" w:firstLine="708"/>
        <w:rPr>
          <w:rFonts w:ascii="Century Gothic" w:eastAsia="Arial" w:hAnsi="Century Gothic" w:cs="Arial"/>
          <w:b/>
          <w:sz w:val="24"/>
        </w:rPr>
      </w:pPr>
    </w:p>
    <w:p w14:paraId="1CA7DB61" w14:textId="77777777" w:rsidR="00840F6C" w:rsidRDefault="00840F6C" w:rsidP="00840F6C">
      <w:pPr>
        <w:pStyle w:val="Prrafodelista"/>
        <w:spacing w:after="0" w:line="240" w:lineRule="auto"/>
        <w:ind w:left="1338" w:firstLine="708"/>
        <w:rPr>
          <w:rFonts w:ascii="Century Gothic" w:eastAsia="Arial" w:hAnsi="Century Gothic" w:cs="Arial"/>
          <w:b/>
          <w:sz w:val="24"/>
        </w:rPr>
      </w:pPr>
    </w:p>
    <w:p w14:paraId="14DF43EB" w14:textId="4DA37B5D" w:rsidR="00BF3F27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Situación financiera del programa o proyecto de investigación (obligaciones pendientes por la institución)</w:t>
      </w:r>
      <w:r w:rsidR="00F871EE" w:rsidRPr="005F78E4">
        <w:rPr>
          <w:rFonts w:ascii="Century Gothic" w:eastAsia="Arial" w:hAnsi="Century Gothic" w:cs="Arial"/>
          <w:b/>
        </w:rPr>
        <w:t>:</w:t>
      </w:r>
    </w:p>
    <w:p w14:paraId="6DA0F1B6" w14:textId="5E364771" w:rsidR="00BF3F27" w:rsidRPr="00FF66B8" w:rsidRDefault="00BF3F27" w:rsidP="00DB6D1A">
      <w:pPr>
        <w:widowControl w:val="0"/>
        <w:autoSpaceDE w:val="0"/>
        <w:autoSpaceDN w:val="0"/>
        <w:adjustRightInd w:val="0"/>
        <w:spacing w:after="0" w:line="240" w:lineRule="auto"/>
        <w:ind w:left="1276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</w:p>
    <w:tbl>
      <w:tblPr>
        <w:tblStyle w:val="TableGrid0"/>
        <w:tblW w:w="8935" w:type="dxa"/>
        <w:tblInd w:w="1038" w:type="dxa"/>
        <w:tblCellMar>
          <w:top w:w="57" w:type="dxa"/>
          <w:left w:w="44" w:type="dxa"/>
          <w:right w:w="115" w:type="dxa"/>
        </w:tblCellMar>
        <w:tblLook w:val="04A0" w:firstRow="1" w:lastRow="0" w:firstColumn="1" w:lastColumn="0" w:noHBand="0" w:noVBand="1"/>
      </w:tblPr>
      <w:tblGrid>
        <w:gridCol w:w="2693"/>
        <w:gridCol w:w="2552"/>
        <w:gridCol w:w="1843"/>
        <w:gridCol w:w="1847"/>
      </w:tblGrid>
      <w:tr w:rsidR="008152AD" w:rsidRPr="005F78E4" w14:paraId="597BD221" w14:textId="77777777" w:rsidTr="00DB6D1A">
        <w:trPr>
          <w:trHeight w:val="281"/>
        </w:trPr>
        <w:tc>
          <w:tcPr>
            <w:tcW w:w="893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B43F787" w14:textId="4F45825C" w:rsidR="008152AD" w:rsidRPr="005F78E4" w:rsidRDefault="008152AD" w:rsidP="007129F3">
            <w:pPr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    </w:t>
            </w:r>
            <w:r w:rsidRPr="005F78E4">
              <w:rPr>
                <w:rFonts w:ascii="Century Gothic" w:eastAsia="Arial" w:hAnsi="Century Gothic" w:cs="Arial"/>
                <w:sz w:val="20"/>
                <w:szCs w:val="20"/>
              </w:rPr>
              <w:t>Los avances del proyecto se ejecutaron según el siguiente detalle:</w:t>
            </w:r>
          </w:p>
        </w:tc>
      </w:tr>
      <w:tr w:rsidR="00EA6DFA" w:rsidRPr="005F78E4" w14:paraId="39868230" w14:textId="77777777" w:rsidTr="00DB6D1A">
        <w:trPr>
          <w:trHeight w:val="283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E391EE4" w14:textId="77777777" w:rsidR="00EA6DFA" w:rsidRPr="005F78E4" w:rsidRDefault="00EA6DFA" w:rsidP="007129F3">
            <w:pPr>
              <w:ind w:left="79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CONCEPTO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630809" w14:textId="77777777" w:rsidR="00EA6DFA" w:rsidRPr="005F78E4" w:rsidRDefault="00EA6DFA" w:rsidP="007129F3">
            <w:pPr>
              <w:ind w:left="78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PRESUPUESTO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38412D" w14:textId="77777777" w:rsidR="00EA6DFA" w:rsidRPr="005F78E4" w:rsidRDefault="00EA6DFA" w:rsidP="007129F3">
            <w:pPr>
              <w:ind w:left="81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EJECUTADO</w:t>
            </w: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291138" w14:textId="77777777" w:rsidR="00EA6DFA" w:rsidRPr="005F78E4" w:rsidRDefault="00EA6DFA" w:rsidP="007129F3">
            <w:pPr>
              <w:ind w:left="83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>VARIACIÓN</w:t>
            </w:r>
          </w:p>
        </w:tc>
      </w:tr>
      <w:tr w:rsidR="00EA6DFA" w:rsidRPr="005F78E4" w14:paraId="7117EFF1" w14:textId="77777777" w:rsidTr="00DB6D1A">
        <w:trPr>
          <w:trHeight w:val="281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3D340A" w14:textId="77777777" w:rsidR="00EA6DFA" w:rsidRPr="005F78E4" w:rsidRDefault="00EA6DFA" w:rsidP="007129F3">
            <w:pPr>
              <w:ind w:left="2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26435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B39C4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73FF5B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A6DFA" w:rsidRPr="005F78E4" w14:paraId="6363C137" w14:textId="77777777" w:rsidTr="00DB6D1A">
        <w:trPr>
          <w:trHeight w:val="283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5CDEFF" w14:textId="77777777" w:rsidR="00EA6DFA" w:rsidRPr="005F78E4" w:rsidRDefault="00EA6DFA" w:rsidP="007129F3">
            <w:pPr>
              <w:ind w:left="36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E3AC97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60C910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E4B18" w14:textId="77777777" w:rsidR="00EA6DFA" w:rsidRPr="005F78E4" w:rsidRDefault="00EA6DFA" w:rsidP="007129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A6DFA" w:rsidRPr="005F78E4" w14:paraId="30BAF9D7" w14:textId="77777777" w:rsidTr="00DB6D1A">
        <w:trPr>
          <w:trHeight w:val="98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F85199" w14:textId="77777777" w:rsidR="00EA6DFA" w:rsidRPr="005F78E4" w:rsidRDefault="00EA6DFA" w:rsidP="007129F3">
            <w:pPr>
              <w:ind w:left="82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  <w:u w:val="single" w:color="000000"/>
              </w:rPr>
              <w:t>TOTAL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55EFC4D" w14:textId="77777777" w:rsidR="00EA6DFA" w:rsidRPr="005F78E4" w:rsidRDefault="00EA6DFA" w:rsidP="007129F3">
            <w:pPr>
              <w:ind w:left="64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  <w:u w:val="single" w:color="000000"/>
              </w:rPr>
              <w:t xml:space="preserve">                                   -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01E5C5" w14:textId="77777777" w:rsidR="00EA6DFA" w:rsidRPr="005F78E4" w:rsidRDefault="00EA6DFA" w:rsidP="007129F3">
            <w:pPr>
              <w:ind w:left="64"/>
              <w:rPr>
                <w:rFonts w:ascii="Century Gothic" w:hAnsi="Century Gothic"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  <w:u w:val="single" w:color="000000"/>
              </w:rPr>
              <w:t xml:space="preserve">                                   -</w:t>
            </w: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hideMark/>
          </w:tcPr>
          <w:p w14:paraId="557D4DE9" w14:textId="77777777" w:rsidR="00EA6DFA" w:rsidRPr="005F78E4" w:rsidRDefault="00EA6DFA" w:rsidP="007129F3">
            <w:pPr>
              <w:ind w:left="64"/>
              <w:rPr>
                <w:rFonts w:ascii="Century Gothic" w:eastAsia="Arial" w:hAnsi="Century Gothic" w:cs="Arial"/>
                <w:b/>
                <w:sz w:val="20"/>
                <w:szCs w:val="20"/>
              </w:rPr>
            </w:pPr>
            <w:r w:rsidRPr="005F78E4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                                  -</w:t>
            </w:r>
          </w:p>
          <w:p w14:paraId="2BD8A191" w14:textId="77777777" w:rsidR="00B93FFA" w:rsidRPr="005F78E4" w:rsidRDefault="00B93FFA" w:rsidP="007129F3">
            <w:pPr>
              <w:ind w:left="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95E66E6" w14:textId="545FADEE" w:rsidR="00FF66B8" w:rsidRDefault="00903BED" w:rsidP="00840F6C">
      <w:pPr>
        <w:widowControl w:val="0"/>
        <w:autoSpaceDE w:val="0"/>
        <w:autoSpaceDN w:val="0"/>
        <w:adjustRightInd w:val="0"/>
        <w:spacing w:after="0" w:line="240" w:lineRule="auto"/>
        <w:ind w:left="1276"/>
        <w:rPr>
          <w:rFonts w:ascii="Century Gothic" w:eastAsia="WenQuanYi Micro Hei" w:hAnsi="Century Gothic" w:cs="Arial"/>
          <w:b/>
          <w:lang w:eastAsia="es-MX"/>
        </w:rPr>
      </w:pPr>
      <w:r w:rsidRPr="00FF66B8"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  <w:t xml:space="preserve">  </w:t>
      </w:r>
    </w:p>
    <w:p w14:paraId="5265C4C8" w14:textId="2545C483" w:rsidR="00BF3F27" w:rsidRPr="00FF66B8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WenQuanYi Micro Hei" w:hAnsi="Century Gothic" w:cs="Arial"/>
          <w:b/>
          <w:lang w:eastAsia="es-MX"/>
        </w:rPr>
      </w:pPr>
      <w:r w:rsidRPr="005F78E4">
        <w:rPr>
          <w:rFonts w:ascii="Century Gothic" w:eastAsia="Arial" w:hAnsi="Century Gothic" w:cs="Arial"/>
          <w:b/>
        </w:rPr>
        <w:t>Activos fijos resultantes de la ejecución del programa o proyecto</w:t>
      </w:r>
      <w:r w:rsidR="00903BED" w:rsidRPr="005F78E4">
        <w:rPr>
          <w:rFonts w:ascii="Century Gothic" w:eastAsia="Arial" w:hAnsi="Century Gothic" w:cs="Arial"/>
          <w:b/>
        </w:rPr>
        <w:t>:</w:t>
      </w:r>
    </w:p>
    <w:p w14:paraId="6FA50667" w14:textId="77777777" w:rsidR="000415EF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196DD4FD" w14:textId="77777777" w:rsidR="005F78E4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3AFEC872" w14:textId="77777777" w:rsidR="005F78E4" w:rsidRPr="00FF66B8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724A0EC1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</w:p>
    <w:p w14:paraId="1E24ED43" w14:textId="20C9D69B" w:rsidR="00BF3F27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Destino de los productos, bienes y/o servicios</w:t>
      </w:r>
      <w:r w:rsidR="000415EF" w:rsidRPr="005F78E4">
        <w:rPr>
          <w:rFonts w:ascii="Century Gothic" w:eastAsia="Arial" w:hAnsi="Century Gothic" w:cs="Arial"/>
          <w:b/>
        </w:rPr>
        <w:t>:</w:t>
      </w:r>
    </w:p>
    <w:p w14:paraId="0C2EC21C" w14:textId="77777777" w:rsidR="000415EF" w:rsidRPr="00FF66B8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94159FC" w14:textId="77777777" w:rsidR="00BF3F27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3ABFCE75" w14:textId="77777777" w:rsidR="005F78E4" w:rsidRDefault="005F78E4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61D20281" w14:textId="77777777" w:rsidR="005F78E4" w:rsidRPr="00FF66B8" w:rsidRDefault="005F78E4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608DF89B" w14:textId="33F07325" w:rsidR="000415EF" w:rsidRPr="005F78E4" w:rsidRDefault="00BF3F27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>Conclusiones</w:t>
      </w:r>
      <w:r w:rsidR="000415EF" w:rsidRPr="005F78E4">
        <w:rPr>
          <w:rFonts w:ascii="Century Gothic" w:eastAsia="Arial" w:hAnsi="Century Gothic" w:cs="Arial"/>
          <w:b/>
        </w:rPr>
        <w:t>:</w:t>
      </w:r>
    </w:p>
    <w:p w14:paraId="6B26038B" w14:textId="5E33F568" w:rsidR="00BF3F27" w:rsidRDefault="00BF3F27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6604B8D7" w14:textId="77777777" w:rsidR="005F78E4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DF22F27" w14:textId="77777777" w:rsidR="005F78E4" w:rsidRPr="00FF66B8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00DC17EB" w14:textId="5F28ADFF" w:rsidR="00BF3F27" w:rsidRPr="005F78E4" w:rsidRDefault="00FF66B8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  </w:t>
      </w:r>
      <w:r w:rsidR="00BF3F27" w:rsidRPr="005F78E4">
        <w:rPr>
          <w:rFonts w:ascii="Century Gothic" w:eastAsia="Arial" w:hAnsi="Century Gothic" w:cs="Arial"/>
          <w:b/>
        </w:rPr>
        <w:t>Recomendaciones</w:t>
      </w:r>
      <w:r w:rsidR="000415EF" w:rsidRPr="005F78E4">
        <w:rPr>
          <w:rFonts w:ascii="Century Gothic" w:eastAsia="Arial" w:hAnsi="Century Gothic" w:cs="Arial"/>
          <w:b/>
        </w:rPr>
        <w:t>:</w:t>
      </w:r>
    </w:p>
    <w:p w14:paraId="31CC76E1" w14:textId="77777777" w:rsidR="000415EF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93762B9" w14:textId="77777777" w:rsidR="005F78E4" w:rsidRPr="00FF66B8" w:rsidRDefault="005F78E4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20C0437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2B7E2A97" w14:textId="27A04E36" w:rsidR="00CA3DE6" w:rsidRPr="00FF66B8" w:rsidRDefault="00FF66B8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  </w:t>
      </w:r>
      <w:r w:rsidR="00B17C61" w:rsidRPr="00FF66B8">
        <w:rPr>
          <w:rFonts w:ascii="Century Gothic" w:eastAsia="Arial" w:hAnsi="Century Gothic" w:cs="Arial"/>
          <w:b/>
        </w:rPr>
        <w:t xml:space="preserve">Actualización de información: </w:t>
      </w:r>
      <w:r w:rsidR="00B17C61" w:rsidRPr="00FF66B8">
        <w:rPr>
          <w:rFonts w:ascii="Century Gothic" w:eastAsia="Arial" w:hAnsi="Century Gothic" w:cs="Arial"/>
          <w:b/>
        </w:rPr>
        <w:tab/>
      </w:r>
    </w:p>
    <w:p w14:paraId="2234B13C" w14:textId="77777777" w:rsidR="00CA3DE6" w:rsidRPr="005F78E4" w:rsidRDefault="00CA3DE6" w:rsidP="00CA3DE6">
      <w:p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  </w:t>
      </w:r>
      <w:r w:rsidRPr="005F78E4">
        <w:rPr>
          <w:rFonts w:ascii="Century Gothic" w:eastAsia="Arial" w:hAnsi="Century Gothic" w:cs="Arial"/>
          <w:b/>
        </w:rPr>
        <w:tab/>
        <w:t xml:space="preserve">      </w:t>
      </w:r>
    </w:p>
    <w:p w14:paraId="1ABA0C0E" w14:textId="5640D37B" w:rsidR="00B17C61" w:rsidRPr="005F78E4" w:rsidRDefault="005F78E4" w:rsidP="005F78E4">
      <w:pPr>
        <w:spacing w:after="0"/>
        <w:ind w:left="851"/>
        <w:rPr>
          <w:rFonts w:ascii="Century Gothic" w:eastAsia="Arial" w:hAnsi="Century Gothic" w:cs="Arial"/>
          <w:bCs/>
        </w:rPr>
      </w:pPr>
      <w:r w:rsidRPr="005F78E4">
        <w:rPr>
          <w:rFonts w:ascii="Century Gothic" w:eastAsia="Arial" w:hAnsi="Century Gothic" w:cs="Arial"/>
          <w:bCs/>
        </w:rPr>
        <w:t xml:space="preserve">Los autores del proyecto líder y </w:t>
      </w:r>
      <w:proofErr w:type="gramStart"/>
      <w:r w:rsidRPr="005F78E4">
        <w:rPr>
          <w:rFonts w:ascii="Century Gothic" w:eastAsia="Arial" w:hAnsi="Century Gothic" w:cs="Arial"/>
          <w:bCs/>
        </w:rPr>
        <w:t>colíder,</w:t>
      </w:r>
      <w:proofErr w:type="gramEnd"/>
      <w:r w:rsidRPr="005F78E4">
        <w:rPr>
          <w:rFonts w:ascii="Century Gothic" w:eastAsia="Arial" w:hAnsi="Century Gothic" w:cs="Arial"/>
          <w:bCs/>
        </w:rPr>
        <w:t xml:space="preserve"> certifican que la información acerca de los productos generados en el desarrollo del presente proyecto de investigación ha sido registrados en el módulo investigación para seguimiento de programas y proyectos, en donde se encuentran además las correspondientes evidencias.</w:t>
      </w:r>
    </w:p>
    <w:p w14:paraId="246481EE" w14:textId="77777777" w:rsidR="00840F6C" w:rsidRDefault="00840F6C" w:rsidP="00CA3DE6">
      <w:pPr>
        <w:spacing w:after="0"/>
        <w:rPr>
          <w:rFonts w:ascii="Century Gothic" w:eastAsia="Arial" w:hAnsi="Century Gothic" w:cs="Arial"/>
          <w:b/>
          <w:sz w:val="24"/>
        </w:rPr>
      </w:pPr>
    </w:p>
    <w:p w14:paraId="32EFAA3C" w14:textId="77777777" w:rsidR="00840F6C" w:rsidRPr="00FF66B8" w:rsidRDefault="00840F6C" w:rsidP="00CA3DE6">
      <w:pPr>
        <w:spacing w:after="0"/>
        <w:rPr>
          <w:rFonts w:ascii="Century Gothic" w:hAnsi="Century Gothic"/>
        </w:rPr>
      </w:pPr>
    </w:p>
    <w:p w14:paraId="6E6D42A2" w14:textId="7D8FF4FA" w:rsidR="00B17C61" w:rsidRPr="005F78E4" w:rsidRDefault="00FF66B8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>
        <w:rPr>
          <w:rFonts w:ascii="Century Gothic" w:eastAsia="Arial" w:hAnsi="Century Gothic" w:cs="Arial"/>
          <w:b/>
        </w:rPr>
        <w:t xml:space="preserve"> </w:t>
      </w:r>
      <w:r w:rsidR="00B17C61" w:rsidRPr="00FF66B8">
        <w:rPr>
          <w:rFonts w:ascii="Century Gothic" w:eastAsia="Arial" w:hAnsi="Century Gothic" w:cs="Arial"/>
          <w:b/>
        </w:rPr>
        <w:t>Acuerdo</w:t>
      </w:r>
      <w:r w:rsidR="009D5B82" w:rsidRPr="00FF66B8">
        <w:rPr>
          <w:rFonts w:ascii="Century Gothic" w:eastAsia="Arial" w:hAnsi="Century Gothic" w:cs="Arial"/>
          <w:b/>
        </w:rPr>
        <w:t xml:space="preserve"> de cierre de proyecto de investigación científica</w:t>
      </w:r>
      <w:r w:rsidR="00B17C61" w:rsidRPr="00FF66B8">
        <w:rPr>
          <w:rFonts w:ascii="Century Gothic" w:eastAsia="Arial" w:hAnsi="Century Gothic" w:cs="Arial"/>
          <w:b/>
        </w:rPr>
        <w:t xml:space="preserve">: </w:t>
      </w:r>
    </w:p>
    <w:p w14:paraId="70A240FA" w14:textId="77777777" w:rsidR="00493EEA" w:rsidRPr="00FF66B8" w:rsidRDefault="00493EEA" w:rsidP="00B17C61">
      <w:pPr>
        <w:spacing w:after="5" w:line="249" w:lineRule="auto"/>
        <w:ind w:left="103" w:right="97" w:hanging="10"/>
        <w:jc w:val="both"/>
        <w:rPr>
          <w:rFonts w:ascii="Century Gothic" w:eastAsia="Arial" w:hAnsi="Century Gothic" w:cs="Arial"/>
          <w:sz w:val="24"/>
        </w:rPr>
      </w:pPr>
    </w:p>
    <w:p w14:paraId="1BA3A80A" w14:textId="309984D1" w:rsidR="00B17C61" w:rsidRPr="00FF66B8" w:rsidRDefault="00B17C61" w:rsidP="00493EEA">
      <w:pPr>
        <w:spacing w:after="5" w:line="249" w:lineRule="auto"/>
        <w:ind w:left="1134" w:right="735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  <w:b/>
          <w:bCs/>
        </w:rPr>
        <w:t>PRIMERO</w:t>
      </w:r>
      <w:r w:rsidRPr="00FF66B8">
        <w:rPr>
          <w:rFonts w:ascii="Century Gothic" w:eastAsia="Arial" w:hAnsi="Century Gothic" w:cs="Arial"/>
        </w:rPr>
        <w:t xml:space="preserve">: Dar por </w:t>
      </w:r>
      <w:r w:rsidR="00493EEA" w:rsidRPr="00FF66B8">
        <w:rPr>
          <w:rFonts w:ascii="Century Gothic" w:eastAsia="Arial" w:hAnsi="Century Gothic" w:cs="Arial"/>
        </w:rPr>
        <w:t>cerrado</w:t>
      </w:r>
      <w:r w:rsidRPr="00FF66B8">
        <w:rPr>
          <w:rFonts w:ascii="Century Gothic" w:eastAsia="Arial" w:hAnsi="Century Gothic" w:cs="Arial"/>
        </w:rPr>
        <w:t xml:space="preserve"> el</w:t>
      </w:r>
      <w:r w:rsidR="00493EEA" w:rsidRPr="00FF66B8">
        <w:rPr>
          <w:rFonts w:ascii="Century Gothic" w:eastAsia="Arial" w:hAnsi="Century Gothic" w:cs="Arial"/>
        </w:rPr>
        <w:t xml:space="preserve"> estado del </w:t>
      </w:r>
      <w:r w:rsidRPr="00FF66B8">
        <w:rPr>
          <w:rFonts w:ascii="Century Gothic" w:eastAsia="Arial" w:hAnsi="Century Gothic" w:cs="Arial"/>
        </w:rPr>
        <w:t xml:space="preserve">proyecto código </w:t>
      </w:r>
      <w:r w:rsidRPr="00FF66B8">
        <w:rPr>
          <w:rFonts w:ascii="Century Gothic" w:eastAsia="Arial" w:hAnsi="Century Gothic" w:cs="Arial"/>
          <w:b/>
          <w:bCs/>
          <w:u w:val="single"/>
        </w:rPr>
        <w:t>XXXX</w:t>
      </w:r>
      <w:r w:rsidRPr="00FF66B8">
        <w:rPr>
          <w:rFonts w:ascii="Century Gothic" w:eastAsia="Arial" w:hAnsi="Century Gothic" w:cs="Arial"/>
          <w:b/>
          <w:bCs/>
        </w:rPr>
        <w:t xml:space="preserve"> </w:t>
      </w:r>
      <w:r w:rsidR="53464696" w:rsidRPr="00FF66B8">
        <w:rPr>
          <w:rFonts w:ascii="Century Gothic" w:eastAsia="Arial" w:hAnsi="Century Gothic" w:cs="Arial"/>
        </w:rPr>
        <w:t>por (</w:t>
      </w:r>
      <w:r w:rsidR="00493EEA" w:rsidRPr="00FF66B8">
        <w:rPr>
          <w:rFonts w:ascii="Century Gothic" w:eastAsia="Arial" w:hAnsi="Century Gothic" w:cs="Arial"/>
        </w:rPr>
        <w:t xml:space="preserve">ubicar </w:t>
      </w:r>
      <w:r w:rsidR="6F6ABC67" w:rsidRPr="00FF66B8">
        <w:rPr>
          <w:rFonts w:ascii="Century Gothic" w:eastAsia="Arial" w:hAnsi="Century Gothic" w:cs="Arial"/>
        </w:rPr>
        <w:t>las razones</w:t>
      </w:r>
      <w:r w:rsidR="00493EEA" w:rsidRPr="00FF66B8">
        <w:rPr>
          <w:rFonts w:ascii="Century Gothic" w:eastAsia="Arial" w:hAnsi="Century Gothic" w:cs="Arial"/>
        </w:rPr>
        <w:t>)</w:t>
      </w:r>
    </w:p>
    <w:p w14:paraId="70724CCA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</w:p>
    <w:p w14:paraId="6BF8D452" w14:textId="2FA87078" w:rsidR="00B17C61" w:rsidRPr="00FF66B8" w:rsidRDefault="00493EEA" w:rsidP="00493EEA">
      <w:pPr>
        <w:spacing w:after="5" w:line="249" w:lineRule="auto"/>
        <w:ind w:left="1134" w:right="735" w:hanging="142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 </w:t>
      </w:r>
      <w:r w:rsidRPr="00FF66B8">
        <w:rPr>
          <w:rFonts w:ascii="Century Gothic" w:eastAsia="Arial" w:hAnsi="Century Gothic" w:cs="Arial"/>
          <w:b/>
        </w:rPr>
        <w:t>SEGUNDO</w:t>
      </w:r>
      <w:r w:rsidRPr="00FF66B8">
        <w:rPr>
          <w:rFonts w:ascii="Century Gothic" w:eastAsia="Arial" w:hAnsi="Century Gothic" w:cs="Arial"/>
        </w:rPr>
        <w:t>:</w:t>
      </w:r>
      <w:r w:rsidR="00B17C61" w:rsidRPr="00FF66B8">
        <w:rPr>
          <w:rFonts w:ascii="Century Gothic" w:eastAsia="Arial" w:hAnsi="Century Gothic" w:cs="Arial"/>
        </w:rPr>
        <w:t xml:space="preserve"> Declarar al</w:t>
      </w:r>
      <w:r w:rsidR="007F2E52" w:rsidRPr="00FF66B8">
        <w:rPr>
          <w:rFonts w:ascii="Century Gothic" w:eastAsia="Arial" w:hAnsi="Century Gothic" w:cs="Arial"/>
        </w:rPr>
        <w:t xml:space="preserve"> líder y colíder del proyecto en</w:t>
      </w:r>
      <w:r w:rsidR="00B17C61" w:rsidRPr="00FF66B8">
        <w:rPr>
          <w:rFonts w:ascii="Century Gothic" w:eastAsia="Arial" w:hAnsi="Century Gothic" w:cs="Arial"/>
        </w:rPr>
        <w:t xml:space="preserve"> paz y salvo con </w:t>
      </w:r>
      <w:r w:rsidRPr="00FF66B8">
        <w:rPr>
          <w:rFonts w:ascii="Century Gothic" w:eastAsia="Arial" w:hAnsi="Century Gothic" w:cs="Arial"/>
        </w:rPr>
        <w:t xml:space="preserve">la Dirección de investigación e innovación social y tecnológica de la Uleam, </w:t>
      </w:r>
      <w:r w:rsidR="00B17C61" w:rsidRPr="00FF66B8">
        <w:rPr>
          <w:rFonts w:ascii="Century Gothic" w:eastAsia="Arial" w:hAnsi="Century Gothic" w:cs="Arial"/>
        </w:rPr>
        <w:t xml:space="preserve">por todo concepto relacionado con el proyecto.  </w:t>
      </w:r>
    </w:p>
    <w:p w14:paraId="43F64034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</w:p>
    <w:p w14:paraId="5909F2D1" w14:textId="164CD38F" w:rsidR="00B17C61" w:rsidRPr="00FF66B8" w:rsidRDefault="00493EEA" w:rsidP="00493EEA">
      <w:pPr>
        <w:spacing w:after="5" w:line="249" w:lineRule="auto"/>
        <w:ind w:left="1134" w:right="735" w:hanging="142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 </w:t>
      </w:r>
      <w:r w:rsidR="00B17C61" w:rsidRPr="00FF66B8">
        <w:rPr>
          <w:rFonts w:ascii="Century Gothic" w:eastAsia="Arial" w:hAnsi="Century Gothic" w:cs="Arial"/>
          <w:b/>
        </w:rPr>
        <w:t>TERCERO</w:t>
      </w:r>
      <w:r w:rsidR="00B17C61" w:rsidRPr="00FF66B8">
        <w:rPr>
          <w:rFonts w:ascii="Century Gothic" w:eastAsia="Arial" w:hAnsi="Century Gothic" w:cs="Arial"/>
        </w:rPr>
        <w:t>: Copia de</w:t>
      </w:r>
      <w:r w:rsidRPr="00FF66B8">
        <w:rPr>
          <w:rFonts w:ascii="Century Gothic" w:eastAsia="Arial" w:hAnsi="Century Gothic" w:cs="Arial"/>
        </w:rPr>
        <w:t>l</w:t>
      </w:r>
      <w:r w:rsidR="00B17C61" w:rsidRPr="00FF66B8">
        <w:rPr>
          <w:rFonts w:ascii="Century Gothic" w:eastAsia="Arial" w:hAnsi="Century Gothic" w:cs="Arial"/>
        </w:rPr>
        <w:t xml:space="preserve"> presente a</w:t>
      </w:r>
      <w:r w:rsidRPr="00FF66B8">
        <w:rPr>
          <w:rFonts w:ascii="Century Gothic" w:eastAsia="Arial" w:hAnsi="Century Gothic" w:cs="Arial"/>
        </w:rPr>
        <w:t>cuerdo, para conocimiento</w:t>
      </w:r>
      <w:r w:rsidR="00352CCE" w:rsidRPr="00FF66B8">
        <w:rPr>
          <w:rFonts w:ascii="Century Gothic" w:eastAsia="Arial" w:hAnsi="Century Gothic" w:cs="Arial"/>
        </w:rPr>
        <w:t xml:space="preserve"> y fines pertinentes</w:t>
      </w:r>
      <w:r w:rsidR="00B17C61" w:rsidRPr="00FF66B8">
        <w:rPr>
          <w:rFonts w:ascii="Century Gothic" w:eastAsia="Arial" w:hAnsi="Century Gothic" w:cs="Arial"/>
        </w:rPr>
        <w:t xml:space="preserve"> se envía a la</w:t>
      </w:r>
      <w:r w:rsidRPr="00FF66B8">
        <w:rPr>
          <w:rFonts w:ascii="Century Gothic" w:eastAsia="Arial" w:hAnsi="Century Gothic" w:cs="Arial"/>
        </w:rPr>
        <w:t xml:space="preserve"> Dirección de investigación</w:t>
      </w:r>
      <w:r w:rsidR="000F3C3D" w:rsidRPr="00FF66B8">
        <w:rPr>
          <w:rFonts w:ascii="Century Gothic" w:eastAsia="Arial" w:hAnsi="Century Gothic" w:cs="Arial"/>
        </w:rPr>
        <w:t xml:space="preserve">; </w:t>
      </w:r>
      <w:bookmarkStart w:id="3" w:name="_Hlk144713098"/>
      <w:r w:rsidR="000F3C3D" w:rsidRPr="00FF66B8">
        <w:rPr>
          <w:rFonts w:ascii="Century Gothic" w:eastAsia="Arial" w:hAnsi="Century Gothic" w:cs="Arial"/>
        </w:rPr>
        <w:t xml:space="preserve">Dirección de Planificación, Proyectos y </w:t>
      </w:r>
      <w:r w:rsidR="000F3C3D" w:rsidRPr="00780663">
        <w:rPr>
          <w:rFonts w:ascii="Century Gothic" w:eastAsia="Arial" w:hAnsi="Century Gothic" w:cs="Arial"/>
        </w:rPr>
        <w:t xml:space="preserve">Desarrollo Institucional; y Comisión de Investigación de la Facultad/Sede, </w:t>
      </w:r>
      <w:r w:rsidR="00E36332" w:rsidRPr="00780663">
        <w:rPr>
          <w:rFonts w:ascii="Century Gothic" w:eastAsia="Arial" w:hAnsi="Century Gothic" w:cs="Arial"/>
        </w:rPr>
        <w:t>UNITEV</w:t>
      </w:r>
      <w:r w:rsidR="000F3C3D" w:rsidRPr="00780663">
        <w:rPr>
          <w:rFonts w:ascii="Century Gothic" w:eastAsia="Arial" w:hAnsi="Century Gothic" w:cs="Arial"/>
        </w:rPr>
        <w:t xml:space="preserve"> y Extensión………</w:t>
      </w:r>
      <w:proofErr w:type="gramStart"/>
      <w:r w:rsidR="000F3C3D" w:rsidRPr="00780663">
        <w:rPr>
          <w:rFonts w:ascii="Century Gothic" w:eastAsia="Arial" w:hAnsi="Century Gothic" w:cs="Arial"/>
        </w:rPr>
        <w:t>…….</w:t>
      </w:r>
      <w:proofErr w:type="gramEnd"/>
      <w:r w:rsidR="000F3C3D" w:rsidRPr="00780663">
        <w:rPr>
          <w:rFonts w:ascii="Century Gothic" w:eastAsia="Arial" w:hAnsi="Century Gothic" w:cs="Arial"/>
        </w:rPr>
        <w:t>.</w:t>
      </w:r>
      <w:bookmarkEnd w:id="3"/>
    </w:p>
    <w:p w14:paraId="6DB5134A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  <w:r w:rsidRPr="00FF66B8">
        <w:rPr>
          <w:rFonts w:ascii="Century Gothic" w:eastAsia="Arial" w:hAnsi="Century Gothic" w:cs="Arial"/>
          <w:b/>
        </w:rPr>
        <w:t xml:space="preserve"> </w:t>
      </w:r>
    </w:p>
    <w:p w14:paraId="56B1F624" w14:textId="6D580F64" w:rsidR="00B17C61" w:rsidRDefault="00B17C61" w:rsidP="00493EEA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</w:rPr>
        <w:t>Para constancia</w:t>
      </w:r>
      <w:r w:rsidR="007465ED" w:rsidRPr="00FF66B8">
        <w:rPr>
          <w:rFonts w:ascii="Century Gothic" w:eastAsia="Arial" w:hAnsi="Century Gothic" w:cs="Arial"/>
        </w:rPr>
        <w:t xml:space="preserve"> los presentes</w:t>
      </w:r>
      <w:r w:rsidRPr="00FF66B8">
        <w:rPr>
          <w:rFonts w:ascii="Century Gothic" w:eastAsia="Arial" w:hAnsi="Century Gothic" w:cs="Arial"/>
        </w:rPr>
        <w:t xml:space="preserve"> firma</w:t>
      </w:r>
      <w:r w:rsidR="007465ED" w:rsidRPr="00FF66B8">
        <w:rPr>
          <w:rFonts w:ascii="Century Gothic" w:eastAsia="Arial" w:hAnsi="Century Gothic" w:cs="Arial"/>
        </w:rPr>
        <w:t>n</w:t>
      </w:r>
      <w:r w:rsidRPr="00FF66B8">
        <w:rPr>
          <w:rFonts w:ascii="Century Gothic" w:eastAsia="Arial" w:hAnsi="Century Gothic" w:cs="Arial"/>
        </w:rPr>
        <w:t xml:space="preserve"> en la ciudad </w:t>
      </w:r>
      <w:r w:rsidR="00493EEA" w:rsidRPr="00FF66B8">
        <w:rPr>
          <w:rFonts w:ascii="Century Gothic" w:eastAsia="Arial" w:hAnsi="Century Gothic" w:cs="Arial"/>
        </w:rPr>
        <w:t>de…</w:t>
      </w:r>
      <w:r w:rsidRPr="00FF66B8">
        <w:rPr>
          <w:rFonts w:ascii="Century Gothic" w:eastAsia="Arial" w:hAnsi="Century Gothic" w:cs="Arial"/>
        </w:rPr>
        <w:t xml:space="preserve">a </w:t>
      </w:r>
      <w:r w:rsidR="00493EEA" w:rsidRPr="00FF66B8">
        <w:rPr>
          <w:rFonts w:ascii="Century Gothic" w:eastAsia="Arial" w:hAnsi="Century Gothic" w:cs="Arial"/>
        </w:rPr>
        <w:t>los XX</w:t>
      </w:r>
      <w:r w:rsidRPr="00FF66B8">
        <w:rPr>
          <w:rFonts w:ascii="Century Gothic" w:eastAsia="Arial" w:hAnsi="Century Gothic" w:cs="Arial"/>
        </w:rPr>
        <w:t xml:space="preserve"> (XX) días del mes de XX de</w:t>
      </w:r>
      <w:r w:rsidR="00493EEA" w:rsidRPr="00FF66B8">
        <w:rPr>
          <w:rFonts w:ascii="Century Gothic" w:eastAsia="Arial" w:hAnsi="Century Gothic" w:cs="Arial"/>
        </w:rPr>
        <w:t>l año</w:t>
      </w:r>
      <w:r w:rsidRPr="00FF66B8">
        <w:rPr>
          <w:rFonts w:ascii="Century Gothic" w:eastAsia="Arial" w:hAnsi="Century Gothic" w:cs="Arial"/>
        </w:rPr>
        <w:t xml:space="preserve"> </w:t>
      </w:r>
      <w:r w:rsidR="00493EEA" w:rsidRPr="00FF66B8">
        <w:rPr>
          <w:rFonts w:ascii="Century Gothic" w:eastAsia="Arial" w:hAnsi="Century Gothic" w:cs="Arial"/>
        </w:rPr>
        <w:t>20XX</w:t>
      </w:r>
      <w:r w:rsidRPr="00FF66B8">
        <w:rPr>
          <w:rFonts w:ascii="Century Gothic" w:eastAsia="Arial" w:hAnsi="Century Gothic" w:cs="Arial"/>
        </w:rPr>
        <w:t xml:space="preserve">. </w:t>
      </w:r>
    </w:p>
    <w:p w14:paraId="232D3CE5" w14:textId="77777777" w:rsidR="005F78E4" w:rsidRDefault="005F78E4" w:rsidP="00493EEA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</w:p>
    <w:p w14:paraId="4E8C7385" w14:textId="676F764D" w:rsidR="005F78E4" w:rsidRPr="005F78E4" w:rsidRDefault="005F78E4" w:rsidP="005F78E4">
      <w:pPr>
        <w:pStyle w:val="Prrafodelista"/>
        <w:numPr>
          <w:ilvl w:val="0"/>
          <w:numId w:val="6"/>
        </w:numPr>
        <w:spacing w:after="0"/>
        <w:rPr>
          <w:rFonts w:ascii="Century Gothic" w:eastAsia="Arial" w:hAnsi="Century Gothic" w:cs="Arial"/>
          <w:b/>
        </w:rPr>
      </w:pPr>
      <w:r w:rsidRPr="005F78E4">
        <w:rPr>
          <w:rFonts w:ascii="Century Gothic" w:eastAsia="Arial" w:hAnsi="Century Gothic" w:cs="Arial"/>
          <w:b/>
        </w:rPr>
        <w:t xml:space="preserve">Firmas de responsabilidad:  </w:t>
      </w:r>
    </w:p>
    <w:p w14:paraId="0B42B8F0" w14:textId="77777777" w:rsidR="000F3C3D" w:rsidRPr="00FF66B8" w:rsidRDefault="000F3C3D" w:rsidP="00493EEA">
      <w:pPr>
        <w:spacing w:after="5" w:line="249" w:lineRule="auto"/>
        <w:ind w:left="1134" w:right="735" w:hanging="10"/>
        <w:jc w:val="both"/>
        <w:rPr>
          <w:rFonts w:ascii="Century Gothic" w:hAnsi="Century Gothic"/>
        </w:rPr>
      </w:pPr>
    </w:p>
    <w:tbl>
      <w:tblPr>
        <w:tblStyle w:val="Tablaconcuadrcula"/>
        <w:tblW w:w="9077" w:type="dxa"/>
        <w:tblInd w:w="1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8"/>
        <w:gridCol w:w="4409"/>
      </w:tblGrid>
      <w:tr w:rsidR="007465ED" w:rsidRPr="00FF66B8" w14:paraId="5F7C55AF" w14:textId="77777777" w:rsidTr="00674623">
        <w:tc>
          <w:tcPr>
            <w:tcW w:w="4668" w:type="dxa"/>
          </w:tcPr>
          <w:p w14:paraId="2770519C" w14:textId="3A1A451C" w:rsidR="007465ED" w:rsidRPr="00FF66B8" w:rsidRDefault="007465ED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787B8A33" w14:textId="66C91E33" w:rsidR="008152AD" w:rsidRPr="00FF66B8" w:rsidRDefault="008152AD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A01B062" w14:textId="77777777" w:rsidR="008152AD" w:rsidRPr="00FF66B8" w:rsidRDefault="008152AD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2BF97AA9" w14:textId="7351B88B" w:rsidR="007465ED" w:rsidRPr="00674623" w:rsidRDefault="007465ED" w:rsidP="005F78E4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 w:rsidR="00674623"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2EFF4D3F" w14:textId="77777777" w:rsidR="00F1217E" w:rsidRDefault="007F2E52" w:rsidP="005F78E4">
            <w:pPr>
              <w:jc w:val="center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Decano</w:t>
            </w:r>
            <w:r w:rsidR="009D5B82" w:rsidRPr="00FF66B8">
              <w:rPr>
                <w:rFonts w:ascii="Century Gothic" w:hAnsi="Century Gothic" w:cs="Arial"/>
                <w:b/>
              </w:rPr>
              <w:t xml:space="preserve">/a </w:t>
            </w:r>
          </w:p>
          <w:p w14:paraId="5B89F584" w14:textId="195A0F07" w:rsidR="007465ED" w:rsidRPr="00FF66B8" w:rsidRDefault="007F2E52" w:rsidP="005F78E4">
            <w:pPr>
              <w:jc w:val="center"/>
              <w:rPr>
                <w:rFonts w:ascii="Century Gothic" w:hAnsi="Century Gothic" w:cs="Arial"/>
              </w:rPr>
            </w:pPr>
            <w:r w:rsidRPr="005F78E4">
              <w:rPr>
                <w:rFonts w:ascii="Century Gothic" w:hAnsi="Century Gothic" w:cs="Arial"/>
                <w:b/>
                <w:color w:val="A6A6A6" w:themeColor="background1" w:themeShade="A6"/>
              </w:rPr>
              <w:t>Facultad</w:t>
            </w:r>
            <w:r w:rsidR="00352CCE" w:rsidRPr="005F78E4">
              <w:rPr>
                <w:rFonts w:ascii="Century Gothic" w:hAnsi="Century Gothic" w:cs="Arial"/>
                <w:b/>
                <w:color w:val="A6A6A6" w:themeColor="background1" w:themeShade="A6"/>
              </w:rPr>
              <w:t>/Sede</w:t>
            </w:r>
            <w:r w:rsidR="005F78E4">
              <w:rPr>
                <w:rFonts w:ascii="Century Gothic" w:hAnsi="Century Gothic" w:cs="Arial"/>
                <w:b/>
                <w:color w:val="A6A6A6" w:themeColor="background1" w:themeShade="A6"/>
              </w:rPr>
              <w:t>/</w:t>
            </w:r>
            <w:r w:rsidR="005F78E4" w:rsidRPr="005F78E4">
              <w:rPr>
                <w:rFonts w:ascii="Century Gothic" w:hAnsi="Century Gothic" w:cs="Arial"/>
                <w:b/>
                <w:color w:val="A6A6A6" w:themeColor="background1" w:themeShade="A6"/>
              </w:rPr>
              <w:t xml:space="preserve"> Extensión</w:t>
            </w:r>
            <w:r w:rsidR="005F78E4">
              <w:rPr>
                <w:rFonts w:ascii="Century Gothic" w:hAnsi="Century Gothic" w:cs="Arial"/>
                <w:b/>
                <w:color w:val="A6A6A6" w:themeColor="background1" w:themeShade="A6"/>
              </w:rPr>
              <w:t xml:space="preserve"> /</w:t>
            </w:r>
            <w:r w:rsidR="00F1217E">
              <w:rPr>
                <w:rFonts w:ascii="Century Gothic" w:hAnsi="Century Gothic" w:cs="Arial"/>
                <w:b/>
                <w:color w:val="A6A6A6" w:themeColor="background1" w:themeShade="A6"/>
              </w:rPr>
              <w:t xml:space="preserve"> UAFTT</w:t>
            </w:r>
          </w:p>
        </w:tc>
        <w:tc>
          <w:tcPr>
            <w:tcW w:w="4409" w:type="dxa"/>
            <w:vAlign w:val="bottom"/>
          </w:tcPr>
          <w:p w14:paraId="25639661" w14:textId="77777777" w:rsidR="009D5B82" w:rsidRPr="00FF66B8" w:rsidRDefault="009D5B82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452D8754" w14:textId="77777777" w:rsidR="009D5B82" w:rsidRPr="00FF66B8" w:rsidRDefault="009D5B82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68D61028" w14:textId="77777777" w:rsidR="009D5B82" w:rsidRPr="00FF66B8" w:rsidRDefault="009D5B82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55B7F927" w14:textId="77777777" w:rsidR="00674623" w:rsidRPr="00674623" w:rsidRDefault="00674623" w:rsidP="00674623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52B0B0D2" w14:textId="474F469C" w:rsidR="007465ED" w:rsidRPr="00FF66B8" w:rsidRDefault="007F2E52" w:rsidP="005F78E4">
            <w:pPr>
              <w:jc w:val="center"/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  <w:b/>
              </w:rPr>
              <w:t>Profesor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Investigador 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líder </w:t>
            </w:r>
            <w:r w:rsidR="007465ED" w:rsidRPr="00FF66B8">
              <w:rPr>
                <w:rFonts w:ascii="Century Gothic" w:hAnsi="Century Gothic" w:cs="Arial"/>
                <w:b/>
              </w:rPr>
              <w:t>del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 programa o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proyecto</w:t>
            </w:r>
          </w:p>
        </w:tc>
      </w:tr>
      <w:tr w:rsidR="007465ED" w:rsidRPr="00FF66B8" w14:paraId="496403BE" w14:textId="77777777" w:rsidTr="00674623">
        <w:tc>
          <w:tcPr>
            <w:tcW w:w="4668" w:type="dxa"/>
          </w:tcPr>
          <w:p w14:paraId="3FEFFBE8" w14:textId="77777777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  <w:p w14:paraId="749FCB3F" w14:textId="77777777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  <w:p w14:paraId="3145132B" w14:textId="77777777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  <w:p w14:paraId="214CAC06" w14:textId="77777777" w:rsidR="00674623" w:rsidRPr="00674623" w:rsidRDefault="00674623" w:rsidP="00674623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06439FAD" w14:textId="6CF32273" w:rsidR="007465ED" w:rsidRPr="00FF66B8" w:rsidRDefault="007F2E52" w:rsidP="005F78E4">
            <w:pPr>
              <w:jc w:val="center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Profesor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Investigador</w:t>
            </w:r>
          </w:p>
          <w:p w14:paraId="6B51663E" w14:textId="0AA1E1CD" w:rsidR="007465ED" w:rsidRPr="00FF66B8" w:rsidRDefault="009D5B82" w:rsidP="005F78E4">
            <w:pPr>
              <w:jc w:val="center"/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</w:rPr>
              <w:t xml:space="preserve">Presidente </w:t>
            </w:r>
            <w:r w:rsidR="007465ED" w:rsidRPr="00FF66B8">
              <w:rPr>
                <w:rFonts w:ascii="Century Gothic" w:hAnsi="Century Gothic" w:cs="Arial"/>
              </w:rPr>
              <w:t>Comisión de Investigación</w:t>
            </w:r>
          </w:p>
        </w:tc>
        <w:tc>
          <w:tcPr>
            <w:tcW w:w="4409" w:type="dxa"/>
            <w:vAlign w:val="bottom"/>
          </w:tcPr>
          <w:p w14:paraId="359B2FD7" w14:textId="77777777" w:rsidR="00397539" w:rsidRPr="00FF66B8" w:rsidRDefault="00397539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A2DF36C" w14:textId="77777777" w:rsidR="00397539" w:rsidRPr="00FF66B8" w:rsidRDefault="00397539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6902F613" w14:textId="77777777" w:rsidR="00397539" w:rsidRPr="00FF66B8" w:rsidRDefault="00397539" w:rsidP="005F78E4">
            <w:pPr>
              <w:jc w:val="center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5701668" w14:textId="77777777" w:rsidR="00674623" w:rsidRPr="00674623" w:rsidRDefault="00674623" w:rsidP="00674623">
            <w:pPr>
              <w:jc w:val="center"/>
              <w:rPr>
                <w:rFonts w:ascii="Century Gothic" w:hAnsi="Century Gothic" w:cs="Arial"/>
                <w:bCs/>
                <w:color w:val="595959" w:themeColor="text1" w:themeTint="A6"/>
              </w:rPr>
            </w:pP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Título</w:t>
            </w:r>
            <w:r>
              <w:rPr>
                <w:rFonts w:ascii="Century Gothic" w:hAnsi="Century Gothic" w:cs="Arial"/>
                <w:bCs/>
                <w:color w:val="595959" w:themeColor="text1" w:themeTint="A6"/>
              </w:rPr>
              <w:t xml:space="preserve"> académico, apellidos y n</w:t>
            </w:r>
            <w:r w:rsidRPr="00674623">
              <w:rPr>
                <w:rFonts w:ascii="Century Gothic" w:hAnsi="Century Gothic" w:cs="Arial"/>
                <w:bCs/>
                <w:color w:val="595959" w:themeColor="text1" w:themeTint="A6"/>
              </w:rPr>
              <w:t>ombres</w:t>
            </w:r>
          </w:p>
          <w:p w14:paraId="35B6F1DB" w14:textId="3AC2E473" w:rsidR="007465ED" w:rsidRPr="00FF66B8" w:rsidRDefault="007F2E52" w:rsidP="005F78E4">
            <w:pPr>
              <w:jc w:val="center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Profesor I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nvestigador </w:t>
            </w:r>
            <w:r w:rsidR="009946E6" w:rsidRPr="00FF66B8">
              <w:rPr>
                <w:rFonts w:ascii="Century Gothic" w:hAnsi="Century Gothic" w:cs="Arial"/>
                <w:b/>
              </w:rPr>
              <w:t>Co</w:t>
            </w:r>
            <w:r w:rsidRPr="00FF66B8">
              <w:rPr>
                <w:rFonts w:ascii="Century Gothic" w:hAnsi="Century Gothic" w:cs="Arial"/>
                <w:b/>
              </w:rPr>
              <w:t>líder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 del programa o proyecto</w:t>
            </w:r>
          </w:p>
          <w:p w14:paraId="46691C00" w14:textId="16CD2371" w:rsidR="007465ED" w:rsidRPr="00FF66B8" w:rsidRDefault="007465ED" w:rsidP="005F78E4">
            <w:pPr>
              <w:jc w:val="center"/>
              <w:rPr>
                <w:rFonts w:ascii="Century Gothic" w:hAnsi="Century Gothic" w:cs="Arial"/>
              </w:rPr>
            </w:pPr>
          </w:p>
        </w:tc>
      </w:tr>
    </w:tbl>
    <w:p w14:paraId="08C2B4C3" w14:textId="77777777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tbl>
      <w:tblPr>
        <w:tblStyle w:val="Tablaconcuadrcula"/>
        <w:tblW w:w="8663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3819"/>
      </w:tblGrid>
      <w:tr w:rsidR="00674623" w:rsidRPr="00FF66B8" w14:paraId="28768C2F" w14:textId="77777777" w:rsidTr="00780663">
        <w:trPr>
          <w:trHeight w:val="2173"/>
          <w:jc w:val="center"/>
        </w:trPr>
        <w:tc>
          <w:tcPr>
            <w:tcW w:w="8663" w:type="dxa"/>
            <w:gridSpan w:val="2"/>
          </w:tcPr>
          <w:p w14:paraId="3617662B" w14:textId="31748F25" w:rsidR="00674623" w:rsidRPr="00780663" w:rsidRDefault="00674623" w:rsidP="001611DF">
            <w:pPr>
              <w:jc w:val="center"/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   FACULTAD/</w:t>
            </w:r>
            <w:r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SEDE</w:t>
            </w:r>
            <w:r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/</w:t>
            </w:r>
            <w:r w:rsidR="00F1217E"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UAFTT</w:t>
            </w:r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/</w:t>
            </w:r>
            <w:r w:rsidRPr="00780663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>EXTENSIÓN</w:t>
            </w:r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………………</w:t>
            </w:r>
          </w:p>
          <w:p w14:paraId="3AB7612E" w14:textId="3195D56A" w:rsidR="00674623" w:rsidRPr="00780663" w:rsidRDefault="00674623" w:rsidP="00352CCE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780663">
              <w:rPr>
                <w:rFonts w:ascii="Century Gothic" w:hAnsi="Century Gothic" w:cs="Arial"/>
                <w:b/>
                <w:sz w:val="20"/>
                <w:szCs w:val="20"/>
              </w:rPr>
              <w:t>CONSEJO DE FACULTAD/</w:t>
            </w:r>
            <w:bookmarkStart w:id="4" w:name="_Hlk144713972"/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 xml:space="preserve"> SEDE/</w:t>
            </w:r>
            <w:r w:rsidR="00E36332"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UNITEV</w:t>
            </w:r>
            <w:r w:rsidRPr="00780663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/</w:t>
            </w:r>
            <w:r w:rsidRPr="00780663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>EXTENSIÓN …………….</w:t>
            </w:r>
            <w:bookmarkEnd w:id="4"/>
          </w:p>
          <w:p w14:paraId="2817E838" w14:textId="640EEDA4" w:rsidR="00674623" w:rsidRPr="00FF66B8" w:rsidRDefault="00674623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780663">
              <w:rPr>
                <w:rFonts w:ascii="Century Gothic" w:hAnsi="Century Gothic" w:cs="Arial"/>
                <w:sz w:val="20"/>
                <w:szCs w:val="20"/>
              </w:rPr>
              <w:t>Certifica que el presente informe fue puesto a conocimiento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l Consejo de Facultad/</w:t>
            </w:r>
            <w:r w:rsidR="00B87C5B">
              <w:rPr>
                <w:rFonts w:ascii="Century Gothic" w:hAnsi="Century Gothic" w:cs="Arial"/>
                <w:sz w:val="20"/>
                <w:szCs w:val="20"/>
              </w:rPr>
              <w:t>Sede/</w:t>
            </w:r>
            <w:r w:rsidRPr="00B87C5B">
              <w:rPr>
                <w:rFonts w:ascii="Century Gothic" w:hAnsi="Century Gothic" w:cs="Arial"/>
                <w:sz w:val="20"/>
                <w:szCs w:val="20"/>
              </w:rPr>
              <w:t>Extensión</w:t>
            </w:r>
            <w:r w:rsidR="00B87C5B">
              <w:rPr>
                <w:rFonts w:ascii="Century Gothic" w:hAnsi="Century Gothic" w:cs="Arial"/>
                <w:sz w:val="20"/>
                <w:szCs w:val="20"/>
              </w:rPr>
              <w:t>/U</w:t>
            </w:r>
            <w:r w:rsidR="00F1217E">
              <w:rPr>
                <w:rFonts w:ascii="Century Gothic" w:hAnsi="Century Gothic" w:cs="Arial"/>
                <w:sz w:val="20"/>
                <w:szCs w:val="20"/>
              </w:rPr>
              <w:t>AFTT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>, mediante resolución No. XX en sesión del….  de ………  del 20XX.</w:t>
            </w:r>
          </w:p>
          <w:p w14:paraId="4FCDE27C" w14:textId="6811F4C0" w:rsidR="00674623" w:rsidRPr="00FF66B8" w:rsidRDefault="00674623" w:rsidP="0067462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Ciudad, </w:t>
            </w:r>
          </w:p>
        </w:tc>
      </w:tr>
      <w:tr w:rsidR="00674623" w:rsidRPr="00FF66B8" w14:paraId="5D42AB90" w14:textId="77777777" w:rsidTr="00780663">
        <w:trPr>
          <w:trHeight w:val="745"/>
          <w:jc w:val="center"/>
        </w:trPr>
        <w:tc>
          <w:tcPr>
            <w:tcW w:w="4844" w:type="dxa"/>
          </w:tcPr>
          <w:p w14:paraId="175D2046" w14:textId="77777777" w:rsidR="00B87C5B" w:rsidRDefault="00B87C5B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B87C5B">
              <w:rPr>
                <w:rFonts w:ascii="Century Gothic" w:hAnsi="Century Gothic" w:cs="Arial"/>
                <w:sz w:val="20"/>
                <w:szCs w:val="20"/>
              </w:rPr>
              <w:lastRenderedPageBreak/>
              <w:t>Título académico, apellidos y nombres</w:t>
            </w:r>
          </w:p>
          <w:p w14:paraId="6D99D8FF" w14:textId="308053E1" w:rsidR="00674623" w:rsidRPr="00B87C5B" w:rsidRDefault="00674623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B87C5B">
              <w:rPr>
                <w:rFonts w:ascii="Century Gothic" w:hAnsi="Century Gothic" w:cs="Arial"/>
                <w:b/>
                <w:bCs/>
                <w:sz w:val="20"/>
                <w:szCs w:val="20"/>
              </w:rPr>
              <w:t>Presidente Consejo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 </w:t>
            </w:r>
            <w:r w:rsidR="00B87C5B" w:rsidRPr="00B87C5B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Facultad/Sede/Extensión/U</w:t>
            </w:r>
            <w:r w:rsidR="00F1217E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AFTT</w:t>
            </w:r>
          </w:p>
        </w:tc>
        <w:tc>
          <w:tcPr>
            <w:tcW w:w="3819" w:type="dxa"/>
          </w:tcPr>
          <w:p w14:paraId="31D915AC" w14:textId="77777777" w:rsidR="00B87C5B" w:rsidRDefault="00B87C5B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B87C5B">
              <w:rPr>
                <w:rFonts w:ascii="Century Gothic" w:hAnsi="Century Gothic" w:cs="Arial"/>
                <w:sz w:val="20"/>
                <w:szCs w:val="20"/>
              </w:rPr>
              <w:t>Título académico, apellidos y nombres</w:t>
            </w:r>
          </w:p>
          <w:p w14:paraId="42269583" w14:textId="23F0F2F5" w:rsidR="00674623" w:rsidRPr="00FF66B8" w:rsidRDefault="00B87C5B" w:rsidP="00B87C5B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sz w:val="20"/>
                <w:szCs w:val="20"/>
              </w:rPr>
              <w:t>Secretario/a del</w:t>
            </w:r>
            <w:r w:rsidRPr="00B87C5B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Consejo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 </w:t>
            </w:r>
            <w:r w:rsidRPr="00B87C5B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Facultad/Sede/Extensión/U</w:t>
            </w:r>
            <w:r w:rsidR="00F1217E">
              <w:rPr>
                <w:rFonts w:ascii="Century Gothic" w:hAnsi="Century Gothic" w:cs="Arial"/>
                <w:color w:val="A6A6A6" w:themeColor="background1" w:themeShade="A6"/>
                <w:sz w:val="20"/>
                <w:szCs w:val="20"/>
              </w:rPr>
              <w:t>AFTT</w:t>
            </w:r>
          </w:p>
        </w:tc>
      </w:tr>
    </w:tbl>
    <w:p w14:paraId="56536A76" w14:textId="62E896D8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p w14:paraId="0E82F9FE" w14:textId="1A510666" w:rsidR="000F3C3D" w:rsidRPr="00674623" w:rsidRDefault="00352CCE" w:rsidP="00352CCE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hAnsi="Century Gothic" w:cs="Arial"/>
          <w:sz w:val="18"/>
          <w:szCs w:val="18"/>
        </w:rPr>
        <w:t>c</w:t>
      </w:r>
      <w:r w:rsidR="00397539" w:rsidRPr="00FF66B8">
        <w:rPr>
          <w:rFonts w:ascii="Century Gothic" w:hAnsi="Century Gothic" w:cs="Arial"/>
          <w:sz w:val="18"/>
          <w:szCs w:val="18"/>
        </w:rPr>
        <w:t xml:space="preserve">.c. </w:t>
      </w:r>
      <w:r w:rsidR="00397539" w:rsidRPr="00674623">
        <w:rPr>
          <w:rFonts w:ascii="Century Gothic" w:eastAsia="Arial" w:hAnsi="Century Gothic" w:cs="Arial"/>
          <w:sz w:val="18"/>
          <w:szCs w:val="18"/>
        </w:rPr>
        <w:t>Dirección de Investigación</w:t>
      </w:r>
      <w:r w:rsidR="000F4F1C" w:rsidRPr="00674623">
        <w:rPr>
          <w:rFonts w:ascii="Century Gothic" w:eastAsia="Arial" w:hAnsi="Century Gothic" w:cs="Arial"/>
          <w:sz w:val="18"/>
          <w:szCs w:val="18"/>
        </w:rPr>
        <w:t>, Publicaciones y Servicios Bibliográficos</w:t>
      </w:r>
    </w:p>
    <w:p w14:paraId="0A4DF193" w14:textId="316F3146" w:rsidR="000F3C3D" w:rsidRPr="00780663" w:rsidRDefault="000F3C3D" w:rsidP="000F3C3D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eastAsia="Arial" w:hAnsi="Century Gothic" w:cs="Arial"/>
          <w:sz w:val="18"/>
          <w:szCs w:val="18"/>
        </w:rPr>
        <w:t xml:space="preserve">       </w:t>
      </w:r>
      <w:r w:rsidR="000F4F1C">
        <w:rPr>
          <w:rFonts w:ascii="Century Gothic" w:eastAsia="Arial" w:hAnsi="Century Gothic" w:cs="Arial"/>
          <w:sz w:val="18"/>
          <w:szCs w:val="18"/>
        </w:rPr>
        <w:t xml:space="preserve"> </w:t>
      </w:r>
      <w:r w:rsidRPr="00FF66B8">
        <w:rPr>
          <w:rFonts w:ascii="Century Gothic" w:eastAsia="Arial" w:hAnsi="Century Gothic" w:cs="Arial"/>
          <w:sz w:val="18"/>
          <w:szCs w:val="18"/>
        </w:rPr>
        <w:t xml:space="preserve">Dirección de Planificación Proyectos y </w:t>
      </w:r>
      <w:r w:rsidRPr="00780663">
        <w:rPr>
          <w:rFonts w:ascii="Century Gothic" w:eastAsia="Arial" w:hAnsi="Century Gothic" w:cs="Arial"/>
          <w:sz w:val="18"/>
          <w:szCs w:val="18"/>
        </w:rPr>
        <w:t xml:space="preserve">Desarrollo Institucional </w:t>
      </w:r>
    </w:p>
    <w:p w14:paraId="72BA8D30" w14:textId="14AAB594" w:rsidR="00F27F11" w:rsidRPr="00674623" w:rsidRDefault="000F3C3D" w:rsidP="00674623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780663">
        <w:rPr>
          <w:rFonts w:ascii="Century Gothic" w:eastAsia="Arial" w:hAnsi="Century Gothic" w:cs="Arial"/>
          <w:sz w:val="18"/>
          <w:szCs w:val="18"/>
        </w:rPr>
        <w:t xml:space="preserve">       </w:t>
      </w:r>
      <w:r w:rsidR="000F4F1C" w:rsidRPr="00780663">
        <w:rPr>
          <w:rFonts w:ascii="Century Gothic" w:eastAsia="Arial" w:hAnsi="Century Gothic" w:cs="Arial"/>
          <w:sz w:val="18"/>
          <w:szCs w:val="18"/>
        </w:rPr>
        <w:t xml:space="preserve"> </w:t>
      </w:r>
      <w:r w:rsidRPr="00780663">
        <w:rPr>
          <w:rFonts w:ascii="Century Gothic" w:eastAsia="Arial" w:hAnsi="Century Gothic" w:cs="Arial"/>
          <w:sz w:val="18"/>
          <w:szCs w:val="18"/>
        </w:rPr>
        <w:t xml:space="preserve">Comisión de Investigación de la Facultad/Sede, </w:t>
      </w:r>
      <w:r w:rsidR="00674623" w:rsidRPr="00780663">
        <w:rPr>
          <w:rFonts w:ascii="Century Gothic" w:eastAsia="Arial" w:hAnsi="Century Gothic" w:cs="Arial"/>
          <w:sz w:val="18"/>
          <w:szCs w:val="18"/>
        </w:rPr>
        <w:t>U</w:t>
      </w:r>
      <w:r w:rsidR="00E36332" w:rsidRPr="00780663">
        <w:rPr>
          <w:rFonts w:ascii="Century Gothic" w:eastAsia="Arial" w:hAnsi="Century Gothic" w:cs="Arial"/>
          <w:sz w:val="18"/>
          <w:szCs w:val="18"/>
        </w:rPr>
        <w:t>NITEV</w:t>
      </w:r>
      <w:r w:rsidRPr="00780663">
        <w:rPr>
          <w:rFonts w:ascii="Century Gothic" w:eastAsia="Arial" w:hAnsi="Century Gothic" w:cs="Arial"/>
          <w:sz w:val="18"/>
          <w:szCs w:val="18"/>
        </w:rPr>
        <w:t xml:space="preserve"> y Extensión</w:t>
      </w:r>
      <w:r w:rsidRPr="00674623">
        <w:rPr>
          <w:rFonts w:ascii="Century Gothic" w:eastAsia="Arial" w:hAnsi="Century Gothic" w:cs="Arial"/>
          <w:sz w:val="18"/>
          <w:szCs w:val="18"/>
        </w:rPr>
        <w:t>………</w:t>
      </w:r>
      <w:r w:rsidR="00674623" w:rsidRPr="00674623">
        <w:rPr>
          <w:rFonts w:ascii="Century Gothic" w:eastAsia="Arial" w:hAnsi="Century Gothic" w:cs="Arial"/>
          <w:sz w:val="18"/>
          <w:szCs w:val="18"/>
        </w:rPr>
        <w:t>……</w:t>
      </w:r>
      <w:r w:rsidRPr="00674623">
        <w:rPr>
          <w:rFonts w:ascii="Century Gothic" w:eastAsia="Arial" w:hAnsi="Century Gothic" w:cs="Arial"/>
          <w:sz w:val="18"/>
          <w:szCs w:val="18"/>
        </w:rPr>
        <w:t>.</w:t>
      </w:r>
      <w:r w:rsidR="00397539" w:rsidRPr="00674623">
        <w:rPr>
          <w:rFonts w:ascii="Century Gothic" w:eastAsia="Arial" w:hAnsi="Century Gothic" w:cs="Arial"/>
          <w:sz w:val="18"/>
          <w:szCs w:val="18"/>
        </w:rPr>
        <w:t xml:space="preserve"> </w:t>
      </w:r>
    </w:p>
    <w:p w14:paraId="02553225" w14:textId="77777777" w:rsidR="00346687" w:rsidRPr="00674623" w:rsidRDefault="00346687" w:rsidP="00674623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</w:p>
    <w:p w14:paraId="0B844C04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51B6563D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25939B9B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D466AD8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052AF96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23E05C5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CFD808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0D3D9B9E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5308200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A0F3A68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234CC9E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41D56DDD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08102BD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90DDAE8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2CA6A5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9E64A90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6011B5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492F344A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CCBE4EC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19A0AD3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68A9E01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5F99A87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290DBE5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02741F52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0CB4DC1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4D108362" w14:textId="77777777" w:rsidR="00E36332" w:rsidRDefault="00E36332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1C76627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9976722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72FDBEB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2BD1AF1C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DD67388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10D62C36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3250964C" w14:textId="77777777" w:rsidR="00663A13" w:rsidRDefault="00663A13" w:rsidP="00346687">
      <w:pPr>
        <w:spacing w:after="0"/>
        <w:jc w:val="center"/>
        <w:rPr>
          <w:rFonts w:ascii="Century Gothic" w:hAnsi="Century Gothic" w:cs="Arial"/>
          <w:b/>
        </w:rPr>
      </w:pPr>
    </w:p>
    <w:p w14:paraId="735D9977" w14:textId="61359DB5" w:rsidR="00346687" w:rsidRPr="00FF66B8" w:rsidRDefault="00C64F22" w:rsidP="00346687">
      <w:pPr>
        <w:spacing w:after="0"/>
        <w:jc w:val="center"/>
        <w:rPr>
          <w:rFonts w:ascii="Century Gothic" w:hAnsi="Century Gothic" w:cs="Arial"/>
          <w:b/>
          <w:sz w:val="20"/>
          <w:szCs w:val="20"/>
        </w:rPr>
      </w:pPr>
      <w:r w:rsidRPr="00C64F22">
        <w:rPr>
          <w:rFonts w:ascii="Century Gothic" w:hAnsi="Century Gothic" w:cs="Arial"/>
          <w:b/>
        </w:rPr>
        <w:lastRenderedPageBreak/>
        <w:t>FACULTAD/SEDE/</w:t>
      </w:r>
      <w:r w:rsidRPr="001856F1">
        <w:rPr>
          <w:rFonts w:ascii="Century Gothic" w:hAnsi="Century Gothic" w:cs="Arial"/>
          <w:b/>
        </w:rPr>
        <w:t>EXTENSIÓN/</w:t>
      </w:r>
      <w:r w:rsidR="00E36332" w:rsidRPr="001856F1">
        <w:rPr>
          <w:rFonts w:ascii="Century Gothic" w:hAnsi="Century Gothic" w:cs="Arial"/>
          <w:b/>
        </w:rPr>
        <w:t>UNITEV</w:t>
      </w:r>
      <w:r w:rsidRPr="001856F1">
        <w:rPr>
          <w:rFonts w:ascii="Century Gothic" w:hAnsi="Century Gothic" w:cs="Arial"/>
          <w:b/>
        </w:rPr>
        <w:t xml:space="preserve"> </w:t>
      </w:r>
      <w:r w:rsidR="00D7682C" w:rsidRPr="001856F1">
        <w:rPr>
          <w:rFonts w:ascii="Century Gothic" w:hAnsi="Century Gothic" w:cs="Arial"/>
          <w:b/>
        </w:rPr>
        <w:t>……</w:t>
      </w:r>
      <w:r w:rsidRPr="001856F1">
        <w:rPr>
          <w:rFonts w:ascii="Century Gothic" w:hAnsi="Century Gothic" w:cs="Arial"/>
          <w:b/>
        </w:rPr>
        <w:t>.</w:t>
      </w:r>
    </w:p>
    <w:p w14:paraId="5451C99B" w14:textId="77777777" w:rsidR="00D7682C" w:rsidRDefault="00D7682C" w:rsidP="00D7682C">
      <w:pPr>
        <w:jc w:val="right"/>
        <w:rPr>
          <w:rFonts w:ascii="Arial" w:hAnsi="Arial" w:cs="Arial"/>
          <w:b/>
          <w:bCs/>
        </w:rPr>
      </w:pPr>
    </w:p>
    <w:p w14:paraId="13767544" w14:textId="64A991A5" w:rsidR="00D7682C" w:rsidRPr="00D7682C" w:rsidRDefault="00D7682C" w:rsidP="00D7682C">
      <w:pPr>
        <w:jc w:val="right"/>
        <w:rPr>
          <w:rFonts w:ascii="Arial" w:hAnsi="Arial" w:cs="Arial"/>
          <w:b/>
          <w:bCs/>
          <w:sz w:val="24"/>
          <w:szCs w:val="24"/>
        </w:rPr>
      </w:pPr>
      <w:r w:rsidRPr="00D7682C">
        <w:rPr>
          <w:rFonts w:ascii="Arial" w:hAnsi="Arial" w:cs="Arial"/>
          <w:b/>
          <w:bCs/>
          <w:sz w:val="24"/>
          <w:szCs w:val="24"/>
        </w:rPr>
        <w:t>Memorando nro.: ULEAM-XXXX-2024-XXXX-M</w:t>
      </w:r>
    </w:p>
    <w:p w14:paraId="417C7EC6" w14:textId="77777777" w:rsidR="00D7682C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4FD2BF34" w14:textId="2313965F" w:rsidR="00D7682C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PARA: </w:t>
      </w:r>
      <w:r w:rsidRPr="00D7682C">
        <w:rPr>
          <w:rFonts w:ascii="Arial" w:hAnsi="Arial" w:cs="Arial"/>
          <w:color w:val="A6A6A6" w:themeColor="background1" w:themeShade="A6"/>
        </w:rPr>
        <w:t>(Título académico) (</w:t>
      </w:r>
      <w:r w:rsidR="00C64F22" w:rsidRPr="00D7682C">
        <w:rPr>
          <w:rFonts w:ascii="Arial" w:hAnsi="Arial" w:cs="Arial"/>
          <w:color w:val="A6A6A6" w:themeColor="background1" w:themeShade="A6"/>
        </w:rPr>
        <w:t xml:space="preserve">apellidos y </w:t>
      </w:r>
      <w:r w:rsidRPr="00D7682C">
        <w:rPr>
          <w:rFonts w:ascii="Arial" w:hAnsi="Arial" w:cs="Arial"/>
          <w:color w:val="A6A6A6" w:themeColor="background1" w:themeShade="A6"/>
        </w:rPr>
        <w:t>nombre</w:t>
      </w:r>
      <w:r w:rsidR="00C64F22" w:rsidRPr="00D7682C">
        <w:rPr>
          <w:rFonts w:ascii="Arial" w:hAnsi="Arial" w:cs="Arial"/>
          <w:color w:val="A6A6A6" w:themeColor="background1" w:themeShade="A6"/>
        </w:rPr>
        <w:t>s</w:t>
      </w:r>
      <w:r w:rsidRPr="00D7682C">
        <w:rPr>
          <w:rFonts w:ascii="Arial" w:hAnsi="Arial" w:cs="Arial"/>
          <w:color w:val="A6A6A6" w:themeColor="background1" w:themeShade="A6"/>
        </w:rPr>
        <w:t xml:space="preserve">) </w:t>
      </w:r>
    </w:p>
    <w:p w14:paraId="755A5444" w14:textId="0F15BBCF" w:rsidR="00346687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 w:firstLine="706"/>
        <w:jc w:val="both"/>
        <w:rPr>
          <w:rFonts w:ascii="Arial" w:hAnsi="Arial" w:cs="Arial"/>
          <w:b/>
          <w:bCs/>
        </w:rPr>
      </w:pPr>
      <w:r w:rsidRPr="00D7682C">
        <w:rPr>
          <w:rFonts w:ascii="Arial" w:hAnsi="Arial" w:cs="Arial"/>
          <w:b/>
          <w:bCs/>
        </w:rPr>
        <w:t>Director/a de Investigación, Publicaciones y Servicios Bibliográficos</w:t>
      </w:r>
    </w:p>
    <w:p w14:paraId="34685F0F" w14:textId="77777777" w:rsidR="00D7682C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255FA998" w14:textId="59E6201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ASUNTO:</w:t>
      </w:r>
      <w:r w:rsidR="00D7682C">
        <w:rPr>
          <w:rFonts w:ascii="Arial" w:hAnsi="Arial" w:cs="Arial"/>
        </w:rPr>
        <w:t xml:space="preserve"> </w:t>
      </w:r>
      <w:r w:rsidRPr="00D7682C">
        <w:rPr>
          <w:rFonts w:ascii="Arial" w:hAnsi="Arial" w:cs="Arial"/>
        </w:rPr>
        <w:t xml:space="preserve">Informe de cierre del proyecto </w:t>
      </w:r>
    </w:p>
    <w:p w14:paraId="18F5AB51" w14:textId="77777777" w:rsidR="00D7682C" w:rsidRPr="00D7682C" w:rsidRDefault="00D7682C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61F9ED7B" w14:textId="6AAD78C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FECHA:    Ciudad, </w:t>
      </w:r>
      <w:r w:rsidR="00D7682C">
        <w:rPr>
          <w:rFonts w:ascii="Arial" w:hAnsi="Arial" w:cs="Arial"/>
        </w:rPr>
        <w:t>DD</w:t>
      </w:r>
      <w:r w:rsidRPr="00D7682C">
        <w:rPr>
          <w:rFonts w:ascii="Arial" w:hAnsi="Arial" w:cs="Arial"/>
        </w:rPr>
        <w:t>/</w:t>
      </w:r>
      <w:r w:rsidR="00D7682C">
        <w:rPr>
          <w:rFonts w:ascii="Arial" w:hAnsi="Arial" w:cs="Arial"/>
        </w:rPr>
        <w:t>MM</w:t>
      </w:r>
      <w:r w:rsidRPr="00D7682C">
        <w:rPr>
          <w:rFonts w:ascii="Arial" w:hAnsi="Arial" w:cs="Arial"/>
        </w:rPr>
        <w:t>/</w:t>
      </w:r>
      <w:r w:rsidR="00D7682C">
        <w:rPr>
          <w:rFonts w:ascii="Arial" w:hAnsi="Arial" w:cs="Arial"/>
        </w:rPr>
        <w:t>AAAA</w:t>
      </w:r>
    </w:p>
    <w:p w14:paraId="4C18698A" w14:textId="7777777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5F95B583" w14:textId="77777777" w:rsidR="00346687" w:rsidRPr="00D7682C" w:rsidRDefault="00346687" w:rsidP="00D7682C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De mi consideración: </w:t>
      </w:r>
    </w:p>
    <w:p w14:paraId="0D614F64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</w:p>
    <w:p w14:paraId="692F58E9" w14:textId="44E1C304" w:rsidR="00346687" w:rsidRPr="00D7682C" w:rsidRDefault="00346687" w:rsidP="0034668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 xml:space="preserve">De acuerdo a la actividad de investigación descrita en el Artículo 7, literal … </w:t>
      </w:r>
      <w:r w:rsidRPr="005A66EB">
        <w:rPr>
          <w:rFonts w:ascii="Arial" w:hAnsi="Arial" w:cs="Arial"/>
          <w:color w:val="A6A6A6" w:themeColor="background1" w:themeShade="A6"/>
        </w:rPr>
        <w:t xml:space="preserve">(ubicar numeral que corresponda al proyecto) </w:t>
      </w:r>
      <w:r w:rsidRPr="00D7682C">
        <w:rPr>
          <w:rFonts w:ascii="Arial" w:hAnsi="Arial" w:cs="Arial"/>
        </w:rPr>
        <w:t>del Reglamento de Carrera y Escalafón del Personal Académico del Sistema de Educación Superior, en mi calidad de docente investigador de la Facultad/Sede</w:t>
      </w:r>
      <w:r w:rsidR="00D7682C">
        <w:rPr>
          <w:rFonts w:ascii="Arial" w:hAnsi="Arial" w:cs="Arial"/>
        </w:rPr>
        <w:t>/</w:t>
      </w:r>
      <w:r w:rsidR="00D7682C" w:rsidRPr="00D7682C">
        <w:rPr>
          <w:rFonts w:ascii="Arial" w:hAnsi="Arial" w:cs="Arial"/>
        </w:rPr>
        <w:t xml:space="preserve"> Extensión</w:t>
      </w:r>
      <w:r w:rsidR="00D7682C">
        <w:rPr>
          <w:rFonts w:ascii="Arial" w:hAnsi="Arial" w:cs="Arial"/>
        </w:rPr>
        <w:t>/</w:t>
      </w:r>
      <w:r w:rsidRPr="00D7682C">
        <w:rPr>
          <w:rFonts w:ascii="Arial" w:hAnsi="Arial" w:cs="Arial"/>
        </w:rPr>
        <w:t>U</w:t>
      </w:r>
      <w:r w:rsidR="00F1217E">
        <w:rPr>
          <w:rFonts w:ascii="Arial" w:hAnsi="Arial" w:cs="Arial"/>
        </w:rPr>
        <w:t>AFTT</w:t>
      </w:r>
      <w:r w:rsidR="008202F9">
        <w:rPr>
          <w:rFonts w:ascii="Arial" w:hAnsi="Arial" w:cs="Arial"/>
        </w:rPr>
        <w:t xml:space="preserve"> </w:t>
      </w:r>
      <w:r w:rsidRPr="008202F9">
        <w:rPr>
          <w:rFonts w:ascii="Arial" w:hAnsi="Arial" w:cs="Arial"/>
          <w:color w:val="A6A6A6" w:themeColor="background1" w:themeShade="A6"/>
        </w:rPr>
        <w:t xml:space="preserve">(ubicar nombre) </w:t>
      </w:r>
      <w:r w:rsidRPr="00D7682C">
        <w:rPr>
          <w:rFonts w:ascii="Arial" w:hAnsi="Arial" w:cs="Arial"/>
        </w:rPr>
        <w:t xml:space="preserve">y líder del proyecto de investigación denominado… </w:t>
      </w:r>
      <w:r w:rsidRPr="008202F9">
        <w:rPr>
          <w:rFonts w:ascii="Arial" w:hAnsi="Arial" w:cs="Arial"/>
          <w:color w:val="A6A6A6" w:themeColor="background1" w:themeShade="A6"/>
        </w:rPr>
        <w:t xml:space="preserve">(nombre del proyecto), </w:t>
      </w:r>
      <w:r w:rsidRPr="00D7682C">
        <w:rPr>
          <w:rFonts w:ascii="Arial" w:hAnsi="Arial" w:cs="Arial"/>
        </w:rPr>
        <w:t xml:space="preserve">me permito hacer la entrega del correspondiente Acuerdo de Cierre de Programas o Proyectos Institucionales de Investigación Concluido, mismo que ha sido aprobado mediante Resolución No………. de fecha ………………, por parte del Consejo de </w:t>
      </w:r>
      <w:r w:rsidR="008202F9" w:rsidRPr="00D7682C">
        <w:rPr>
          <w:rFonts w:ascii="Arial" w:hAnsi="Arial" w:cs="Arial"/>
        </w:rPr>
        <w:t>Facultad/Sede</w:t>
      </w:r>
      <w:r w:rsidR="008202F9">
        <w:rPr>
          <w:rFonts w:ascii="Arial" w:hAnsi="Arial" w:cs="Arial"/>
        </w:rPr>
        <w:t>/</w:t>
      </w:r>
      <w:r w:rsidR="008202F9" w:rsidRPr="00D7682C">
        <w:rPr>
          <w:rFonts w:ascii="Arial" w:hAnsi="Arial" w:cs="Arial"/>
        </w:rPr>
        <w:t>Extensión</w:t>
      </w:r>
      <w:r w:rsidR="008202F9">
        <w:rPr>
          <w:rFonts w:ascii="Arial" w:hAnsi="Arial" w:cs="Arial"/>
        </w:rPr>
        <w:t>/</w:t>
      </w:r>
      <w:r w:rsidR="008202F9" w:rsidRPr="00D7682C">
        <w:rPr>
          <w:rFonts w:ascii="Arial" w:hAnsi="Arial" w:cs="Arial"/>
        </w:rPr>
        <w:t>U</w:t>
      </w:r>
      <w:r w:rsidR="00F1217E">
        <w:rPr>
          <w:rFonts w:ascii="Arial" w:hAnsi="Arial" w:cs="Arial"/>
        </w:rPr>
        <w:t>AFTT</w:t>
      </w:r>
      <w:r w:rsidR="008202F9">
        <w:rPr>
          <w:rFonts w:ascii="Arial" w:hAnsi="Arial" w:cs="Arial"/>
        </w:rPr>
        <w:t xml:space="preserve"> </w:t>
      </w:r>
      <w:r w:rsidRPr="00D7682C">
        <w:rPr>
          <w:rFonts w:ascii="Arial" w:hAnsi="Arial" w:cs="Arial"/>
        </w:rPr>
        <w:t xml:space="preserve">de </w:t>
      </w:r>
      <w:r w:rsidR="008202F9">
        <w:rPr>
          <w:rFonts w:ascii="Arial" w:hAnsi="Arial" w:cs="Arial"/>
        </w:rPr>
        <w:t xml:space="preserve">fecha </w:t>
      </w:r>
      <w:r w:rsidRPr="00D7682C">
        <w:rPr>
          <w:rFonts w:ascii="Arial" w:hAnsi="Arial" w:cs="Arial"/>
        </w:rPr>
        <w:t>……….</w:t>
      </w:r>
    </w:p>
    <w:p w14:paraId="5872DB94" w14:textId="77777777" w:rsidR="00346687" w:rsidRPr="00D7682C" w:rsidRDefault="00346687" w:rsidP="0034668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Arial" w:hAnsi="Arial" w:cs="Arial"/>
        </w:rPr>
      </w:pPr>
    </w:p>
    <w:p w14:paraId="495E9D0C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Adjunto (en letras) y (número) fojas útiles.</w:t>
      </w:r>
    </w:p>
    <w:p w14:paraId="4DBBBEDC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</w:p>
    <w:p w14:paraId="3695CE2C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Particular que remito para los fines pertinentes, salvo disposición de ley en contrario.</w:t>
      </w:r>
    </w:p>
    <w:p w14:paraId="2C133611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</w:p>
    <w:p w14:paraId="780DF9F9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Atentamente,</w:t>
      </w:r>
    </w:p>
    <w:p w14:paraId="4B3BB074" w14:textId="77777777" w:rsidR="00346687" w:rsidRPr="00D7682C" w:rsidRDefault="00346687" w:rsidP="00346687">
      <w:pPr>
        <w:spacing w:after="0"/>
        <w:ind w:left="1276"/>
        <w:jc w:val="both"/>
        <w:rPr>
          <w:rFonts w:ascii="Arial" w:hAnsi="Arial" w:cs="Arial"/>
        </w:rPr>
      </w:pPr>
    </w:p>
    <w:p w14:paraId="4BED3AAA" w14:textId="77777777" w:rsidR="00346687" w:rsidRPr="00D7682C" w:rsidRDefault="00346687" w:rsidP="00346687">
      <w:pPr>
        <w:spacing w:after="0"/>
        <w:ind w:left="1276"/>
        <w:jc w:val="both"/>
        <w:rPr>
          <w:rFonts w:ascii="Arial" w:hAnsi="Arial" w:cs="Arial"/>
        </w:rPr>
      </w:pPr>
    </w:p>
    <w:p w14:paraId="66F07481" w14:textId="77777777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</w:rPr>
      </w:pPr>
      <w:r w:rsidRPr="00D7682C">
        <w:rPr>
          <w:rFonts w:ascii="Arial" w:hAnsi="Arial" w:cs="Arial"/>
        </w:rPr>
        <w:t>……………………………………………………..</w:t>
      </w:r>
    </w:p>
    <w:p w14:paraId="31B27685" w14:textId="56E343D1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  <w:b/>
        </w:rPr>
      </w:pPr>
      <w:r w:rsidRPr="00D7682C">
        <w:rPr>
          <w:rFonts w:ascii="Arial" w:hAnsi="Arial" w:cs="Arial"/>
          <w:b/>
        </w:rPr>
        <w:t>Título Académico</w:t>
      </w:r>
      <w:r w:rsidR="00CC4C7C" w:rsidRPr="00D7682C">
        <w:rPr>
          <w:rFonts w:ascii="Arial" w:hAnsi="Arial" w:cs="Arial"/>
          <w:b/>
        </w:rPr>
        <w:t>, N</w:t>
      </w:r>
      <w:r w:rsidRPr="00D7682C">
        <w:rPr>
          <w:rFonts w:ascii="Arial" w:hAnsi="Arial" w:cs="Arial"/>
          <w:b/>
        </w:rPr>
        <w:t>ombres</w:t>
      </w:r>
      <w:r w:rsidR="00CC4C7C" w:rsidRPr="00D7682C">
        <w:rPr>
          <w:rFonts w:ascii="Arial" w:hAnsi="Arial" w:cs="Arial"/>
          <w:b/>
        </w:rPr>
        <w:t xml:space="preserve"> y Apellidos</w:t>
      </w:r>
      <w:r w:rsidRPr="00D7682C">
        <w:rPr>
          <w:rFonts w:ascii="Arial" w:hAnsi="Arial" w:cs="Arial"/>
          <w:b/>
        </w:rPr>
        <w:t xml:space="preserve"> </w:t>
      </w:r>
    </w:p>
    <w:p w14:paraId="2679973F" w14:textId="0930574E" w:rsidR="00346687" w:rsidRPr="00D7682C" w:rsidRDefault="00346687" w:rsidP="00346687">
      <w:pPr>
        <w:spacing w:after="0"/>
        <w:ind w:left="1418"/>
        <w:jc w:val="both"/>
        <w:rPr>
          <w:rFonts w:ascii="Arial" w:hAnsi="Arial" w:cs="Arial"/>
          <w:b/>
        </w:rPr>
      </w:pPr>
      <w:r w:rsidRPr="00D7682C">
        <w:rPr>
          <w:rFonts w:ascii="Arial" w:hAnsi="Arial" w:cs="Arial"/>
          <w:b/>
        </w:rPr>
        <w:t xml:space="preserve">Docente Investigador y </w:t>
      </w:r>
      <w:r w:rsidR="00CC4C7C" w:rsidRPr="00D7682C">
        <w:rPr>
          <w:rFonts w:ascii="Arial" w:hAnsi="Arial" w:cs="Arial"/>
          <w:b/>
        </w:rPr>
        <w:t>L</w:t>
      </w:r>
      <w:r w:rsidRPr="00D7682C">
        <w:rPr>
          <w:rFonts w:ascii="Arial" w:hAnsi="Arial" w:cs="Arial"/>
          <w:b/>
        </w:rPr>
        <w:t>íder del proyecto</w:t>
      </w:r>
    </w:p>
    <w:p w14:paraId="21AC17F1" w14:textId="77777777" w:rsidR="00346687" w:rsidRPr="001856F1" w:rsidRDefault="00346687" w:rsidP="00346687">
      <w:pPr>
        <w:spacing w:after="0" w:line="240" w:lineRule="auto"/>
        <w:ind w:left="1418"/>
        <w:jc w:val="both"/>
        <w:rPr>
          <w:rFonts w:ascii="Arial" w:hAnsi="Arial" w:cs="Arial"/>
        </w:rPr>
      </w:pPr>
      <w:r w:rsidRPr="001856F1">
        <w:rPr>
          <w:rFonts w:ascii="Arial" w:hAnsi="Arial" w:cs="Arial"/>
        </w:rPr>
        <w:t>Correo electrónico:</w:t>
      </w:r>
    </w:p>
    <w:p w14:paraId="621F3A09" w14:textId="77777777" w:rsidR="00346687" w:rsidRPr="001856F1" w:rsidRDefault="00346687" w:rsidP="00346687">
      <w:pPr>
        <w:spacing w:after="0" w:line="240" w:lineRule="auto"/>
        <w:ind w:left="1418"/>
        <w:jc w:val="both"/>
        <w:rPr>
          <w:rFonts w:ascii="Arial" w:hAnsi="Arial" w:cs="Arial"/>
        </w:rPr>
      </w:pPr>
    </w:p>
    <w:p w14:paraId="63026207" w14:textId="77777777" w:rsidR="00346687" w:rsidRPr="001856F1" w:rsidRDefault="00346687" w:rsidP="00346687">
      <w:pPr>
        <w:spacing w:after="0" w:line="240" w:lineRule="auto"/>
        <w:ind w:left="1418"/>
        <w:jc w:val="both"/>
        <w:rPr>
          <w:rFonts w:ascii="Century Gothic" w:hAnsi="Century Gothic" w:cs="Arial"/>
        </w:rPr>
      </w:pPr>
    </w:p>
    <w:p w14:paraId="76A88C5B" w14:textId="70E8901D" w:rsidR="00346687" w:rsidRPr="003B50A0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  <w:r w:rsidRPr="001856F1">
        <w:rPr>
          <w:rFonts w:ascii="Century Gothic" w:hAnsi="Century Gothic" w:cs="Arial"/>
          <w:sz w:val="18"/>
          <w:szCs w:val="18"/>
        </w:rPr>
        <w:t xml:space="preserve">                    </w:t>
      </w:r>
      <w:r w:rsidR="00CC4C7C" w:rsidRPr="001856F1">
        <w:rPr>
          <w:rFonts w:ascii="Century Gothic" w:hAnsi="Century Gothic" w:cs="Arial"/>
          <w:sz w:val="18"/>
          <w:szCs w:val="18"/>
        </w:rPr>
        <w:t xml:space="preserve">        </w:t>
      </w:r>
      <w:r w:rsidRPr="001856F1">
        <w:rPr>
          <w:rFonts w:ascii="Century Gothic" w:hAnsi="Century Gothic" w:cs="Arial"/>
          <w:sz w:val="18"/>
          <w:szCs w:val="18"/>
        </w:rPr>
        <w:t xml:space="preserve">c.c. Comisión de Investigación </w:t>
      </w:r>
      <w:r w:rsidR="00E36332" w:rsidRPr="001856F1">
        <w:rPr>
          <w:rFonts w:ascii="Century Gothic" w:hAnsi="Century Gothic" w:cs="Arial"/>
          <w:sz w:val="18"/>
          <w:szCs w:val="18"/>
        </w:rPr>
        <w:t xml:space="preserve">de </w:t>
      </w:r>
      <w:r w:rsidR="008202F9" w:rsidRPr="001856F1">
        <w:rPr>
          <w:rFonts w:ascii="Century Gothic" w:hAnsi="Century Gothic" w:cs="Arial"/>
          <w:sz w:val="18"/>
          <w:szCs w:val="18"/>
        </w:rPr>
        <w:t>Facultad/Sede/Extensión/</w:t>
      </w:r>
      <w:r w:rsidR="00E36332" w:rsidRPr="001856F1">
        <w:rPr>
          <w:rFonts w:ascii="Century Gothic" w:hAnsi="Century Gothic" w:cs="Arial"/>
          <w:sz w:val="18"/>
          <w:szCs w:val="18"/>
        </w:rPr>
        <w:t>UNITEV</w:t>
      </w:r>
      <w:r w:rsidR="008202F9" w:rsidRPr="008202F9">
        <w:rPr>
          <w:rFonts w:ascii="Century Gothic" w:hAnsi="Century Gothic" w:cs="Arial"/>
          <w:sz w:val="18"/>
          <w:szCs w:val="18"/>
        </w:rPr>
        <w:t xml:space="preserve"> </w:t>
      </w:r>
    </w:p>
    <w:sectPr w:rsidR="00346687" w:rsidRPr="003B50A0" w:rsidSect="009C5BDC">
      <w:headerReference w:type="default" r:id="rId11"/>
      <w:pgSz w:w="12240" w:h="15840"/>
      <w:pgMar w:top="1134" w:right="1134" w:bottom="1134" w:left="1134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CF890" w14:textId="77777777" w:rsidR="0040640B" w:rsidRDefault="0040640B" w:rsidP="00440F6B">
      <w:pPr>
        <w:spacing w:after="0" w:line="240" w:lineRule="auto"/>
      </w:pPr>
      <w:r>
        <w:separator/>
      </w:r>
    </w:p>
  </w:endnote>
  <w:endnote w:type="continuationSeparator" w:id="0">
    <w:p w14:paraId="268D876F" w14:textId="77777777" w:rsidR="0040640B" w:rsidRDefault="0040640B" w:rsidP="00440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enQuanYi Micro Hei">
    <w:altName w:val="MS Gothic"/>
    <w:charset w:val="80"/>
    <w:family w:val="auto"/>
    <w:pitch w:val="variable"/>
  </w:font>
  <w:font w:name="Adobe Devanagari">
    <w:altName w:val="Cambria Math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E3351" w14:textId="77777777" w:rsidR="0040640B" w:rsidRDefault="0040640B" w:rsidP="00440F6B">
      <w:pPr>
        <w:spacing w:after="0" w:line="240" w:lineRule="auto"/>
      </w:pPr>
      <w:r>
        <w:separator/>
      </w:r>
    </w:p>
  </w:footnote>
  <w:footnote w:type="continuationSeparator" w:id="0">
    <w:p w14:paraId="577C72CF" w14:textId="77777777" w:rsidR="0040640B" w:rsidRDefault="0040640B" w:rsidP="00440F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50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129"/>
      <w:gridCol w:w="5529"/>
      <w:gridCol w:w="1842"/>
    </w:tblGrid>
    <w:tr w:rsidR="00523A26" w:rsidRPr="00F22724" w14:paraId="5721DDD9" w14:textId="77777777" w:rsidTr="009A78F6">
      <w:trPr>
        <w:trHeight w:val="132"/>
        <w:jc w:val="center"/>
      </w:trPr>
      <w:tc>
        <w:tcPr>
          <w:tcW w:w="112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ECA27F1" w14:textId="72C95A82" w:rsidR="00523A26" w:rsidRPr="00F22724" w:rsidRDefault="008309BF" w:rsidP="003A0514">
          <w:pPr>
            <w:suppressAutoHyphens/>
            <w:spacing w:after="0"/>
            <w:rPr>
              <w:rFonts w:ascii="Calibri" w:eastAsia="Calibri" w:hAnsi="Calibri" w:cs="Calibri"/>
              <w:lang w:val="es-EC" w:eastAsia="ar-SA"/>
            </w:rPr>
          </w:pPr>
          <w:r w:rsidRPr="00F22724">
            <w:rPr>
              <w:noProof/>
              <w:lang w:val="es-EC" w:eastAsia="es-EC"/>
            </w:rPr>
            <w:drawing>
              <wp:anchor distT="0" distB="0" distL="114300" distR="114300" simplePos="0" relativeHeight="251659264" behindDoc="1" locked="0" layoutInCell="1" allowOverlap="1" wp14:anchorId="17D373AD" wp14:editId="1C361620">
                <wp:simplePos x="0" y="0"/>
                <wp:positionH relativeFrom="column">
                  <wp:posOffset>-113665</wp:posOffset>
                </wp:positionH>
                <wp:positionV relativeFrom="paragraph">
                  <wp:posOffset>40640</wp:posOffset>
                </wp:positionV>
                <wp:extent cx="784860" cy="674370"/>
                <wp:effectExtent l="0" t="0" r="0" b="0"/>
                <wp:wrapNone/>
                <wp:docPr id="1" name="Imagen 1" descr="3.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3.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860" cy="6743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9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3C6B3127" w14:textId="77777777" w:rsidR="00523A26" w:rsidRPr="008309BF" w:rsidRDefault="00523A26" w:rsidP="003A0514">
          <w:pPr>
            <w:suppressAutoHyphens/>
            <w:spacing w:after="0" w:line="240" w:lineRule="auto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 xml:space="preserve">NOMBRE DEL DOCUMENTO:  </w:t>
          </w:r>
        </w:p>
      </w:tc>
      <w:tc>
        <w:tcPr>
          <w:tcW w:w="184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496E85" w14:textId="77777777" w:rsidR="00523A26" w:rsidRPr="008309BF" w:rsidRDefault="00523A26" w:rsidP="008D5382">
          <w:pPr>
            <w:suppressAutoHyphens/>
            <w:spacing w:after="0" w:line="240" w:lineRule="auto"/>
            <w:ind w:left="-57" w:right="-57"/>
            <w:jc w:val="center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CÓDIGO: PIG-03-F-005</w:t>
          </w:r>
        </w:p>
      </w:tc>
    </w:tr>
    <w:tr w:rsidR="00523A26" w:rsidRPr="00F22724" w14:paraId="69BF22D8" w14:textId="77777777" w:rsidTr="008309BF">
      <w:trPr>
        <w:trHeight w:val="283"/>
        <w:jc w:val="center"/>
      </w:trPr>
      <w:tc>
        <w:tcPr>
          <w:tcW w:w="1129" w:type="dxa"/>
          <w:vMerge/>
          <w:vAlign w:val="center"/>
          <w:hideMark/>
        </w:tcPr>
        <w:p w14:paraId="4948BFA6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2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6ED19C7" w14:textId="12360B6B" w:rsidR="00523A26" w:rsidRPr="008309BF" w:rsidRDefault="00523A26" w:rsidP="003569BC">
          <w:pPr>
            <w:spacing w:after="0" w:line="240" w:lineRule="auto"/>
            <w:jc w:val="both"/>
            <w:rPr>
              <w:rFonts w:ascii="Arial" w:eastAsia="Times New Roman" w:hAnsi="Arial" w:cs="Arial"/>
              <w:bCs/>
              <w:sz w:val="16"/>
              <w:szCs w:val="16"/>
              <w:lang w:val="es-EC"/>
            </w:rPr>
          </w:pPr>
          <w:r w:rsidRPr="008309BF">
            <w:rPr>
              <w:rFonts w:ascii="Arial" w:hAnsi="Arial" w:cs="Arial"/>
              <w:bCs/>
              <w:color w:val="000000"/>
              <w:sz w:val="16"/>
              <w:szCs w:val="16"/>
              <w:lang w:val="es-ES"/>
            </w:rPr>
            <w:t>ACUERDO DE CIERRE DE PROGRAMAS O PROYECTOS IN</w:t>
          </w:r>
          <w:r w:rsidR="00F50BAA" w:rsidRPr="008309BF">
            <w:rPr>
              <w:rFonts w:ascii="Arial" w:hAnsi="Arial" w:cs="Arial"/>
              <w:bCs/>
              <w:color w:val="000000"/>
              <w:sz w:val="16"/>
              <w:szCs w:val="16"/>
              <w:lang w:val="es-ES"/>
            </w:rPr>
            <w:t>STI</w:t>
          </w:r>
          <w:r w:rsidRPr="008309BF">
            <w:rPr>
              <w:rFonts w:ascii="Arial" w:hAnsi="Arial" w:cs="Arial"/>
              <w:bCs/>
              <w:color w:val="000000"/>
              <w:sz w:val="16"/>
              <w:szCs w:val="16"/>
              <w:lang w:val="es-ES"/>
            </w:rPr>
            <w:t xml:space="preserve">TUCIONALES DE INVESTIGACIÓN </w:t>
          </w:r>
          <w:r w:rsidRPr="008309BF">
            <w:rPr>
              <w:rFonts w:ascii="Arial" w:hAnsi="Arial" w:cs="Arial"/>
              <w:bCs/>
              <w:sz w:val="16"/>
              <w:szCs w:val="16"/>
              <w:lang w:val="es-ES"/>
            </w:rPr>
            <w:t>CONCLUÍDOS</w:t>
          </w:r>
        </w:p>
      </w:tc>
      <w:tc>
        <w:tcPr>
          <w:tcW w:w="1842" w:type="dxa"/>
          <w:vMerge/>
          <w:vAlign w:val="center"/>
          <w:hideMark/>
        </w:tcPr>
        <w:p w14:paraId="51028BEF" w14:textId="77777777" w:rsidR="00523A26" w:rsidRPr="008309BF" w:rsidRDefault="00523A26" w:rsidP="003A0514">
          <w:pPr>
            <w:spacing w:beforeAutospacing="1"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S" w:eastAsia="ar-SA"/>
            </w:rPr>
          </w:pPr>
        </w:p>
      </w:tc>
    </w:tr>
    <w:tr w:rsidR="00523A26" w:rsidRPr="00F22724" w14:paraId="7E3C29E8" w14:textId="77777777" w:rsidTr="008309BF">
      <w:trPr>
        <w:trHeight w:val="283"/>
        <w:jc w:val="center"/>
      </w:trPr>
      <w:tc>
        <w:tcPr>
          <w:tcW w:w="1129" w:type="dxa"/>
          <w:vMerge/>
          <w:vAlign w:val="center"/>
          <w:hideMark/>
        </w:tcPr>
        <w:p w14:paraId="64A89C32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2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37D214D" w14:textId="77777777" w:rsidR="00523A26" w:rsidRPr="008309BF" w:rsidRDefault="00523A26" w:rsidP="002F7911">
          <w:pPr>
            <w:suppressAutoHyphens/>
            <w:spacing w:after="0" w:line="240" w:lineRule="auto"/>
            <w:jc w:val="both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PROCEDIMIENTO: SEGUIMIENTO, EVALUACIÓN Y CIERRE DE LOS PROGRAMAS Y PROYECTOS INSTITUCIONALES DE INVESTIGACIÓN</w:t>
          </w: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2735978" w14:textId="738C9A4F" w:rsidR="00523A26" w:rsidRPr="008309BF" w:rsidRDefault="00523A26" w:rsidP="003A0514">
          <w:pPr>
            <w:suppressAutoHyphens/>
            <w:spacing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V</w:t>
          </w:r>
          <w:r w:rsidR="00461CDD"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ER</w:t>
          </w:r>
          <w:r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SIÓN</w:t>
          </w:r>
          <w:r w:rsidR="00461CDD" w:rsidRPr="008309BF"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  <w:t>: 3</w:t>
          </w:r>
        </w:p>
      </w:tc>
    </w:tr>
    <w:tr w:rsidR="00523A26" w:rsidRPr="00F22724" w14:paraId="11C622A1" w14:textId="77777777" w:rsidTr="008309BF">
      <w:trPr>
        <w:trHeight w:val="283"/>
        <w:jc w:val="center"/>
      </w:trPr>
      <w:tc>
        <w:tcPr>
          <w:tcW w:w="1129" w:type="dxa"/>
          <w:vMerge/>
          <w:vAlign w:val="center"/>
          <w:hideMark/>
        </w:tcPr>
        <w:p w14:paraId="652096E6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29" w:type="dxa"/>
          <w:vMerge/>
          <w:vAlign w:val="center"/>
          <w:hideMark/>
        </w:tcPr>
        <w:p w14:paraId="2E49EBDE" w14:textId="77777777" w:rsidR="00523A26" w:rsidRPr="008309BF" w:rsidRDefault="00523A26" w:rsidP="003A0514">
          <w:pPr>
            <w:spacing w:beforeAutospacing="1"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S" w:eastAsia="ar-SA"/>
            </w:rPr>
          </w:pP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EA7638" w14:textId="1897170F" w:rsidR="00523A26" w:rsidRPr="008309BF" w:rsidRDefault="00523A26" w:rsidP="003A0514">
          <w:pPr>
            <w:suppressAutoHyphens/>
            <w:spacing w:after="0" w:line="240" w:lineRule="auto"/>
            <w:jc w:val="center"/>
            <w:rPr>
              <w:rFonts w:ascii="Arial" w:eastAsia="Calibri" w:hAnsi="Arial" w:cs="Arial"/>
              <w:bCs/>
              <w:sz w:val="16"/>
              <w:szCs w:val="16"/>
              <w:lang w:val="es-EC" w:eastAsia="ar-SA"/>
            </w:rPr>
          </w:pP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t xml:space="preserve">Página 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begin"/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instrText xml:space="preserve"> PAGE </w:instrTex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separate"/>
          </w:r>
          <w:r w:rsidR="00E1166B" w:rsidRPr="008309BF">
            <w:rPr>
              <w:rFonts w:ascii="Arial" w:eastAsia="Calibri" w:hAnsi="Arial" w:cs="Arial"/>
              <w:bCs/>
              <w:noProof/>
              <w:sz w:val="18"/>
              <w:szCs w:val="18"/>
              <w:lang w:val="es-EC" w:eastAsia="ar-SA"/>
            </w:rPr>
            <w:t>4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end"/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t xml:space="preserve"> de 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begin"/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instrText xml:space="preserve"> NUMPAGES  </w:instrTex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separate"/>
          </w:r>
          <w:r w:rsidR="00E1166B" w:rsidRPr="008309BF">
            <w:rPr>
              <w:rFonts w:ascii="Arial" w:eastAsia="Calibri" w:hAnsi="Arial" w:cs="Arial"/>
              <w:bCs/>
              <w:noProof/>
              <w:sz w:val="18"/>
              <w:szCs w:val="18"/>
              <w:lang w:val="es-EC" w:eastAsia="ar-SA"/>
            </w:rPr>
            <w:t>4</w:t>
          </w:r>
          <w:r w:rsidRPr="008309BF">
            <w:rPr>
              <w:rFonts w:ascii="Arial" w:eastAsia="Calibri" w:hAnsi="Arial" w:cs="Arial"/>
              <w:bCs/>
              <w:sz w:val="18"/>
              <w:szCs w:val="18"/>
              <w:lang w:val="es-EC" w:eastAsia="ar-SA"/>
            </w:rPr>
            <w:fldChar w:fldCharType="end"/>
          </w:r>
        </w:p>
      </w:tc>
    </w:tr>
  </w:tbl>
  <w:p w14:paraId="792B3D9F" w14:textId="176AAF07" w:rsidR="00523A26" w:rsidRDefault="00523A2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A41F6"/>
    <w:multiLevelType w:val="multilevel"/>
    <w:tmpl w:val="993ADC2E"/>
    <w:lvl w:ilvl="0">
      <w:start w:val="3"/>
      <w:numFmt w:val="decimal"/>
      <w:lvlText w:val="%1"/>
      <w:lvlJc w:val="left"/>
      <w:pPr>
        <w:ind w:left="169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3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70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1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1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242" w:hanging="1440"/>
      </w:pPr>
      <w:rPr>
        <w:rFonts w:hint="default"/>
      </w:rPr>
    </w:lvl>
  </w:abstractNum>
  <w:abstractNum w:abstractNumId="1" w15:restartNumberingAfterBreak="0">
    <w:nsid w:val="10B651DC"/>
    <w:multiLevelType w:val="hybridMultilevel"/>
    <w:tmpl w:val="C2BE6FCE"/>
    <w:lvl w:ilvl="0" w:tplc="9DF2D4F6">
      <w:start w:val="14"/>
      <w:numFmt w:val="decimal"/>
      <w:lvlText w:val="%1"/>
      <w:lvlJc w:val="left"/>
      <w:pPr>
        <w:ind w:left="720" w:hanging="360"/>
      </w:pPr>
      <w:rPr>
        <w:rFonts w:ascii="Arial" w:eastAsia="Arial" w:hAnsi="Arial" w:cs="Arial" w:hint="default"/>
        <w:b/>
        <w:color w:val="auto"/>
        <w:sz w:val="24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727B4"/>
    <w:multiLevelType w:val="hybridMultilevel"/>
    <w:tmpl w:val="C5DAB106"/>
    <w:lvl w:ilvl="0" w:tplc="30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" w15:restartNumberingAfterBreak="0">
    <w:nsid w:val="2F4232CC"/>
    <w:multiLevelType w:val="hybridMultilevel"/>
    <w:tmpl w:val="7BB445FC"/>
    <w:lvl w:ilvl="0" w:tplc="60308CB0">
      <w:start w:val="9"/>
      <w:numFmt w:val="decimal"/>
      <w:lvlText w:val="%1."/>
      <w:lvlJc w:val="left"/>
      <w:pPr>
        <w:ind w:left="1338" w:hanging="360"/>
      </w:pPr>
      <w:rPr>
        <w:rFonts w:ascii="Arial" w:hAnsi="Arial" w:cs="Arial" w:hint="default"/>
        <w:color w:val="auto"/>
        <w:sz w:val="24"/>
        <w:szCs w:val="24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416E79"/>
    <w:multiLevelType w:val="hybridMultilevel"/>
    <w:tmpl w:val="D7B4AC0C"/>
    <w:lvl w:ilvl="0" w:tplc="30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310A15D1"/>
    <w:multiLevelType w:val="hybridMultilevel"/>
    <w:tmpl w:val="4F78455E"/>
    <w:lvl w:ilvl="0" w:tplc="B05431D4">
      <w:start w:val="1"/>
      <w:numFmt w:val="decimal"/>
      <w:lvlText w:val="%1."/>
      <w:lvlJc w:val="left"/>
      <w:pPr>
        <w:ind w:left="1338" w:hanging="360"/>
      </w:pPr>
      <w:rPr>
        <w:rFonts w:hint="default"/>
        <w:lang w:val="es-MX"/>
      </w:rPr>
    </w:lvl>
    <w:lvl w:ilvl="1" w:tplc="300A0019" w:tentative="1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6" w15:restartNumberingAfterBreak="0">
    <w:nsid w:val="35A41CA6"/>
    <w:multiLevelType w:val="hybridMultilevel"/>
    <w:tmpl w:val="A2F4F6CA"/>
    <w:lvl w:ilvl="0" w:tplc="300A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447F0F25"/>
    <w:multiLevelType w:val="hybridMultilevel"/>
    <w:tmpl w:val="42D09206"/>
    <w:lvl w:ilvl="0" w:tplc="86EA5236">
      <w:start w:val="10"/>
      <w:numFmt w:val="decimal"/>
      <w:lvlText w:val="%1."/>
      <w:lvlJc w:val="left"/>
      <w:pPr>
        <w:ind w:left="1338" w:hanging="360"/>
      </w:pPr>
      <w:rPr>
        <w:rFonts w:hint="default"/>
        <w:color w:val="auto"/>
      </w:rPr>
    </w:lvl>
    <w:lvl w:ilvl="1" w:tplc="300A0019" w:tentative="1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8" w15:restartNumberingAfterBreak="0">
    <w:nsid w:val="4B9D7E50"/>
    <w:multiLevelType w:val="multilevel"/>
    <w:tmpl w:val="20387168"/>
    <w:lvl w:ilvl="0">
      <w:start w:val="3"/>
      <w:numFmt w:val="decimal"/>
      <w:lvlText w:val="%1"/>
      <w:lvlJc w:val="left"/>
      <w:pPr>
        <w:ind w:left="169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9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4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2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268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02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722" w:hanging="1800"/>
      </w:pPr>
      <w:rPr>
        <w:rFonts w:hint="default"/>
      </w:rPr>
    </w:lvl>
  </w:abstractNum>
  <w:abstractNum w:abstractNumId="9" w15:restartNumberingAfterBreak="0">
    <w:nsid w:val="4CC5545C"/>
    <w:multiLevelType w:val="multilevel"/>
    <w:tmpl w:val="C07CD382"/>
    <w:lvl w:ilvl="0">
      <w:start w:val="2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/>
        <w:sz w:val="18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b/>
        <w:sz w:val="1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  <w:sz w:val="18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b/>
        <w:sz w:val="1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  <w:sz w:val="18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b/>
        <w:sz w:val="18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b/>
        <w:sz w:val="18"/>
      </w:rPr>
    </w:lvl>
  </w:abstractNum>
  <w:abstractNum w:abstractNumId="10" w15:restartNumberingAfterBreak="0">
    <w:nsid w:val="5556178E"/>
    <w:multiLevelType w:val="multilevel"/>
    <w:tmpl w:val="CEF62A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1" w15:restartNumberingAfterBreak="0">
    <w:nsid w:val="59CD550D"/>
    <w:multiLevelType w:val="hybridMultilevel"/>
    <w:tmpl w:val="41AA68DC"/>
    <w:lvl w:ilvl="0" w:tplc="4AA2B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43FC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E7C3E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10A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68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A8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C4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54D8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707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0788E"/>
    <w:multiLevelType w:val="hybridMultilevel"/>
    <w:tmpl w:val="44D8A28A"/>
    <w:lvl w:ilvl="0" w:tplc="364A2E5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2498" w:hanging="360"/>
      </w:pPr>
    </w:lvl>
    <w:lvl w:ilvl="2" w:tplc="300A001B" w:tentative="1">
      <w:start w:val="1"/>
      <w:numFmt w:val="lowerRoman"/>
      <w:lvlText w:val="%3."/>
      <w:lvlJc w:val="right"/>
      <w:pPr>
        <w:ind w:left="3218" w:hanging="180"/>
      </w:pPr>
    </w:lvl>
    <w:lvl w:ilvl="3" w:tplc="300A000F" w:tentative="1">
      <w:start w:val="1"/>
      <w:numFmt w:val="decimal"/>
      <w:lvlText w:val="%4."/>
      <w:lvlJc w:val="left"/>
      <w:pPr>
        <w:ind w:left="3938" w:hanging="360"/>
      </w:pPr>
    </w:lvl>
    <w:lvl w:ilvl="4" w:tplc="300A0019" w:tentative="1">
      <w:start w:val="1"/>
      <w:numFmt w:val="lowerLetter"/>
      <w:lvlText w:val="%5."/>
      <w:lvlJc w:val="left"/>
      <w:pPr>
        <w:ind w:left="4658" w:hanging="360"/>
      </w:pPr>
    </w:lvl>
    <w:lvl w:ilvl="5" w:tplc="300A001B" w:tentative="1">
      <w:start w:val="1"/>
      <w:numFmt w:val="lowerRoman"/>
      <w:lvlText w:val="%6."/>
      <w:lvlJc w:val="right"/>
      <w:pPr>
        <w:ind w:left="5378" w:hanging="180"/>
      </w:pPr>
    </w:lvl>
    <w:lvl w:ilvl="6" w:tplc="300A000F" w:tentative="1">
      <w:start w:val="1"/>
      <w:numFmt w:val="decimal"/>
      <w:lvlText w:val="%7."/>
      <w:lvlJc w:val="left"/>
      <w:pPr>
        <w:ind w:left="6098" w:hanging="360"/>
      </w:pPr>
    </w:lvl>
    <w:lvl w:ilvl="7" w:tplc="300A0019" w:tentative="1">
      <w:start w:val="1"/>
      <w:numFmt w:val="lowerLetter"/>
      <w:lvlText w:val="%8."/>
      <w:lvlJc w:val="left"/>
      <w:pPr>
        <w:ind w:left="6818" w:hanging="360"/>
      </w:pPr>
    </w:lvl>
    <w:lvl w:ilvl="8" w:tplc="30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6E9B6D3C"/>
    <w:multiLevelType w:val="multilevel"/>
    <w:tmpl w:val="D526A73A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1080" w:hanging="36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720"/>
      </w:pPr>
    </w:lvl>
    <w:lvl w:ilvl="5">
      <w:start w:val="1"/>
      <w:numFmt w:val="decimal"/>
      <w:lvlText w:val="%1.%2.%3.%4.%5.%6"/>
      <w:lvlJc w:val="left"/>
      <w:pPr>
        <w:ind w:left="2520" w:hanging="720"/>
      </w:pPr>
    </w:lvl>
    <w:lvl w:ilvl="6">
      <w:start w:val="1"/>
      <w:numFmt w:val="decimal"/>
      <w:lvlText w:val="%1.%2.%3.%4.%5.%6.%7"/>
      <w:lvlJc w:val="left"/>
      <w:pPr>
        <w:ind w:left="3240" w:hanging="1080"/>
      </w:pPr>
    </w:lvl>
    <w:lvl w:ilvl="7">
      <w:start w:val="1"/>
      <w:numFmt w:val="decimal"/>
      <w:lvlText w:val="%1.%2.%3.%4.%5.%6.%7.%8"/>
      <w:lvlJc w:val="left"/>
      <w:pPr>
        <w:ind w:left="3600" w:hanging="1080"/>
      </w:pPr>
    </w:lvl>
    <w:lvl w:ilvl="8">
      <w:start w:val="1"/>
      <w:numFmt w:val="decimal"/>
      <w:lvlText w:val="%1.%2.%3.%4.%5.%6.%7.%8.%9"/>
      <w:lvlJc w:val="left"/>
      <w:pPr>
        <w:ind w:left="3960" w:hanging="1080"/>
      </w:pPr>
    </w:lvl>
  </w:abstractNum>
  <w:abstractNum w:abstractNumId="14" w15:restartNumberingAfterBreak="0">
    <w:nsid w:val="70A240A7"/>
    <w:multiLevelType w:val="hybridMultilevel"/>
    <w:tmpl w:val="99524328"/>
    <w:lvl w:ilvl="0" w:tplc="300A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34500F"/>
    <w:multiLevelType w:val="hybridMultilevel"/>
    <w:tmpl w:val="3050EF18"/>
    <w:lvl w:ilvl="0" w:tplc="0882D146">
      <w:start w:val="1"/>
      <w:numFmt w:val="decimal"/>
      <w:lvlText w:val="%1."/>
      <w:lvlJc w:val="left"/>
      <w:pPr>
        <w:ind w:left="928" w:hanging="360"/>
      </w:pPr>
      <w:rPr>
        <w:rFonts w:hint="default"/>
        <w:sz w:val="22"/>
        <w:szCs w:val="22"/>
        <w:lang w:val="es-MX"/>
      </w:rPr>
    </w:lvl>
    <w:lvl w:ilvl="1" w:tplc="300A0019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num w:numId="1" w16cid:durableId="104426286">
    <w:abstractNumId w:val="11"/>
  </w:num>
  <w:num w:numId="2" w16cid:durableId="694959789">
    <w:abstractNumId w:val="6"/>
  </w:num>
  <w:num w:numId="3" w16cid:durableId="238486754">
    <w:abstractNumId w:val="4"/>
  </w:num>
  <w:num w:numId="4" w16cid:durableId="1381515123">
    <w:abstractNumId w:val="12"/>
  </w:num>
  <w:num w:numId="5" w16cid:durableId="140729345">
    <w:abstractNumId w:val="2"/>
  </w:num>
  <w:num w:numId="6" w16cid:durableId="140738398">
    <w:abstractNumId w:val="15"/>
  </w:num>
  <w:num w:numId="7" w16cid:durableId="538784908">
    <w:abstractNumId w:val="5"/>
  </w:num>
  <w:num w:numId="8" w16cid:durableId="2013297263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56408794">
    <w:abstractNumId w:val="0"/>
  </w:num>
  <w:num w:numId="10" w16cid:durableId="1983189180">
    <w:abstractNumId w:val="8"/>
  </w:num>
  <w:num w:numId="11" w16cid:durableId="213003835">
    <w:abstractNumId w:val="10"/>
  </w:num>
  <w:num w:numId="12" w16cid:durableId="544606936">
    <w:abstractNumId w:val="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48840330">
    <w:abstractNumId w:val="7"/>
  </w:num>
  <w:num w:numId="14" w16cid:durableId="264769876">
    <w:abstractNumId w:val="3"/>
  </w:num>
  <w:num w:numId="15" w16cid:durableId="1175151406">
    <w:abstractNumId w:val="1"/>
  </w:num>
  <w:num w:numId="16" w16cid:durableId="2349012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7c0NDAyt7A0MzJU0lEKTi0uzszPAykwrAUAuyq4xCwAAAA="/>
  </w:docVars>
  <w:rsids>
    <w:rsidRoot w:val="003B2F4F"/>
    <w:rsid w:val="00002030"/>
    <w:rsid w:val="000065CE"/>
    <w:rsid w:val="00006C50"/>
    <w:rsid w:val="00010CF5"/>
    <w:rsid w:val="0001505C"/>
    <w:rsid w:val="0002266E"/>
    <w:rsid w:val="00023738"/>
    <w:rsid w:val="00035D99"/>
    <w:rsid w:val="00036014"/>
    <w:rsid w:val="000415EF"/>
    <w:rsid w:val="00044A88"/>
    <w:rsid w:val="00060FB4"/>
    <w:rsid w:val="00076547"/>
    <w:rsid w:val="00093BC6"/>
    <w:rsid w:val="000A0112"/>
    <w:rsid w:val="000B4A72"/>
    <w:rsid w:val="000C19DE"/>
    <w:rsid w:val="000D1361"/>
    <w:rsid w:val="000E320A"/>
    <w:rsid w:val="000E36D1"/>
    <w:rsid w:val="000F3C3D"/>
    <w:rsid w:val="000F4F1C"/>
    <w:rsid w:val="00101746"/>
    <w:rsid w:val="00102ABA"/>
    <w:rsid w:val="0010480F"/>
    <w:rsid w:val="00104AA2"/>
    <w:rsid w:val="00104EB8"/>
    <w:rsid w:val="00111256"/>
    <w:rsid w:val="00130B30"/>
    <w:rsid w:val="00135B04"/>
    <w:rsid w:val="0013604D"/>
    <w:rsid w:val="001538B2"/>
    <w:rsid w:val="00153F41"/>
    <w:rsid w:val="001600B7"/>
    <w:rsid w:val="001606EA"/>
    <w:rsid w:val="00163CC2"/>
    <w:rsid w:val="001647B8"/>
    <w:rsid w:val="0017680B"/>
    <w:rsid w:val="001856F1"/>
    <w:rsid w:val="001872E8"/>
    <w:rsid w:val="00191617"/>
    <w:rsid w:val="001A0D65"/>
    <w:rsid w:val="001B1E82"/>
    <w:rsid w:val="001B26EE"/>
    <w:rsid w:val="001C2594"/>
    <w:rsid w:val="001C374A"/>
    <w:rsid w:val="001D2E0F"/>
    <w:rsid w:val="001D740F"/>
    <w:rsid w:val="001F55FF"/>
    <w:rsid w:val="00205803"/>
    <w:rsid w:val="002113C0"/>
    <w:rsid w:val="0021496A"/>
    <w:rsid w:val="0022241E"/>
    <w:rsid w:val="00226378"/>
    <w:rsid w:val="00227BB9"/>
    <w:rsid w:val="00230EA1"/>
    <w:rsid w:val="00233578"/>
    <w:rsid w:val="0024105F"/>
    <w:rsid w:val="00245ECE"/>
    <w:rsid w:val="0025098F"/>
    <w:rsid w:val="0025360F"/>
    <w:rsid w:val="0026772F"/>
    <w:rsid w:val="002713CF"/>
    <w:rsid w:val="0027148A"/>
    <w:rsid w:val="00280C57"/>
    <w:rsid w:val="002A0AD3"/>
    <w:rsid w:val="002B0F03"/>
    <w:rsid w:val="002B794C"/>
    <w:rsid w:val="002C6848"/>
    <w:rsid w:val="002C709E"/>
    <w:rsid w:val="002D29BA"/>
    <w:rsid w:val="002E50A3"/>
    <w:rsid w:val="002F0D3B"/>
    <w:rsid w:val="002F1C97"/>
    <w:rsid w:val="002F676D"/>
    <w:rsid w:val="002F7911"/>
    <w:rsid w:val="00302643"/>
    <w:rsid w:val="003057AC"/>
    <w:rsid w:val="003073A3"/>
    <w:rsid w:val="00314EEB"/>
    <w:rsid w:val="00346687"/>
    <w:rsid w:val="00350D35"/>
    <w:rsid w:val="00352CCE"/>
    <w:rsid w:val="003569BC"/>
    <w:rsid w:val="00360B75"/>
    <w:rsid w:val="00361337"/>
    <w:rsid w:val="00366B19"/>
    <w:rsid w:val="00372C6A"/>
    <w:rsid w:val="003936A2"/>
    <w:rsid w:val="00397539"/>
    <w:rsid w:val="003A0514"/>
    <w:rsid w:val="003A7F25"/>
    <w:rsid w:val="003B2F4F"/>
    <w:rsid w:val="003B50A0"/>
    <w:rsid w:val="003D622A"/>
    <w:rsid w:val="003D7772"/>
    <w:rsid w:val="003F16D7"/>
    <w:rsid w:val="0040640B"/>
    <w:rsid w:val="00413B45"/>
    <w:rsid w:val="00417C66"/>
    <w:rsid w:val="0042381E"/>
    <w:rsid w:val="00424A95"/>
    <w:rsid w:val="0042688E"/>
    <w:rsid w:val="00435385"/>
    <w:rsid w:val="00440F6B"/>
    <w:rsid w:val="0044340D"/>
    <w:rsid w:val="00445B35"/>
    <w:rsid w:val="004479AD"/>
    <w:rsid w:val="00451556"/>
    <w:rsid w:val="0045647E"/>
    <w:rsid w:val="00461CDD"/>
    <w:rsid w:val="004720A9"/>
    <w:rsid w:val="0047257B"/>
    <w:rsid w:val="00493EEA"/>
    <w:rsid w:val="004953A7"/>
    <w:rsid w:val="004A01A7"/>
    <w:rsid w:val="004A5524"/>
    <w:rsid w:val="004B165A"/>
    <w:rsid w:val="004C5414"/>
    <w:rsid w:val="004D40A0"/>
    <w:rsid w:val="004D523E"/>
    <w:rsid w:val="004F79C5"/>
    <w:rsid w:val="005070C2"/>
    <w:rsid w:val="00512C6F"/>
    <w:rsid w:val="005165F2"/>
    <w:rsid w:val="0052264E"/>
    <w:rsid w:val="00523A26"/>
    <w:rsid w:val="00533F61"/>
    <w:rsid w:val="00534CC0"/>
    <w:rsid w:val="00540AF7"/>
    <w:rsid w:val="005428DD"/>
    <w:rsid w:val="00544305"/>
    <w:rsid w:val="0054601F"/>
    <w:rsid w:val="00550303"/>
    <w:rsid w:val="0055267C"/>
    <w:rsid w:val="0055504A"/>
    <w:rsid w:val="005617D1"/>
    <w:rsid w:val="00570FEE"/>
    <w:rsid w:val="005766FC"/>
    <w:rsid w:val="00582DB2"/>
    <w:rsid w:val="00584103"/>
    <w:rsid w:val="00585105"/>
    <w:rsid w:val="005921D9"/>
    <w:rsid w:val="00593C4A"/>
    <w:rsid w:val="005A45B7"/>
    <w:rsid w:val="005A66EB"/>
    <w:rsid w:val="005B7467"/>
    <w:rsid w:val="005C0260"/>
    <w:rsid w:val="005C1D5A"/>
    <w:rsid w:val="005D0F8F"/>
    <w:rsid w:val="005E10B5"/>
    <w:rsid w:val="005E79C8"/>
    <w:rsid w:val="005F78E4"/>
    <w:rsid w:val="0060170D"/>
    <w:rsid w:val="0060510F"/>
    <w:rsid w:val="006072A9"/>
    <w:rsid w:val="0061457F"/>
    <w:rsid w:val="006330CD"/>
    <w:rsid w:val="00642C28"/>
    <w:rsid w:val="00647695"/>
    <w:rsid w:val="00651AA0"/>
    <w:rsid w:val="00652DB4"/>
    <w:rsid w:val="00653115"/>
    <w:rsid w:val="00663A13"/>
    <w:rsid w:val="00667913"/>
    <w:rsid w:val="00674623"/>
    <w:rsid w:val="00682DDE"/>
    <w:rsid w:val="00683DE6"/>
    <w:rsid w:val="0068482C"/>
    <w:rsid w:val="00685D48"/>
    <w:rsid w:val="00691AAA"/>
    <w:rsid w:val="006938AC"/>
    <w:rsid w:val="006940DA"/>
    <w:rsid w:val="006A3994"/>
    <w:rsid w:val="006B236D"/>
    <w:rsid w:val="006B555A"/>
    <w:rsid w:val="006C0CC6"/>
    <w:rsid w:val="006C240F"/>
    <w:rsid w:val="006D45BC"/>
    <w:rsid w:val="006D5642"/>
    <w:rsid w:val="006E2B1B"/>
    <w:rsid w:val="006E5837"/>
    <w:rsid w:val="006F5555"/>
    <w:rsid w:val="00701221"/>
    <w:rsid w:val="00714569"/>
    <w:rsid w:val="00714C03"/>
    <w:rsid w:val="00723FB0"/>
    <w:rsid w:val="0073621A"/>
    <w:rsid w:val="007465ED"/>
    <w:rsid w:val="007616A5"/>
    <w:rsid w:val="0076727D"/>
    <w:rsid w:val="0077604C"/>
    <w:rsid w:val="00780663"/>
    <w:rsid w:val="007A4BF8"/>
    <w:rsid w:val="007B4DFE"/>
    <w:rsid w:val="007C0E48"/>
    <w:rsid w:val="007C4711"/>
    <w:rsid w:val="007D48CD"/>
    <w:rsid w:val="007D6D36"/>
    <w:rsid w:val="007F2E52"/>
    <w:rsid w:val="00804577"/>
    <w:rsid w:val="00810008"/>
    <w:rsid w:val="008109F2"/>
    <w:rsid w:val="00810BA9"/>
    <w:rsid w:val="00812CAA"/>
    <w:rsid w:val="008152AD"/>
    <w:rsid w:val="00816E09"/>
    <w:rsid w:val="008202F9"/>
    <w:rsid w:val="0082091B"/>
    <w:rsid w:val="00820C43"/>
    <w:rsid w:val="008309BF"/>
    <w:rsid w:val="00835225"/>
    <w:rsid w:val="00837CE7"/>
    <w:rsid w:val="00840F6C"/>
    <w:rsid w:val="00842D2B"/>
    <w:rsid w:val="00854354"/>
    <w:rsid w:val="0086003D"/>
    <w:rsid w:val="00861174"/>
    <w:rsid w:val="00862782"/>
    <w:rsid w:val="00872EC6"/>
    <w:rsid w:val="00893A4E"/>
    <w:rsid w:val="00893EA9"/>
    <w:rsid w:val="008A6B82"/>
    <w:rsid w:val="008B40A1"/>
    <w:rsid w:val="008B4FF7"/>
    <w:rsid w:val="008B5C56"/>
    <w:rsid w:val="008B5DE3"/>
    <w:rsid w:val="008C4710"/>
    <w:rsid w:val="008C7ED6"/>
    <w:rsid w:val="008D5382"/>
    <w:rsid w:val="008E4D86"/>
    <w:rsid w:val="00900820"/>
    <w:rsid w:val="00903BED"/>
    <w:rsid w:val="00906AC0"/>
    <w:rsid w:val="00912AAF"/>
    <w:rsid w:val="00920F2D"/>
    <w:rsid w:val="0092137B"/>
    <w:rsid w:val="00942F29"/>
    <w:rsid w:val="00943C20"/>
    <w:rsid w:val="00946F3F"/>
    <w:rsid w:val="0094736D"/>
    <w:rsid w:val="009511D5"/>
    <w:rsid w:val="00951CD4"/>
    <w:rsid w:val="00983D50"/>
    <w:rsid w:val="009946E6"/>
    <w:rsid w:val="009A78F6"/>
    <w:rsid w:val="009B5907"/>
    <w:rsid w:val="009C5BDC"/>
    <w:rsid w:val="009D5B82"/>
    <w:rsid w:val="009D61D4"/>
    <w:rsid w:val="009F0304"/>
    <w:rsid w:val="009F2573"/>
    <w:rsid w:val="009F2FCC"/>
    <w:rsid w:val="00A16A0E"/>
    <w:rsid w:val="00A16D24"/>
    <w:rsid w:val="00A20A48"/>
    <w:rsid w:val="00A30FAA"/>
    <w:rsid w:val="00A4581E"/>
    <w:rsid w:val="00A56026"/>
    <w:rsid w:val="00A56166"/>
    <w:rsid w:val="00A5635E"/>
    <w:rsid w:val="00A63EFE"/>
    <w:rsid w:val="00A729AA"/>
    <w:rsid w:val="00A73812"/>
    <w:rsid w:val="00A81D1C"/>
    <w:rsid w:val="00A92746"/>
    <w:rsid w:val="00A93B07"/>
    <w:rsid w:val="00AA66E6"/>
    <w:rsid w:val="00AA7F69"/>
    <w:rsid w:val="00AC18BC"/>
    <w:rsid w:val="00AD15B6"/>
    <w:rsid w:val="00AE6921"/>
    <w:rsid w:val="00AF170F"/>
    <w:rsid w:val="00AF28F6"/>
    <w:rsid w:val="00B03616"/>
    <w:rsid w:val="00B138E8"/>
    <w:rsid w:val="00B1796F"/>
    <w:rsid w:val="00B17C61"/>
    <w:rsid w:val="00B331BB"/>
    <w:rsid w:val="00B37E61"/>
    <w:rsid w:val="00B422F1"/>
    <w:rsid w:val="00B6085C"/>
    <w:rsid w:val="00B63AC0"/>
    <w:rsid w:val="00B678F7"/>
    <w:rsid w:val="00B70809"/>
    <w:rsid w:val="00B762B8"/>
    <w:rsid w:val="00B87C5B"/>
    <w:rsid w:val="00B91A1C"/>
    <w:rsid w:val="00B93557"/>
    <w:rsid w:val="00B93FFA"/>
    <w:rsid w:val="00BA2C92"/>
    <w:rsid w:val="00BB2F64"/>
    <w:rsid w:val="00BB4479"/>
    <w:rsid w:val="00BC4A51"/>
    <w:rsid w:val="00BD0945"/>
    <w:rsid w:val="00BD217F"/>
    <w:rsid w:val="00BD6035"/>
    <w:rsid w:val="00BE523C"/>
    <w:rsid w:val="00BE72CE"/>
    <w:rsid w:val="00BF3F27"/>
    <w:rsid w:val="00C00ADA"/>
    <w:rsid w:val="00C172FB"/>
    <w:rsid w:val="00C25193"/>
    <w:rsid w:val="00C27263"/>
    <w:rsid w:val="00C402FC"/>
    <w:rsid w:val="00C51DF2"/>
    <w:rsid w:val="00C573FB"/>
    <w:rsid w:val="00C6419E"/>
    <w:rsid w:val="00C64F22"/>
    <w:rsid w:val="00C763F1"/>
    <w:rsid w:val="00C81825"/>
    <w:rsid w:val="00C83E52"/>
    <w:rsid w:val="00C93574"/>
    <w:rsid w:val="00C94917"/>
    <w:rsid w:val="00C97C4A"/>
    <w:rsid w:val="00CA1159"/>
    <w:rsid w:val="00CA1D6E"/>
    <w:rsid w:val="00CA3DE6"/>
    <w:rsid w:val="00CC0EB3"/>
    <w:rsid w:val="00CC4C7C"/>
    <w:rsid w:val="00CC4F34"/>
    <w:rsid w:val="00CC5C82"/>
    <w:rsid w:val="00CD02D2"/>
    <w:rsid w:val="00CE206F"/>
    <w:rsid w:val="00CE4280"/>
    <w:rsid w:val="00CE59BF"/>
    <w:rsid w:val="00CE7A3A"/>
    <w:rsid w:val="00CF46B0"/>
    <w:rsid w:val="00D014E1"/>
    <w:rsid w:val="00D034AC"/>
    <w:rsid w:val="00D07961"/>
    <w:rsid w:val="00D111EE"/>
    <w:rsid w:val="00D40C33"/>
    <w:rsid w:val="00D43C11"/>
    <w:rsid w:val="00D7682C"/>
    <w:rsid w:val="00D801CC"/>
    <w:rsid w:val="00D81236"/>
    <w:rsid w:val="00D813D3"/>
    <w:rsid w:val="00D9489F"/>
    <w:rsid w:val="00D94ABC"/>
    <w:rsid w:val="00DA165A"/>
    <w:rsid w:val="00DA406F"/>
    <w:rsid w:val="00DA592A"/>
    <w:rsid w:val="00DA613B"/>
    <w:rsid w:val="00DA63EA"/>
    <w:rsid w:val="00DB6D1A"/>
    <w:rsid w:val="00DC411F"/>
    <w:rsid w:val="00DD3882"/>
    <w:rsid w:val="00DE0D15"/>
    <w:rsid w:val="00DE11EC"/>
    <w:rsid w:val="00DF079C"/>
    <w:rsid w:val="00E04F4D"/>
    <w:rsid w:val="00E07322"/>
    <w:rsid w:val="00E1166B"/>
    <w:rsid w:val="00E11991"/>
    <w:rsid w:val="00E14555"/>
    <w:rsid w:val="00E15A63"/>
    <w:rsid w:val="00E20A45"/>
    <w:rsid w:val="00E2517C"/>
    <w:rsid w:val="00E276CF"/>
    <w:rsid w:val="00E32398"/>
    <w:rsid w:val="00E36332"/>
    <w:rsid w:val="00E420C7"/>
    <w:rsid w:val="00E43989"/>
    <w:rsid w:val="00E51941"/>
    <w:rsid w:val="00E628B1"/>
    <w:rsid w:val="00EA0ACA"/>
    <w:rsid w:val="00EA4E73"/>
    <w:rsid w:val="00EA5C84"/>
    <w:rsid w:val="00EA68C0"/>
    <w:rsid w:val="00EA6DFA"/>
    <w:rsid w:val="00EB0785"/>
    <w:rsid w:val="00EB1AE4"/>
    <w:rsid w:val="00EB61FB"/>
    <w:rsid w:val="00ED491C"/>
    <w:rsid w:val="00EE1C77"/>
    <w:rsid w:val="00EF3C3B"/>
    <w:rsid w:val="00F116A6"/>
    <w:rsid w:val="00F1217E"/>
    <w:rsid w:val="00F172DF"/>
    <w:rsid w:val="00F23AAB"/>
    <w:rsid w:val="00F26DEE"/>
    <w:rsid w:val="00F27F11"/>
    <w:rsid w:val="00F32E0F"/>
    <w:rsid w:val="00F4202A"/>
    <w:rsid w:val="00F50BAA"/>
    <w:rsid w:val="00F56DFE"/>
    <w:rsid w:val="00F61551"/>
    <w:rsid w:val="00F620B6"/>
    <w:rsid w:val="00F871EE"/>
    <w:rsid w:val="00FA2341"/>
    <w:rsid w:val="00FA385E"/>
    <w:rsid w:val="00FB3BE4"/>
    <w:rsid w:val="00FB3C8F"/>
    <w:rsid w:val="00FD0EF6"/>
    <w:rsid w:val="00FF4E03"/>
    <w:rsid w:val="00FF66B8"/>
    <w:rsid w:val="4B273336"/>
    <w:rsid w:val="53464696"/>
    <w:rsid w:val="56CA1321"/>
    <w:rsid w:val="6F6ABC67"/>
    <w:rsid w:val="7CB1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3DFC17"/>
  <w15:docId w15:val="{5650F142-0CAB-408D-AD2D-C12F82A42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F6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40F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0F6B"/>
  </w:style>
  <w:style w:type="paragraph" w:styleId="Piedepgina">
    <w:name w:val="footer"/>
    <w:basedOn w:val="Normal"/>
    <w:link w:val="PiedepginaCar"/>
    <w:uiPriority w:val="99"/>
    <w:unhideWhenUsed/>
    <w:rsid w:val="00440F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0F6B"/>
  </w:style>
  <w:style w:type="table" w:customStyle="1" w:styleId="Tablaconcuadrcula1">
    <w:name w:val="Tabla con cuadrícula1"/>
    <w:basedOn w:val="Tablanormal"/>
    <w:next w:val="Tablaconcuadrcula"/>
    <w:uiPriority w:val="59"/>
    <w:rsid w:val="00440F6B"/>
    <w:pPr>
      <w:spacing w:after="0" w:line="240" w:lineRule="auto"/>
    </w:pPr>
    <w:rPr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440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C27263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67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678F7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link w:val="PrrafodelistaCar"/>
    <w:qFormat/>
    <w:rsid w:val="00642C28"/>
    <w:pPr>
      <w:ind w:left="720"/>
      <w:contextualSpacing/>
    </w:pPr>
    <w:rPr>
      <w:lang w:val="es-EC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642C28"/>
    <w:rPr>
      <w:lang w:val="es-EC"/>
    </w:rPr>
  </w:style>
  <w:style w:type="table" w:customStyle="1" w:styleId="TableGrid0">
    <w:name w:val="Table Grid0"/>
    <w:rsid w:val="00B17C61"/>
    <w:pPr>
      <w:spacing w:after="0" w:line="240" w:lineRule="auto"/>
    </w:pPr>
    <w:rPr>
      <w:rFonts w:eastAsiaTheme="minorEastAsia"/>
      <w:lang w:val="es-EC" w:eastAsia="es-EC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A81D1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A7F2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A7F2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A7F2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A7F2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A7F25"/>
    <w:rPr>
      <w:b/>
      <w:bCs/>
      <w:sz w:val="20"/>
      <w:szCs w:val="20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BF3F27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6BC9F03B6C544D81CAAB38E0098887" ma:contentTypeVersion="12" ma:contentTypeDescription="Crear nuevo documento." ma:contentTypeScope="" ma:versionID="b05d93db08c6a02fc167dcabb5cdb724">
  <xsd:schema xmlns:xsd="http://www.w3.org/2001/XMLSchema" xmlns:xs="http://www.w3.org/2001/XMLSchema" xmlns:p="http://schemas.microsoft.com/office/2006/metadata/properties" xmlns:ns2="ce94a3db-480d-4ce7-9910-fdfb7ea55b02" xmlns:ns3="2e82c6ed-4e7f-4790-8032-0cabb5f96db9" targetNamespace="http://schemas.microsoft.com/office/2006/metadata/properties" ma:root="true" ma:fieldsID="bedc1b68e15b2cd3dc0b0251a4d180b0" ns2:_="" ns3:_="">
    <xsd:import namespace="ce94a3db-480d-4ce7-9910-fdfb7ea55b02"/>
    <xsd:import namespace="2e82c6ed-4e7f-4790-8032-0cabb5f96d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a3db-480d-4ce7-9910-fdfb7ea55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2c6ed-4e7f-4790-8032-0cabb5f96d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81719C-2121-4601-84CE-970A21F2DB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DD8B41-096A-41A4-9B6B-1F42D47F4A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B628E2-5B81-4C5E-AAED-7AE2DB86D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4a3db-480d-4ce7-9910-fdfb7ea55b02"/>
    <ds:schemaRef ds:uri="2e82c6ed-4e7f-4790-8032-0cabb5f9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E3A966-3C58-487D-B472-85F031B149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960</Words>
  <Characters>6110</Characters>
  <Application>Microsoft Office Word</Application>
  <DocSecurity>0</DocSecurity>
  <Lines>321</Lines>
  <Paragraphs>17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ónica .</dc:creator>
  <cp:lastModifiedBy>VELEZ GILER HORIO NAVIGIO</cp:lastModifiedBy>
  <cp:revision>10</cp:revision>
  <cp:lastPrinted>2023-09-04T13:48:00Z</cp:lastPrinted>
  <dcterms:created xsi:type="dcterms:W3CDTF">2026-01-12T14:33:00Z</dcterms:created>
  <dcterms:modified xsi:type="dcterms:W3CDTF">2026-01-1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BC9F03B6C544D81CAAB38E0098887</vt:lpwstr>
  </property>
</Properties>
</file>